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CB73CA" w14:textId="6EE1DA41" w:rsidR="00A1171E" w:rsidRPr="004D30EE" w:rsidRDefault="00A1171E" w:rsidP="002C4AB4">
      <w:pPr>
        <w:bidi/>
        <w:spacing w:line="276" w:lineRule="auto"/>
        <w:jc w:val="center"/>
        <w:rPr>
          <w:rFonts w:cs="B Nazanin"/>
          <w:sz w:val="28"/>
          <w:szCs w:val="28"/>
        </w:rPr>
      </w:pPr>
      <w:r w:rsidRPr="004D30EE">
        <w:rPr>
          <w:rFonts w:cs="B Nazanin"/>
          <w:noProof/>
          <w:sz w:val="28"/>
          <w:szCs w:val="28"/>
          <w:rtl/>
        </w:rPr>
        <w:drawing>
          <wp:inline distT="0" distB="0" distL="0" distR="0" wp14:anchorId="0B11F382" wp14:editId="4AB77F4B">
            <wp:extent cx="1495425" cy="1833235"/>
            <wp:effectExtent l="0" t="0" r="0" b="0"/>
            <wp:docPr id="128761879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5425" cy="1833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CB73CA" w14:textId="6EE1DA41" w:rsidR="00A1171E" w:rsidRPr="004D30EE" w:rsidRDefault="00A1171E" w:rsidP="002C4AB4">
      <w:pPr>
        <w:bidi/>
        <w:spacing w:line="276" w:lineRule="auto"/>
        <w:jc w:val="center"/>
        <w:rPr>
          <w:rFonts w:cs="B Nazanin"/>
          <w:sz w:val="28"/>
          <w:szCs w:val="28"/>
          <w:rtl/>
          <w:lang w:bidi="fa-IR"/>
        </w:rPr>
      </w:pPr>
    </w:p>
    <w:p w14:paraId="3ACB73CA" w14:textId="6EE1DA41" w:rsidR="00A1171E" w:rsidRPr="004D30EE" w:rsidRDefault="00A1171E" w:rsidP="002C4AB4">
      <w:pPr>
        <w:bidi/>
        <w:spacing w:line="276" w:lineRule="auto"/>
        <w:jc w:val="center"/>
        <w:rPr>
          <w:rFonts w:cs="B Nazanin"/>
          <w:b/>
          <w:bCs/>
          <w:sz w:val="28"/>
          <w:szCs w:val="28"/>
          <w:rtl/>
          <w:lang w:bidi="fa-IR"/>
        </w:rPr>
      </w:pPr>
      <w:r w:rsidRPr="004D30EE">
        <w:rPr>
          <w:rFonts w:cs="B Nazanin" w:hint="cs"/>
          <w:b/>
          <w:bCs/>
          <w:sz w:val="28"/>
          <w:szCs w:val="28"/>
          <w:rtl/>
          <w:lang w:bidi="fa-IR"/>
        </w:rPr>
        <w:t>درس رایانش تکاملی مبتنی بر جمعیت</w:t>
      </w:r>
    </w:p>
    <w:p w14:paraId="3ACB73CA" w14:textId="6EE1DA41" w:rsidR="00A1171E" w:rsidRPr="004D30EE" w:rsidRDefault="00A1171E" w:rsidP="002C4AB4">
      <w:pPr>
        <w:bidi/>
        <w:spacing w:line="276" w:lineRule="auto"/>
        <w:jc w:val="center"/>
        <w:rPr>
          <w:rFonts w:cs="B Nazanin"/>
          <w:sz w:val="28"/>
          <w:szCs w:val="28"/>
          <w:rtl/>
          <w:lang w:bidi="fa-IR"/>
        </w:rPr>
      </w:pPr>
    </w:p>
    <w:p w14:paraId="3ACB73CA" w14:textId="6EE1DA41" w:rsidR="00A1171E" w:rsidRPr="004D30EE" w:rsidRDefault="00A1171E" w:rsidP="002C4AB4">
      <w:pPr>
        <w:bidi/>
        <w:spacing w:line="276" w:lineRule="auto"/>
        <w:jc w:val="center"/>
        <w:rPr>
          <w:rFonts w:cs="B Nazanin"/>
          <w:sz w:val="28"/>
          <w:szCs w:val="28"/>
          <w:rtl/>
          <w:lang w:bidi="fa-IR"/>
        </w:rPr>
      </w:pPr>
    </w:p>
    <w:p w14:paraId="3ACB73CA" w14:textId="6EE1DA41" w:rsidR="00A1171E" w:rsidRPr="004D30EE" w:rsidRDefault="00A1171E" w:rsidP="002C4AB4">
      <w:pPr>
        <w:bidi/>
        <w:spacing w:line="276" w:lineRule="auto"/>
        <w:jc w:val="center"/>
        <w:rPr>
          <w:rFonts w:cs="B Nazanin"/>
          <w:sz w:val="28"/>
          <w:szCs w:val="28"/>
          <w:lang w:bidi="fa-IR"/>
        </w:rPr>
      </w:pPr>
      <w:r w:rsidRPr="004D30EE">
        <w:rPr>
          <w:rFonts w:cs="B Nazanin" w:hint="cs"/>
          <w:sz w:val="28"/>
          <w:szCs w:val="28"/>
          <w:rtl/>
          <w:lang w:bidi="fa-IR"/>
        </w:rPr>
        <w:t xml:space="preserve">تمرین </w:t>
      </w:r>
      <w:r w:rsidRPr="004D30EE">
        <w:rPr>
          <w:rFonts w:cs="B Nazanin" w:hint="cs"/>
          <w:sz w:val="28"/>
          <w:szCs w:val="28"/>
          <w:rtl/>
          <w:lang w:bidi="fa-IR"/>
        </w:rPr>
        <w:t>چهارم</w:t>
      </w:r>
    </w:p>
    <w:p w14:paraId="3ACB73CA" w14:textId="6EE1DA41" w:rsidR="00A1171E" w:rsidRPr="004D30EE" w:rsidRDefault="00A1171E" w:rsidP="002C4AB4">
      <w:pPr>
        <w:bidi/>
        <w:spacing w:before="60" w:line="276" w:lineRule="auto"/>
        <w:ind w:right="258"/>
        <w:jc w:val="center"/>
        <w:rPr>
          <w:rFonts w:cs="B Nazanin"/>
          <w:b/>
          <w:bCs/>
          <w:sz w:val="36"/>
          <w:szCs w:val="36"/>
        </w:rPr>
      </w:pPr>
      <w:r w:rsidRPr="004D30EE">
        <w:rPr>
          <w:rFonts w:cs="B Nazanin"/>
          <w:b/>
          <w:bCs/>
          <w:spacing w:val="-4"/>
          <w:w w:val="85"/>
          <w:sz w:val="36"/>
          <w:szCs w:val="36"/>
          <w:rtl/>
        </w:rPr>
        <w:t>پیاده</w:t>
      </w:r>
      <w:r w:rsidRPr="004D30EE">
        <w:rPr>
          <w:rFonts w:cs="B Nazanin"/>
          <w:b/>
          <w:bCs/>
          <w:spacing w:val="10"/>
          <w:sz w:val="36"/>
          <w:szCs w:val="36"/>
          <w:rtl/>
        </w:rPr>
        <w:t xml:space="preserve"> </w:t>
      </w:r>
      <w:r w:rsidRPr="004D30EE">
        <w:rPr>
          <w:rFonts w:cs="B Nazanin"/>
          <w:b/>
          <w:bCs/>
          <w:w w:val="85"/>
          <w:sz w:val="36"/>
          <w:szCs w:val="36"/>
          <w:rtl/>
        </w:rPr>
        <w:t>سازی</w:t>
      </w:r>
      <w:r w:rsidRPr="004D30EE">
        <w:rPr>
          <w:rFonts w:cs="B Nazanin"/>
          <w:b/>
          <w:bCs/>
          <w:spacing w:val="12"/>
          <w:sz w:val="36"/>
          <w:szCs w:val="36"/>
          <w:rtl/>
        </w:rPr>
        <w:t xml:space="preserve"> </w:t>
      </w:r>
      <w:r w:rsidRPr="004D30EE">
        <w:rPr>
          <w:rFonts w:cs="B Nazanin"/>
          <w:b/>
          <w:bCs/>
          <w:w w:val="85"/>
          <w:sz w:val="36"/>
          <w:szCs w:val="36"/>
          <w:rtl/>
        </w:rPr>
        <w:t>و</w:t>
      </w:r>
      <w:r w:rsidRPr="004D30EE">
        <w:rPr>
          <w:rFonts w:cs="B Nazanin"/>
          <w:b/>
          <w:bCs/>
          <w:spacing w:val="12"/>
          <w:sz w:val="36"/>
          <w:szCs w:val="36"/>
          <w:rtl/>
        </w:rPr>
        <w:t xml:space="preserve"> </w:t>
      </w:r>
      <w:r w:rsidRPr="004D30EE">
        <w:rPr>
          <w:rFonts w:cs="B Nazanin"/>
          <w:b/>
          <w:bCs/>
          <w:w w:val="85"/>
          <w:sz w:val="36"/>
          <w:szCs w:val="36"/>
          <w:rtl/>
        </w:rPr>
        <w:t>بررسی</w:t>
      </w:r>
      <w:r w:rsidRPr="004D30EE">
        <w:rPr>
          <w:rFonts w:cs="B Nazanin"/>
          <w:b/>
          <w:bCs/>
          <w:spacing w:val="11"/>
          <w:sz w:val="36"/>
          <w:szCs w:val="36"/>
          <w:rtl/>
        </w:rPr>
        <w:t xml:space="preserve"> </w:t>
      </w:r>
      <w:r w:rsidRPr="004D30EE">
        <w:rPr>
          <w:rFonts w:cs="B Nazanin"/>
          <w:b/>
          <w:bCs/>
          <w:sz w:val="36"/>
          <w:szCs w:val="36"/>
          <w:rtl/>
        </w:rPr>
        <w:t xml:space="preserve">الگوریتم </w:t>
      </w:r>
      <w:r w:rsidRPr="004D30EE">
        <w:rPr>
          <w:rFonts w:cs="B Nazanin" w:hint="cs"/>
          <w:b/>
          <w:bCs/>
          <w:sz w:val="36"/>
          <w:szCs w:val="36"/>
          <w:rtl/>
        </w:rPr>
        <w:t>ژنتیک</w:t>
      </w:r>
      <w:r w:rsidRPr="004D30EE">
        <w:rPr>
          <w:rFonts w:cs="B Nazanin"/>
          <w:b/>
          <w:bCs/>
          <w:sz w:val="36"/>
          <w:szCs w:val="36"/>
          <w:rtl/>
        </w:rPr>
        <w:t xml:space="preserve"> </w:t>
      </w:r>
      <w:r w:rsidRPr="004D30EE">
        <w:rPr>
          <w:rFonts w:cs="B Nazanin"/>
          <w:b/>
          <w:bCs/>
          <w:w w:val="85"/>
          <w:sz w:val="36"/>
          <w:szCs w:val="36"/>
          <w:rtl/>
        </w:rPr>
        <w:t>با</w:t>
      </w:r>
      <w:r w:rsidRPr="004D30EE">
        <w:rPr>
          <w:rFonts w:cs="B Nazanin"/>
          <w:b/>
          <w:bCs/>
          <w:spacing w:val="11"/>
          <w:sz w:val="36"/>
          <w:szCs w:val="36"/>
          <w:rtl/>
        </w:rPr>
        <w:t xml:space="preserve"> </w:t>
      </w:r>
      <w:r w:rsidRPr="004D30EE">
        <w:rPr>
          <w:rFonts w:cs="B Nazanin"/>
          <w:b/>
          <w:bCs/>
          <w:w w:val="85"/>
          <w:sz w:val="36"/>
          <w:szCs w:val="36"/>
          <w:rtl/>
        </w:rPr>
        <w:t>انتخاب</w:t>
      </w:r>
      <w:r w:rsidRPr="004D30EE">
        <w:rPr>
          <w:rFonts w:cs="B Nazanin"/>
          <w:b/>
          <w:bCs/>
          <w:spacing w:val="12"/>
          <w:sz w:val="36"/>
          <w:szCs w:val="36"/>
          <w:rtl/>
        </w:rPr>
        <w:t xml:space="preserve"> </w:t>
      </w:r>
      <w:r w:rsidRPr="004D30EE">
        <w:rPr>
          <w:rFonts w:asciiTheme="majorBidi" w:hAnsiTheme="majorBidi" w:cs="B Nazanin"/>
          <w:b/>
          <w:bCs/>
          <w:w w:val="85"/>
          <w:sz w:val="36"/>
          <w:szCs w:val="36"/>
        </w:rPr>
        <w:t>Tournament</w:t>
      </w:r>
      <w:r w:rsidRPr="004D30EE">
        <w:rPr>
          <w:rFonts w:cs="B Nazanin"/>
          <w:b/>
          <w:bCs/>
          <w:spacing w:val="12"/>
          <w:sz w:val="36"/>
          <w:szCs w:val="36"/>
          <w:rtl/>
        </w:rPr>
        <w:t xml:space="preserve"> </w:t>
      </w:r>
      <w:r w:rsidRPr="004D30EE">
        <w:rPr>
          <w:rFonts w:cs="B Nazanin"/>
          <w:b/>
          <w:bCs/>
          <w:w w:val="85"/>
          <w:sz w:val="36"/>
          <w:szCs w:val="36"/>
          <w:rtl/>
        </w:rPr>
        <w:t>و</w:t>
      </w:r>
      <w:r w:rsidRPr="004D30EE">
        <w:rPr>
          <w:rFonts w:cs="B Nazanin"/>
          <w:b/>
          <w:bCs/>
          <w:spacing w:val="11"/>
          <w:sz w:val="36"/>
          <w:szCs w:val="36"/>
          <w:rtl/>
        </w:rPr>
        <w:t xml:space="preserve"> </w:t>
      </w:r>
      <w:r w:rsidRPr="004D30EE">
        <w:rPr>
          <w:rFonts w:cs="B Nazanin"/>
          <w:b/>
          <w:bCs/>
          <w:w w:val="85"/>
          <w:sz w:val="36"/>
          <w:szCs w:val="36"/>
          <w:rtl/>
        </w:rPr>
        <w:t>کد</w:t>
      </w:r>
      <w:r w:rsidRPr="004D30EE">
        <w:rPr>
          <w:rFonts w:cs="B Nazanin"/>
          <w:b/>
          <w:bCs/>
          <w:spacing w:val="11"/>
          <w:sz w:val="36"/>
          <w:szCs w:val="36"/>
          <w:rtl/>
        </w:rPr>
        <w:t xml:space="preserve"> </w:t>
      </w:r>
      <w:r w:rsidRPr="004D30EE">
        <w:rPr>
          <w:rFonts w:cs="B Nazanin"/>
          <w:b/>
          <w:bCs/>
          <w:w w:val="85"/>
          <w:sz w:val="36"/>
          <w:szCs w:val="36"/>
          <w:rtl/>
        </w:rPr>
        <w:t>گذاری</w:t>
      </w:r>
      <w:r w:rsidRPr="004D30EE">
        <w:rPr>
          <w:rFonts w:cs="B Nazanin"/>
          <w:b/>
          <w:bCs/>
          <w:spacing w:val="11"/>
          <w:sz w:val="36"/>
          <w:szCs w:val="36"/>
          <w:rtl/>
        </w:rPr>
        <w:t xml:space="preserve"> </w:t>
      </w:r>
      <w:r w:rsidRPr="004D30EE">
        <w:rPr>
          <w:rFonts w:cs="B Nazanin"/>
          <w:b/>
          <w:bCs/>
          <w:w w:val="85"/>
          <w:sz w:val="36"/>
          <w:szCs w:val="36"/>
          <w:rtl/>
        </w:rPr>
        <w:t>اعداد</w:t>
      </w:r>
      <w:r w:rsidRPr="004D30EE">
        <w:rPr>
          <w:rFonts w:cs="B Nazanin"/>
          <w:b/>
          <w:bCs/>
          <w:spacing w:val="11"/>
          <w:sz w:val="36"/>
          <w:szCs w:val="36"/>
          <w:rtl/>
        </w:rPr>
        <w:t xml:space="preserve"> </w:t>
      </w:r>
      <w:r w:rsidRPr="004D30EE">
        <w:rPr>
          <w:rFonts w:cs="B Nazanin"/>
          <w:b/>
          <w:bCs/>
          <w:w w:val="85"/>
          <w:sz w:val="36"/>
          <w:szCs w:val="36"/>
          <w:rtl/>
        </w:rPr>
        <w:t>حقیقی</w:t>
      </w:r>
    </w:p>
    <w:p w14:paraId="3ACB73CA" w14:textId="6EE1DA41" w:rsidR="00A1171E" w:rsidRPr="004D30EE" w:rsidRDefault="00A1171E" w:rsidP="002C4AB4">
      <w:pPr>
        <w:pStyle w:val="BodyText"/>
        <w:spacing w:before="160" w:line="276" w:lineRule="auto"/>
        <w:rPr>
          <w:rFonts w:cs="B Nazanin"/>
          <w:b/>
          <w:sz w:val="28"/>
        </w:rPr>
      </w:pPr>
    </w:p>
    <w:p w14:paraId="3ACB73CA" w14:textId="6EE1DA41" w:rsidR="00A1171E" w:rsidRPr="004D30EE" w:rsidRDefault="00A1171E" w:rsidP="002C4AB4">
      <w:pPr>
        <w:bidi/>
        <w:spacing w:line="276" w:lineRule="auto"/>
        <w:rPr>
          <w:rFonts w:cs="B Nazanin"/>
          <w:sz w:val="28"/>
          <w:szCs w:val="28"/>
          <w:rtl/>
          <w:lang w:bidi="fa-IR"/>
        </w:rPr>
      </w:pPr>
    </w:p>
    <w:p w14:paraId="3ACB73CA" w14:textId="6EE1DA41" w:rsidR="00A1171E" w:rsidRPr="004D30EE" w:rsidRDefault="00A1171E" w:rsidP="002C4AB4">
      <w:pPr>
        <w:bidi/>
        <w:spacing w:line="276" w:lineRule="auto"/>
        <w:jc w:val="center"/>
        <w:rPr>
          <w:rFonts w:cs="B Nazanin"/>
          <w:sz w:val="28"/>
          <w:szCs w:val="28"/>
          <w:rtl/>
          <w:lang w:bidi="fa-IR"/>
        </w:rPr>
      </w:pPr>
      <w:r w:rsidRPr="004D30EE">
        <w:rPr>
          <w:rFonts w:cs="B Nazanin" w:hint="cs"/>
          <w:sz w:val="28"/>
          <w:szCs w:val="28"/>
          <w:rtl/>
          <w:lang w:bidi="fa-IR"/>
        </w:rPr>
        <w:t>نام دانشجو:</w:t>
      </w:r>
    </w:p>
    <w:p w14:paraId="3ACB73CA" w14:textId="6EE1DA41" w:rsidR="00A1171E" w:rsidRPr="004D30EE" w:rsidRDefault="00A1171E" w:rsidP="002C4AB4">
      <w:pPr>
        <w:bidi/>
        <w:spacing w:line="276" w:lineRule="auto"/>
        <w:jc w:val="center"/>
        <w:rPr>
          <w:rFonts w:cs="B Nazanin"/>
          <w:sz w:val="28"/>
          <w:szCs w:val="28"/>
          <w:lang w:bidi="fa-IR"/>
        </w:rPr>
      </w:pPr>
      <w:r w:rsidRPr="004D30EE">
        <w:rPr>
          <w:rFonts w:cs="B Nazanin" w:hint="cs"/>
          <w:sz w:val="28"/>
          <w:szCs w:val="28"/>
          <w:rtl/>
          <w:lang w:bidi="fa-IR"/>
        </w:rPr>
        <w:t>نوید حاجی زاده</w:t>
      </w:r>
    </w:p>
    <w:p w14:paraId="3ACB73CA" w14:textId="6EE1DA41" w:rsidR="00A1171E" w:rsidRPr="004D30EE" w:rsidRDefault="00A1171E" w:rsidP="002C4AB4">
      <w:pPr>
        <w:bidi/>
        <w:spacing w:line="276" w:lineRule="auto"/>
        <w:jc w:val="center"/>
        <w:rPr>
          <w:rFonts w:cs="B Nazanin"/>
          <w:sz w:val="28"/>
          <w:szCs w:val="28"/>
          <w:rtl/>
          <w:lang w:bidi="fa-IR"/>
        </w:rPr>
      </w:pPr>
      <w:r w:rsidRPr="004D30EE">
        <w:rPr>
          <w:rFonts w:cs="B Nazanin" w:hint="cs"/>
          <w:sz w:val="28"/>
          <w:szCs w:val="28"/>
          <w:rtl/>
          <w:lang w:bidi="fa-IR"/>
        </w:rPr>
        <w:t>4012366057</w:t>
      </w:r>
    </w:p>
    <w:p w14:paraId="3ACB73CA" w14:textId="6EE1DA41" w:rsidR="00A1171E" w:rsidRPr="004D30EE" w:rsidRDefault="00A1171E" w:rsidP="002C4AB4">
      <w:pPr>
        <w:bidi/>
        <w:spacing w:line="276" w:lineRule="auto"/>
        <w:jc w:val="center"/>
        <w:rPr>
          <w:rFonts w:cs="B Nazanin"/>
          <w:sz w:val="28"/>
          <w:szCs w:val="28"/>
          <w:lang w:bidi="fa-IR"/>
        </w:rPr>
      </w:pPr>
    </w:p>
    <w:p w14:paraId="3ACB73CA" w14:textId="6EE1DA41" w:rsidR="00A1171E" w:rsidRPr="004D30EE" w:rsidRDefault="00A1171E" w:rsidP="002C4AB4">
      <w:pPr>
        <w:bidi/>
        <w:spacing w:line="276" w:lineRule="auto"/>
        <w:jc w:val="center"/>
        <w:rPr>
          <w:rFonts w:cs="B Nazanin"/>
          <w:sz w:val="28"/>
          <w:szCs w:val="28"/>
          <w:rtl/>
          <w:lang w:bidi="fa-IR"/>
        </w:rPr>
      </w:pPr>
      <w:r w:rsidRPr="004D30EE">
        <w:rPr>
          <w:rFonts w:cs="B Nazanin" w:hint="cs"/>
          <w:sz w:val="28"/>
          <w:szCs w:val="28"/>
          <w:rtl/>
          <w:lang w:bidi="fa-IR"/>
        </w:rPr>
        <w:t>نام استاد درس:</w:t>
      </w:r>
    </w:p>
    <w:p w14:paraId="3ACB73CA" w14:textId="6EE1DA41" w:rsidR="00A1171E" w:rsidRPr="004D30EE" w:rsidRDefault="00A1171E" w:rsidP="002C4AB4">
      <w:pPr>
        <w:bidi/>
        <w:spacing w:line="276" w:lineRule="auto"/>
        <w:jc w:val="center"/>
        <w:rPr>
          <w:rFonts w:cs="B Nazanin"/>
          <w:sz w:val="28"/>
          <w:szCs w:val="28"/>
          <w:rtl/>
          <w:lang w:bidi="fa-IR"/>
        </w:rPr>
      </w:pPr>
      <w:r w:rsidRPr="004D30EE">
        <w:rPr>
          <w:rFonts w:cs="B Nazanin" w:hint="cs"/>
          <w:sz w:val="28"/>
          <w:szCs w:val="28"/>
          <w:rtl/>
          <w:lang w:bidi="fa-IR"/>
        </w:rPr>
        <w:t>دکتر مجتبی روحانی</w:t>
      </w:r>
    </w:p>
    <w:p w14:paraId="3ACB73CA" w14:textId="6EE1DA41" w:rsidR="00A1171E" w:rsidRPr="004D30EE" w:rsidRDefault="00A1171E" w:rsidP="002C4AB4">
      <w:pPr>
        <w:bidi/>
        <w:spacing w:line="276" w:lineRule="auto"/>
        <w:jc w:val="center"/>
        <w:rPr>
          <w:rFonts w:cs="B Nazanin"/>
          <w:sz w:val="28"/>
          <w:szCs w:val="28"/>
          <w:rtl/>
          <w:lang w:bidi="fa-IR"/>
        </w:rPr>
      </w:pPr>
    </w:p>
    <w:p w14:paraId="3ACB73CA" w14:textId="6EE1DA41" w:rsidR="00A1171E" w:rsidRPr="004D30EE" w:rsidRDefault="00A1171E" w:rsidP="002C4AB4">
      <w:pPr>
        <w:bidi/>
        <w:spacing w:line="276" w:lineRule="auto"/>
        <w:jc w:val="center"/>
        <w:rPr>
          <w:rFonts w:cs="B Nazanin"/>
          <w:sz w:val="28"/>
          <w:szCs w:val="28"/>
          <w:rtl/>
          <w:lang w:bidi="fa-IR"/>
        </w:rPr>
      </w:pPr>
    </w:p>
    <w:p w14:paraId="3ACB73CA" w14:textId="6EE1DA41" w:rsidR="00A1171E" w:rsidRPr="004D30EE" w:rsidRDefault="00A1171E" w:rsidP="002C4AB4">
      <w:pPr>
        <w:bidi/>
        <w:spacing w:line="276" w:lineRule="auto"/>
        <w:jc w:val="center"/>
        <w:rPr>
          <w:rFonts w:cs="B Nazanin"/>
          <w:sz w:val="28"/>
          <w:szCs w:val="28"/>
          <w:rtl/>
          <w:lang w:bidi="fa-IR"/>
        </w:rPr>
      </w:pPr>
    </w:p>
    <w:p w14:paraId="3ACB73CA" w14:textId="6EE1DA41" w:rsidR="00A1171E" w:rsidRPr="004D30EE" w:rsidRDefault="00A1171E" w:rsidP="002C4AB4">
      <w:pPr>
        <w:bidi/>
        <w:spacing w:line="276" w:lineRule="auto"/>
        <w:jc w:val="center"/>
        <w:rPr>
          <w:rFonts w:cs="B Nazanin"/>
          <w:sz w:val="28"/>
          <w:szCs w:val="28"/>
          <w:rtl/>
          <w:lang w:bidi="fa-IR"/>
        </w:rPr>
      </w:pPr>
      <w:r w:rsidRPr="004D30EE">
        <w:rPr>
          <w:rFonts w:cs="B Nazanin" w:hint="cs"/>
          <w:sz w:val="28"/>
          <w:szCs w:val="28"/>
          <w:rtl/>
          <w:lang w:bidi="fa-IR"/>
        </w:rPr>
        <w:t>پاییز 1402</w:t>
      </w:r>
    </w:p>
    <w:p w14:paraId="3ACB73CA" w14:textId="6EE1DA41" w:rsidR="002C4AB4" w:rsidRPr="004D30EE" w:rsidRDefault="002C4AB4" w:rsidP="002C4AB4">
      <w:pPr>
        <w:bidi/>
        <w:spacing w:line="276" w:lineRule="auto"/>
        <w:ind w:left="334"/>
        <w:rPr>
          <w:rFonts w:cs="B Nazanin"/>
          <w:b/>
          <w:bCs/>
          <w:spacing w:val="-5"/>
          <w:sz w:val="28"/>
          <w:szCs w:val="28"/>
          <w:rtl/>
        </w:rPr>
      </w:pPr>
    </w:p>
    <w:p w14:paraId="3ACB73CA" w14:textId="6EE1DA41" w:rsidR="002C4AB4" w:rsidRPr="004D30EE" w:rsidRDefault="002C4AB4" w:rsidP="002C4AB4">
      <w:pPr>
        <w:bidi/>
        <w:spacing w:line="276" w:lineRule="auto"/>
        <w:ind w:left="334"/>
        <w:rPr>
          <w:rFonts w:cs="B Nazanin"/>
          <w:b/>
          <w:bCs/>
          <w:spacing w:val="-5"/>
          <w:sz w:val="28"/>
          <w:szCs w:val="28"/>
          <w:rtl/>
        </w:rPr>
      </w:pPr>
    </w:p>
    <w:p w14:paraId="3ACB73CA" w14:textId="6EE1DA41" w:rsidR="00660CCF" w:rsidRPr="004D30EE" w:rsidRDefault="00A1171E" w:rsidP="00896511">
      <w:pPr>
        <w:bidi/>
        <w:spacing w:line="276" w:lineRule="auto"/>
        <w:rPr>
          <w:rFonts w:cs="B Nazanin"/>
          <w:b/>
          <w:bCs/>
          <w:sz w:val="32"/>
          <w:szCs w:val="32"/>
        </w:rPr>
      </w:pPr>
      <w:r w:rsidRPr="004D30EE">
        <w:rPr>
          <w:rFonts w:cs="B Nazanin" w:hint="cs"/>
          <w:b/>
          <w:bCs/>
          <w:spacing w:val="-5"/>
          <w:sz w:val="32"/>
          <w:szCs w:val="32"/>
          <w:rtl/>
        </w:rPr>
        <w:lastRenderedPageBreak/>
        <w:t>چکیده:</w:t>
      </w:r>
    </w:p>
    <w:p w14:paraId="3ACB73CA" w14:textId="6EE1DA41" w:rsidR="00660CCF" w:rsidRPr="004D30EE" w:rsidRDefault="00660CCF" w:rsidP="002C4AB4">
      <w:pPr>
        <w:pStyle w:val="BodyText"/>
        <w:spacing w:before="205" w:line="276" w:lineRule="auto"/>
        <w:rPr>
          <w:rFonts w:cs="B Nazanin"/>
          <w:b/>
        </w:rPr>
      </w:pPr>
    </w:p>
    <w:p w14:paraId="3ACB73CA" w14:textId="6EE1DA41" w:rsidR="00660CCF" w:rsidRPr="004D30EE" w:rsidRDefault="00000000" w:rsidP="002C4AB4">
      <w:pPr>
        <w:pStyle w:val="BodyText"/>
        <w:bidi/>
        <w:spacing w:line="276" w:lineRule="auto"/>
        <w:ind w:right="145"/>
        <w:jc w:val="both"/>
        <w:rPr>
          <w:rFonts w:cs="B Nazanin"/>
          <w:sz w:val="28"/>
          <w:szCs w:val="28"/>
        </w:rPr>
      </w:pPr>
      <w:r w:rsidRPr="004D30EE">
        <w:rPr>
          <w:rFonts w:cs="B Nazanin"/>
          <w:spacing w:val="-5"/>
          <w:w w:val="75"/>
          <w:sz w:val="28"/>
          <w:szCs w:val="28"/>
          <w:rtl/>
        </w:rPr>
        <w:t>در</w:t>
      </w:r>
      <w:r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این</w:t>
      </w:r>
      <w:r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تمرین</w:t>
      </w:r>
      <w:r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همانند</w:t>
      </w:r>
      <w:r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تمرین</w:t>
      </w:r>
      <w:r w:rsidRPr="004D30EE">
        <w:rPr>
          <w:rFonts w:cs="B Nazanin"/>
          <w:spacing w:val="-4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سری</w:t>
      </w:r>
      <w:r w:rsidRPr="004D30EE">
        <w:rPr>
          <w:rFonts w:cs="B Nazanin"/>
          <w:spacing w:val="-5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قبل،</w:t>
      </w:r>
      <w:r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خواسته</w:t>
      </w:r>
      <w:r w:rsidRPr="004D30EE">
        <w:rPr>
          <w:rFonts w:cs="B Nazanin"/>
          <w:spacing w:val="-5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شده</w:t>
      </w:r>
      <w:r w:rsidR="00A1171E" w:rsidRPr="004D30EE">
        <w:rPr>
          <w:rFonts w:cs="B Nazanin" w:hint="cs"/>
          <w:spacing w:val="50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که</w:t>
      </w:r>
      <w:r w:rsidRPr="004D30EE">
        <w:rPr>
          <w:rFonts w:cs="B Nazanin"/>
          <w:spacing w:val="-5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الگوریتم</w:t>
      </w:r>
      <w:r w:rsidR="00A1171E" w:rsidRPr="004D30EE">
        <w:rPr>
          <w:rFonts w:cs="B Nazanin" w:hint="cs"/>
          <w:spacing w:val="51"/>
          <w:sz w:val="28"/>
          <w:szCs w:val="28"/>
          <w:rtl/>
        </w:rPr>
        <w:t xml:space="preserve"> </w:t>
      </w:r>
      <w:r w:rsidR="00A1171E" w:rsidRPr="004D30EE">
        <w:rPr>
          <w:rFonts w:cs="B Nazanin" w:hint="cs"/>
          <w:w w:val="75"/>
          <w:sz w:val="28"/>
          <w:szCs w:val="28"/>
          <w:rtl/>
        </w:rPr>
        <w:t>ژنتیک</w:t>
      </w:r>
      <w:r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پیاده</w:t>
      </w:r>
      <w:r w:rsidRPr="004D30EE">
        <w:rPr>
          <w:rFonts w:cs="B Nazanin"/>
          <w:spacing w:val="-5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سازی</w:t>
      </w:r>
      <w:r w:rsidRPr="004D30EE">
        <w:rPr>
          <w:rFonts w:cs="B Nazanin"/>
          <w:spacing w:val="-5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شود</w:t>
      </w:r>
      <w:r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و</w:t>
      </w:r>
      <w:r w:rsidRPr="004D30EE">
        <w:rPr>
          <w:rFonts w:cs="B Nazanin"/>
          <w:spacing w:val="-5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بر</w:t>
      </w:r>
      <w:r w:rsidR="00A1171E" w:rsidRPr="004D30EE">
        <w:rPr>
          <w:rFonts w:cs="B Nazanin" w:hint="cs"/>
          <w:w w:val="75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روی</w:t>
      </w:r>
      <w:r w:rsidRPr="004D30EE">
        <w:rPr>
          <w:rFonts w:cs="B Nazanin"/>
          <w:spacing w:val="-5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چندین</w:t>
      </w:r>
      <w:r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تابع</w:t>
      </w:r>
      <w:r w:rsidRPr="004D30EE">
        <w:rPr>
          <w:rFonts w:cs="B Nazanin"/>
          <w:spacing w:val="-5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تست</w:t>
      </w:r>
      <w:r w:rsidRPr="004D30EE">
        <w:rPr>
          <w:rFonts w:cs="B Nazanin"/>
          <w:spacing w:val="-5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ارزیابی</w:t>
      </w:r>
      <w:r w:rsidR="00604BA5" w:rsidRPr="004D30EE">
        <w:rPr>
          <w:rFonts w:cs="B Nazanin"/>
          <w:sz w:val="28"/>
          <w:szCs w:val="28"/>
        </w:rPr>
        <w:t xml:space="preserve"> </w:t>
      </w:r>
      <w:r w:rsidRPr="004D30EE">
        <w:rPr>
          <w:rFonts w:cs="B Nazanin"/>
          <w:spacing w:val="-4"/>
          <w:w w:val="75"/>
          <w:sz w:val="28"/>
          <w:szCs w:val="28"/>
          <w:rtl/>
        </w:rPr>
        <w:t>شود</w:t>
      </w:r>
      <w:r w:rsidRPr="004D30EE">
        <w:rPr>
          <w:rFonts w:cs="B Nazanin"/>
          <w:spacing w:val="-4"/>
          <w:w w:val="75"/>
          <w:sz w:val="28"/>
          <w:szCs w:val="28"/>
        </w:rPr>
        <w:t>.</w:t>
      </w:r>
      <w:r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تنها</w:t>
      </w:r>
      <w:r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تفاوت</w:t>
      </w:r>
      <w:r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این</w:t>
      </w:r>
      <w:r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تمرین</w:t>
      </w:r>
      <w:r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با</w:t>
      </w:r>
      <w:r w:rsidRPr="004D30EE">
        <w:rPr>
          <w:rFonts w:cs="B Nazanin"/>
          <w:spacing w:val="-5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تمرین</w:t>
      </w:r>
      <w:r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سری</w:t>
      </w:r>
      <w:r w:rsidRPr="004D30EE">
        <w:rPr>
          <w:rFonts w:cs="B Nazanin"/>
          <w:spacing w:val="-4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قبل</w:t>
      </w:r>
      <w:r w:rsidRPr="004D30EE">
        <w:rPr>
          <w:rFonts w:cs="B Nazanin"/>
          <w:spacing w:val="-5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در</w:t>
      </w:r>
      <w:r w:rsidRPr="004D30EE">
        <w:rPr>
          <w:rFonts w:cs="B Nazanin"/>
          <w:spacing w:val="-5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این</w:t>
      </w:r>
      <w:r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است</w:t>
      </w:r>
      <w:r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که</w:t>
      </w:r>
      <w:r w:rsidRPr="004D30EE">
        <w:rPr>
          <w:rFonts w:cs="B Nazanin"/>
          <w:spacing w:val="-5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به</w:t>
      </w:r>
      <w:r w:rsidRPr="004D30EE">
        <w:rPr>
          <w:rFonts w:cs="B Nazanin"/>
          <w:spacing w:val="-5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جای</w:t>
      </w:r>
      <w:r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کد</w:t>
      </w:r>
      <w:r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گذاری</w:t>
      </w:r>
      <w:r w:rsidRPr="004D30EE">
        <w:rPr>
          <w:rFonts w:cs="B Nazanin"/>
          <w:spacing w:val="-5"/>
          <w:sz w:val="28"/>
          <w:szCs w:val="28"/>
          <w:rtl/>
        </w:rPr>
        <w:t xml:space="preserve"> </w:t>
      </w:r>
      <w:r w:rsidR="00A1171E" w:rsidRPr="004D30EE">
        <w:rPr>
          <w:rFonts w:cs="B Nazanin" w:hint="cs"/>
          <w:w w:val="75"/>
          <w:sz w:val="28"/>
          <w:szCs w:val="28"/>
          <w:rtl/>
        </w:rPr>
        <w:t>باینری</w:t>
      </w:r>
      <w:r w:rsidRPr="004D30EE">
        <w:rPr>
          <w:rFonts w:cs="B Nazanin"/>
          <w:w w:val="75"/>
          <w:sz w:val="28"/>
          <w:szCs w:val="28"/>
          <w:rtl/>
        </w:rPr>
        <w:t>،</w:t>
      </w:r>
      <w:r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از</w:t>
      </w:r>
      <w:r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کد</w:t>
      </w:r>
      <w:r w:rsidR="00A1171E" w:rsidRPr="004D30EE">
        <w:rPr>
          <w:rFonts w:cs="B Nazanin" w:hint="cs"/>
          <w:spacing w:val="-8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گذاری</w:t>
      </w:r>
      <w:r w:rsidRPr="004D30EE">
        <w:rPr>
          <w:rFonts w:cs="B Nazanin"/>
          <w:spacing w:val="-4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اعداد</w:t>
      </w:r>
      <w:r w:rsidRPr="004D30EE">
        <w:rPr>
          <w:rFonts w:cs="B Nazanin"/>
          <w:spacing w:val="-8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حقیقی</w:t>
      </w:r>
      <w:r w:rsidRPr="004D30EE">
        <w:rPr>
          <w:rFonts w:cs="B Nazanin"/>
          <w:spacing w:val="-6"/>
          <w:w w:val="90"/>
          <w:sz w:val="28"/>
          <w:szCs w:val="28"/>
          <w:rtl/>
        </w:rPr>
        <w:t xml:space="preserve"> </w:t>
      </w:r>
      <w:r w:rsidRPr="004D30EE">
        <w:rPr>
          <w:rFonts w:cs="B Nazanin"/>
          <w:w w:val="90"/>
          <w:sz w:val="28"/>
          <w:szCs w:val="28"/>
          <w:rtl/>
        </w:rPr>
        <w:t>و</w:t>
      </w:r>
      <w:r w:rsidRPr="004D30EE">
        <w:rPr>
          <w:rFonts w:cs="B Nazanin"/>
          <w:spacing w:val="-4"/>
          <w:w w:val="90"/>
          <w:sz w:val="28"/>
          <w:szCs w:val="28"/>
          <w:rtl/>
        </w:rPr>
        <w:t xml:space="preserve"> </w:t>
      </w:r>
      <w:r w:rsidR="00A1171E" w:rsidRPr="004D30EE">
        <w:rPr>
          <w:rFonts w:cs="B Nazanin" w:hint="cs"/>
          <w:w w:val="90"/>
          <w:sz w:val="28"/>
          <w:szCs w:val="28"/>
          <w:rtl/>
        </w:rPr>
        <w:t xml:space="preserve">برای </w:t>
      </w:r>
      <w:r w:rsidRPr="004D30EE">
        <w:rPr>
          <w:rFonts w:cs="B Nazanin"/>
          <w:w w:val="90"/>
          <w:sz w:val="28"/>
          <w:szCs w:val="28"/>
          <w:rtl/>
        </w:rPr>
        <w:t>انجام</w:t>
      </w:r>
      <w:r w:rsidRPr="004D30EE">
        <w:rPr>
          <w:rFonts w:cs="B Nazanin"/>
          <w:spacing w:val="-5"/>
          <w:w w:val="90"/>
          <w:sz w:val="28"/>
          <w:szCs w:val="28"/>
          <w:rtl/>
        </w:rPr>
        <w:t xml:space="preserve"> </w:t>
      </w:r>
      <w:r w:rsidRPr="004D30EE">
        <w:rPr>
          <w:rFonts w:cs="B Nazanin"/>
          <w:w w:val="90"/>
          <w:sz w:val="28"/>
          <w:szCs w:val="28"/>
          <w:rtl/>
        </w:rPr>
        <w:t>عمل</w:t>
      </w:r>
      <w:r w:rsidRPr="004D30EE">
        <w:rPr>
          <w:rFonts w:cs="B Nazanin"/>
          <w:spacing w:val="-4"/>
          <w:w w:val="90"/>
          <w:sz w:val="28"/>
          <w:szCs w:val="28"/>
          <w:rtl/>
        </w:rPr>
        <w:t xml:space="preserve"> </w:t>
      </w:r>
      <w:r w:rsidRPr="004D30EE">
        <w:rPr>
          <w:rFonts w:cs="B Nazanin"/>
          <w:w w:val="90"/>
          <w:sz w:val="28"/>
          <w:szCs w:val="28"/>
          <w:rtl/>
        </w:rPr>
        <w:t>انتخاب</w:t>
      </w:r>
      <w:r w:rsidR="00A1171E" w:rsidRPr="004D30EE">
        <w:rPr>
          <w:rFonts w:cs="B Nazanin" w:hint="cs"/>
          <w:w w:val="90"/>
          <w:sz w:val="28"/>
          <w:szCs w:val="28"/>
          <w:rtl/>
        </w:rPr>
        <w:t xml:space="preserve"> (</w:t>
      </w:r>
      <w:r w:rsidR="00A1171E" w:rsidRPr="004D30EE">
        <w:rPr>
          <w:rFonts w:cs="B Nazanin"/>
          <w:w w:val="90"/>
          <w:sz w:val="28"/>
          <w:szCs w:val="28"/>
        </w:rPr>
        <w:t>Select</w:t>
      </w:r>
      <w:r w:rsidR="00A1171E" w:rsidRPr="004D30EE">
        <w:rPr>
          <w:rFonts w:cs="B Nazanin" w:hint="cs"/>
          <w:w w:val="90"/>
          <w:sz w:val="28"/>
          <w:szCs w:val="28"/>
          <w:rtl/>
        </w:rPr>
        <w:t>)</w:t>
      </w:r>
      <w:r w:rsidRPr="004D30EE">
        <w:rPr>
          <w:rFonts w:cs="B Nazanin"/>
          <w:spacing w:val="-5"/>
          <w:w w:val="90"/>
          <w:sz w:val="28"/>
          <w:szCs w:val="28"/>
          <w:rtl/>
        </w:rPr>
        <w:t xml:space="preserve"> </w:t>
      </w:r>
      <w:r w:rsidRPr="004D30EE">
        <w:rPr>
          <w:rFonts w:cs="B Nazanin"/>
          <w:w w:val="90"/>
          <w:sz w:val="28"/>
          <w:szCs w:val="28"/>
          <w:rtl/>
        </w:rPr>
        <w:t>از</w:t>
      </w:r>
      <w:r w:rsidRPr="004D30EE">
        <w:rPr>
          <w:rFonts w:cs="B Nazanin"/>
          <w:spacing w:val="-5"/>
          <w:w w:val="90"/>
          <w:sz w:val="28"/>
          <w:szCs w:val="28"/>
          <w:rtl/>
        </w:rPr>
        <w:t xml:space="preserve"> </w:t>
      </w:r>
      <w:r w:rsidRPr="004D30EE">
        <w:rPr>
          <w:rFonts w:cs="B Nazanin"/>
          <w:w w:val="90"/>
          <w:sz w:val="28"/>
          <w:szCs w:val="28"/>
          <w:rtl/>
        </w:rPr>
        <w:t>روش</w:t>
      </w:r>
      <w:r w:rsidRPr="004D30EE">
        <w:rPr>
          <w:rFonts w:cs="B Nazanin"/>
          <w:spacing w:val="-5"/>
          <w:w w:val="90"/>
          <w:sz w:val="28"/>
          <w:szCs w:val="28"/>
          <w:rtl/>
        </w:rPr>
        <w:t xml:space="preserve"> </w:t>
      </w:r>
      <w:r w:rsidRPr="004D30EE">
        <w:rPr>
          <w:rFonts w:cs="B Nazanin"/>
          <w:w w:val="90"/>
          <w:sz w:val="28"/>
          <w:szCs w:val="28"/>
        </w:rPr>
        <w:t>Tournament</w:t>
      </w:r>
      <w:r w:rsidRPr="004D30EE">
        <w:rPr>
          <w:rFonts w:cs="B Nazanin"/>
          <w:spacing w:val="-4"/>
          <w:w w:val="90"/>
          <w:sz w:val="28"/>
          <w:szCs w:val="28"/>
          <w:rtl/>
        </w:rPr>
        <w:t xml:space="preserve"> </w:t>
      </w:r>
      <w:r w:rsidRPr="004D30EE">
        <w:rPr>
          <w:rFonts w:cs="B Nazanin"/>
          <w:w w:val="90"/>
          <w:sz w:val="28"/>
          <w:szCs w:val="28"/>
          <w:rtl/>
        </w:rPr>
        <w:t>استفاده</w:t>
      </w:r>
      <w:r w:rsidRPr="004D30EE">
        <w:rPr>
          <w:rFonts w:cs="B Nazanin"/>
          <w:spacing w:val="-7"/>
          <w:w w:val="90"/>
          <w:sz w:val="28"/>
          <w:szCs w:val="28"/>
          <w:rtl/>
        </w:rPr>
        <w:t xml:space="preserve"> </w:t>
      </w:r>
      <w:r w:rsidRPr="004D30EE">
        <w:rPr>
          <w:rFonts w:cs="B Nazanin"/>
          <w:w w:val="90"/>
          <w:sz w:val="28"/>
          <w:szCs w:val="28"/>
          <w:rtl/>
        </w:rPr>
        <w:t>شود</w:t>
      </w:r>
      <w:r w:rsidRPr="004D30EE">
        <w:rPr>
          <w:rFonts w:cs="B Nazanin"/>
          <w:w w:val="90"/>
          <w:sz w:val="28"/>
          <w:szCs w:val="28"/>
        </w:rPr>
        <w:t>.</w:t>
      </w:r>
    </w:p>
    <w:p w14:paraId="3ACB73CA" w14:textId="6EE1DA41" w:rsidR="00660CCF" w:rsidRPr="004D30EE" w:rsidRDefault="00660CCF" w:rsidP="002C4AB4">
      <w:pPr>
        <w:pStyle w:val="BodyText"/>
        <w:spacing w:before="161" w:line="276" w:lineRule="auto"/>
        <w:jc w:val="both"/>
        <w:rPr>
          <w:rFonts w:cs="B Nazanin"/>
          <w:sz w:val="28"/>
          <w:szCs w:val="28"/>
        </w:rPr>
      </w:pPr>
    </w:p>
    <w:p w14:paraId="3ACB73CA" w14:textId="6EE1DA41" w:rsidR="00660CCF" w:rsidRPr="004D30EE" w:rsidRDefault="00A1171E" w:rsidP="0061720E">
      <w:pPr>
        <w:bidi/>
        <w:jc w:val="both"/>
        <w:rPr>
          <w:rFonts w:cs="B Nazanin"/>
          <w:sz w:val="28"/>
          <w:szCs w:val="28"/>
        </w:rPr>
      </w:pPr>
      <w:r w:rsidRPr="004D30EE">
        <w:rPr>
          <w:rFonts w:cs="B Nazanin" w:hint="cs"/>
          <w:w w:val="80"/>
          <w:sz w:val="28"/>
          <w:szCs w:val="28"/>
          <w:rtl/>
        </w:rPr>
        <w:t xml:space="preserve">لازم به ذکر است که توابع استفاده شده در این تمرین، همان ده تابع تمرین قبل می‌باشند که آنها را با </w:t>
      </w:r>
      <w:r w:rsidRPr="004D30EE">
        <w:rPr>
          <w:rFonts w:cs="B Nazanin"/>
          <w:w w:val="80"/>
          <w:sz w:val="28"/>
          <w:szCs w:val="28"/>
        </w:rPr>
        <w:t xml:space="preserve"> F1</w:t>
      </w:r>
      <w:r w:rsidRPr="004D30EE">
        <w:rPr>
          <w:rFonts w:cs="B Nazanin" w:hint="cs"/>
          <w:w w:val="80"/>
          <w:sz w:val="28"/>
          <w:szCs w:val="28"/>
          <w:rtl/>
          <w:lang w:bidi="fa-IR"/>
        </w:rPr>
        <w:t xml:space="preserve">تا </w:t>
      </w:r>
      <w:r w:rsidRPr="004D30EE">
        <w:rPr>
          <w:rFonts w:cs="B Nazanin"/>
          <w:w w:val="80"/>
          <w:sz w:val="28"/>
          <w:szCs w:val="28"/>
          <w:lang w:bidi="fa-IR"/>
        </w:rPr>
        <w:t>F10</w:t>
      </w:r>
      <w:r w:rsidRPr="004D30EE">
        <w:rPr>
          <w:rFonts w:cs="B Nazanin" w:hint="cs"/>
          <w:w w:val="80"/>
          <w:sz w:val="28"/>
          <w:szCs w:val="28"/>
          <w:rtl/>
          <w:lang w:bidi="fa-IR"/>
        </w:rPr>
        <w:t xml:space="preserve"> نمایش داد</w:t>
      </w:r>
      <w:r w:rsidR="0061720E" w:rsidRPr="004D30EE">
        <w:rPr>
          <w:rFonts w:cs="B Nazanin" w:hint="cs"/>
          <w:w w:val="80"/>
          <w:sz w:val="28"/>
          <w:szCs w:val="28"/>
          <w:rtl/>
          <w:lang w:bidi="fa-IR"/>
        </w:rPr>
        <w:t>ه ای</w:t>
      </w:r>
      <w:r w:rsidRPr="004D30EE">
        <w:rPr>
          <w:rFonts w:cs="B Nazanin" w:hint="cs"/>
          <w:w w:val="80"/>
          <w:sz w:val="28"/>
          <w:szCs w:val="28"/>
          <w:rtl/>
          <w:lang w:bidi="fa-IR"/>
        </w:rPr>
        <w:t>م</w:t>
      </w:r>
      <w:r w:rsidRPr="004D30EE">
        <w:rPr>
          <w:rFonts w:cs="B Nazanin" w:hint="cs"/>
          <w:sz w:val="28"/>
          <w:szCs w:val="28"/>
          <w:rtl/>
        </w:rPr>
        <w:t xml:space="preserve">. در این صورت الگوریتم ژنتیک را بر روی این توابع اعمال کرده و </w:t>
      </w:r>
      <w:r w:rsidR="00000000" w:rsidRPr="004D30EE">
        <w:rPr>
          <w:rFonts w:cs="B Nazanin"/>
          <w:w w:val="75"/>
          <w:sz w:val="28"/>
          <w:szCs w:val="28"/>
          <w:rtl/>
        </w:rPr>
        <w:t>بررسی</w:t>
      </w:r>
      <w:r w:rsidR="00000000"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می</w:t>
      </w:r>
      <w:r w:rsidRPr="004D30EE">
        <w:rPr>
          <w:rFonts w:cs="B Nazanin" w:hint="cs"/>
          <w:w w:val="75"/>
          <w:sz w:val="28"/>
          <w:szCs w:val="28"/>
          <w:rtl/>
        </w:rPr>
        <w:t>‌</w:t>
      </w:r>
      <w:r w:rsidR="00000000" w:rsidRPr="004D30EE">
        <w:rPr>
          <w:rFonts w:cs="B Nazanin"/>
          <w:w w:val="75"/>
          <w:sz w:val="28"/>
          <w:szCs w:val="28"/>
          <w:rtl/>
        </w:rPr>
        <w:t>کنیم</w:t>
      </w:r>
      <w:r w:rsidR="00000000"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که</w:t>
      </w:r>
      <w:r w:rsidRPr="004D30EE">
        <w:rPr>
          <w:rFonts w:cs="B Nazanin" w:hint="cs"/>
          <w:w w:val="75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تغییر</w:t>
      </w:r>
      <w:r w:rsidR="00000000"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پارامترهای</w:t>
      </w:r>
      <w:r w:rsidR="00604BA5" w:rsidRPr="004D30EE">
        <w:rPr>
          <w:rFonts w:cs="B Nazanin"/>
          <w:sz w:val="28"/>
          <w:szCs w:val="28"/>
        </w:rPr>
        <w:t xml:space="preserve"> </w:t>
      </w:r>
      <w:r w:rsidR="00000000" w:rsidRPr="004D30EE">
        <w:rPr>
          <w:rFonts w:cs="B Nazanin"/>
          <w:spacing w:val="-2"/>
          <w:w w:val="80"/>
          <w:sz w:val="28"/>
          <w:szCs w:val="28"/>
          <w:rtl/>
        </w:rPr>
        <w:t>الگوریتم</w:t>
      </w:r>
      <w:r w:rsidR="00000000" w:rsidRPr="004D30EE">
        <w:rPr>
          <w:rFonts w:cs="B Nazanin"/>
          <w:spacing w:val="-1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تعداد</w:t>
      </w:r>
      <w:r w:rsidR="00000000" w:rsidRPr="004D30EE">
        <w:rPr>
          <w:rFonts w:cs="B Nazanin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جمعیت</w:t>
      </w:r>
      <w:r w:rsidR="0061720E" w:rsidRPr="004D30EE">
        <w:rPr>
          <w:rFonts w:cs="B Nazanin" w:hint="cs"/>
          <w:w w:val="80"/>
          <w:sz w:val="28"/>
          <w:szCs w:val="28"/>
          <w:rtl/>
        </w:rPr>
        <w:t>،</w:t>
      </w:r>
      <w:r w:rsidR="00000000" w:rsidRPr="004D30EE">
        <w:rPr>
          <w:rFonts w:cs="B Nazanin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احتمال</w:t>
      </w:r>
      <w:r w:rsidR="00000000" w:rsidRPr="004D30EE">
        <w:rPr>
          <w:rFonts w:cs="B Nazanin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تقاطع</w:t>
      </w:r>
      <w:r w:rsidR="00000000" w:rsidRPr="004D30EE">
        <w:rPr>
          <w:rFonts w:cs="B Nazanin"/>
          <w:spacing w:val="-1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و</w:t>
      </w:r>
      <w:r w:rsidR="00000000" w:rsidRPr="004D30EE">
        <w:rPr>
          <w:rFonts w:cs="B Nazanin"/>
          <w:spacing w:val="-1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احتمال</w:t>
      </w:r>
      <w:r w:rsidR="00000000" w:rsidRPr="004D30EE">
        <w:rPr>
          <w:rFonts w:cs="B Nazanin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جهش</w:t>
      </w:r>
      <w:r w:rsidR="00000000" w:rsidRPr="004D30EE">
        <w:rPr>
          <w:rFonts w:cs="B Nazanin"/>
          <w:spacing w:val="59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به</w:t>
      </w:r>
      <w:r w:rsidR="00000000" w:rsidRPr="004D30EE">
        <w:rPr>
          <w:rFonts w:cs="B Nazanin"/>
          <w:spacing w:val="-1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چه</w:t>
      </w:r>
      <w:r w:rsidR="00000000" w:rsidRPr="004D30EE">
        <w:rPr>
          <w:rFonts w:cs="B Nazanin"/>
          <w:spacing w:val="-1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میزان</w:t>
      </w:r>
      <w:r w:rsidR="00000000" w:rsidRPr="004D30EE">
        <w:rPr>
          <w:rFonts w:cs="B Nazanin"/>
          <w:spacing w:val="-2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بر</w:t>
      </w:r>
      <w:r w:rsidR="00000000" w:rsidRPr="004D30EE">
        <w:rPr>
          <w:rFonts w:cs="B Nazanin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روی</w:t>
      </w:r>
      <w:r w:rsidR="00000000" w:rsidRPr="004D30EE">
        <w:rPr>
          <w:rFonts w:cs="B Nazanin"/>
          <w:spacing w:val="-2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نتیجه</w:t>
      </w:r>
      <w:r w:rsidR="00000000" w:rsidRPr="004D30EE">
        <w:rPr>
          <w:rFonts w:cs="B Nazanin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اثر</w:t>
      </w:r>
      <w:r w:rsidR="00000000" w:rsidRPr="004D30EE">
        <w:rPr>
          <w:rFonts w:cs="B Nazanin"/>
          <w:spacing w:val="-2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می</w:t>
      </w:r>
      <w:r w:rsidRPr="004D30EE">
        <w:rPr>
          <w:rFonts w:cs="B Nazanin" w:hint="cs"/>
          <w:w w:val="80"/>
          <w:sz w:val="28"/>
          <w:szCs w:val="28"/>
          <w:rtl/>
        </w:rPr>
        <w:t>‌</w:t>
      </w:r>
      <w:r w:rsidR="00000000" w:rsidRPr="004D30EE">
        <w:rPr>
          <w:rFonts w:cs="B Nazanin"/>
          <w:w w:val="80"/>
          <w:sz w:val="28"/>
          <w:szCs w:val="28"/>
          <w:rtl/>
        </w:rPr>
        <w:t>گذارد</w:t>
      </w:r>
      <w:r w:rsidR="00000000" w:rsidRPr="004D30EE">
        <w:rPr>
          <w:rFonts w:cs="B Nazanin"/>
          <w:w w:val="80"/>
          <w:sz w:val="28"/>
          <w:szCs w:val="28"/>
        </w:rPr>
        <w:t>.</w:t>
      </w:r>
    </w:p>
    <w:p w14:paraId="3ACB73CA" w14:textId="6EE1DA41" w:rsidR="00660CCF" w:rsidRPr="004D30EE" w:rsidRDefault="00660CCF" w:rsidP="002C4AB4">
      <w:pPr>
        <w:pStyle w:val="BodyText"/>
        <w:spacing w:before="158" w:line="276" w:lineRule="auto"/>
        <w:jc w:val="both"/>
        <w:rPr>
          <w:rFonts w:cs="B Nazanin"/>
          <w:sz w:val="28"/>
          <w:szCs w:val="28"/>
        </w:rPr>
      </w:pPr>
    </w:p>
    <w:p w14:paraId="3ACB73CA" w14:textId="6EE1DA41" w:rsidR="00660CCF" w:rsidRPr="004D30EE" w:rsidRDefault="00000000" w:rsidP="002C4AB4">
      <w:pPr>
        <w:pStyle w:val="BodyText"/>
        <w:bidi/>
        <w:spacing w:line="276" w:lineRule="auto"/>
        <w:ind w:right="140"/>
        <w:jc w:val="both"/>
        <w:rPr>
          <w:rFonts w:cs="B Nazanin"/>
          <w:sz w:val="28"/>
          <w:szCs w:val="28"/>
        </w:rPr>
      </w:pPr>
      <w:r w:rsidRPr="004D30EE">
        <w:rPr>
          <w:rFonts w:cs="B Nazanin"/>
          <w:spacing w:val="-4"/>
          <w:w w:val="85"/>
          <w:sz w:val="28"/>
          <w:szCs w:val="28"/>
          <w:rtl/>
        </w:rPr>
        <w:t>برای</w:t>
      </w:r>
      <w:r w:rsidRPr="004D30EE">
        <w:rPr>
          <w:rFonts w:cs="B Nazanin"/>
          <w:spacing w:val="-4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پیاده</w:t>
      </w:r>
      <w:r w:rsidR="00A1171E" w:rsidRPr="004D30EE">
        <w:rPr>
          <w:rFonts w:cs="B Nazanin" w:hint="cs"/>
          <w:w w:val="85"/>
          <w:sz w:val="28"/>
          <w:szCs w:val="28"/>
          <w:rtl/>
        </w:rPr>
        <w:t>‌</w:t>
      </w:r>
      <w:r w:rsidRPr="004D30EE">
        <w:rPr>
          <w:rFonts w:cs="B Nazanin"/>
          <w:w w:val="85"/>
          <w:sz w:val="28"/>
          <w:szCs w:val="28"/>
          <w:rtl/>
        </w:rPr>
        <w:t>سازی</w:t>
      </w:r>
      <w:r w:rsidRPr="004D30EE">
        <w:rPr>
          <w:rFonts w:cs="B Nazanin"/>
          <w:spacing w:val="-1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الگوریتم</w:t>
      </w:r>
      <w:r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="00A1171E" w:rsidRPr="004D30EE">
        <w:rPr>
          <w:rFonts w:cs="B Nazanin" w:hint="cs"/>
          <w:w w:val="85"/>
          <w:sz w:val="28"/>
          <w:szCs w:val="28"/>
          <w:rtl/>
        </w:rPr>
        <w:t>ژنتیک</w:t>
      </w:r>
      <w:r w:rsidRPr="004D30EE">
        <w:rPr>
          <w:rFonts w:cs="B Nazanin"/>
          <w:w w:val="85"/>
          <w:sz w:val="28"/>
          <w:szCs w:val="28"/>
          <w:rtl/>
        </w:rPr>
        <w:t>،</w:t>
      </w:r>
      <w:r w:rsidRPr="004D30EE">
        <w:rPr>
          <w:rFonts w:cs="B Nazanin"/>
          <w:spacing w:val="1"/>
          <w:sz w:val="28"/>
          <w:szCs w:val="28"/>
          <w:rtl/>
        </w:rPr>
        <w:t xml:space="preserve"> </w:t>
      </w:r>
      <w:r w:rsidR="00A1171E" w:rsidRPr="004D30EE">
        <w:rPr>
          <w:rFonts w:cs="B Nazanin" w:hint="cs"/>
          <w:w w:val="85"/>
          <w:sz w:val="28"/>
          <w:szCs w:val="28"/>
          <w:rtl/>
        </w:rPr>
        <w:t>می‌دانیم</w:t>
      </w:r>
      <w:r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که</w:t>
      </w:r>
      <w:r w:rsidRPr="004D30EE">
        <w:rPr>
          <w:rFonts w:cs="B Nazanin"/>
          <w:spacing w:val="-2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هر</w:t>
      </w:r>
      <w:r w:rsidRPr="004D30EE">
        <w:rPr>
          <w:rFonts w:cs="B Nazanin"/>
          <w:spacing w:val="-1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عضوی</w:t>
      </w:r>
      <w:r w:rsidRPr="004D30EE">
        <w:rPr>
          <w:rFonts w:cs="B Nazanin"/>
          <w:spacing w:val="-4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از</w:t>
      </w:r>
      <w:r w:rsidRPr="004D30EE">
        <w:rPr>
          <w:rFonts w:cs="B Nazanin"/>
          <w:spacing w:val="-5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جمعیت،</w:t>
      </w:r>
      <w:r w:rsidRPr="004D30EE">
        <w:rPr>
          <w:rFonts w:cs="B Nazanin"/>
          <w:spacing w:val="-2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خود</w:t>
      </w:r>
      <w:r w:rsidRPr="004D30EE">
        <w:rPr>
          <w:rFonts w:cs="B Nazanin"/>
          <w:spacing w:val="-2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شامل</w:t>
      </w:r>
      <w:r w:rsidRPr="004D30EE">
        <w:rPr>
          <w:rFonts w:cs="B Nazanin"/>
          <w:spacing w:val="-2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</w:rPr>
        <w:t>N</w:t>
      </w:r>
      <w:r w:rsidRPr="004D30EE">
        <w:rPr>
          <w:rFonts w:cs="B Nazanin"/>
          <w:spacing w:val="1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عدد</w:t>
      </w:r>
      <w:r w:rsidRPr="004D30EE">
        <w:rPr>
          <w:rFonts w:cs="B Nazanin"/>
          <w:spacing w:val="-2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است</w:t>
      </w:r>
      <w:r w:rsidRPr="004D30EE">
        <w:rPr>
          <w:rFonts w:cs="B Nazanin"/>
          <w:w w:val="85"/>
          <w:sz w:val="28"/>
          <w:szCs w:val="28"/>
        </w:rPr>
        <w:t>.</w:t>
      </w:r>
      <w:r w:rsidRPr="004D30EE">
        <w:rPr>
          <w:rFonts w:cs="B Nazanin"/>
          <w:spacing w:val="-2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هر</w:t>
      </w:r>
      <w:r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کدام</w:t>
      </w:r>
      <w:r w:rsidRPr="004D30EE">
        <w:rPr>
          <w:rFonts w:cs="B Nazanin"/>
          <w:spacing w:val="-1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از</w:t>
      </w:r>
      <w:r w:rsidRPr="004D30EE">
        <w:rPr>
          <w:rFonts w:cs="B Nazanin"/>
          <w:spacing w:val="-2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این</w:t>
      </w:r>
      <w:r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</w:rPr>
        <w:t>N</w:t>
      </w:r>
      <w:r w:rsidRPr="004D30EE">
        <w:rPr>
          <w:rFonts w:cs="B Nazanin"/>
          <w:spacing w:val="-1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عدد</w:t>
      </w:r>
      <w:r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به</w:t>
      </w:r>
      <w:r w:rsidR="00604BA5" w:rsidRPr="004D30EE">
        <w:rPr>
          <w:rFonts w:cs="B Nazanin"/>
          <w:sz w:val="28"/>
          <w:szCs w:val="28"/>
        </w:rPr>
        <w:t xml:space="preserve"> </w:t>
      </w:r>
      <w:r w:rsidRPr="004D30EE">
        <w:rPr>
          <w:rFonts w:cs="B Nazanin"/>
          <w:spacing w:val="-4"/>
          <w:w w:val="75"/>
          <w:sz w:val="28"/>
          <w:szCs w:val="28"/>
          <w:rtl/>
        </w:rPr>
        <w:t>صورت</w:t>
      </w:r>
      <w:r w:rsidRPr="004D30EE">
        <w:rPr>
          <w:rFonts w:cs="B Nazanin"/>
          <w:spacing w:val="7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حقیقی</w:t>
      </w:r>
      <w:r w:rsidRPr="004D30EE">
        <w:rPr>
          <w:rFonts w:cs="B Nazanin"/>
          <w:spacing w:val="7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هستند</w:t>
      </w:r>
      <w:r w:rsidRPr="004D30EE">
        <w:rPr>
          <w:rFonts w:cs="B Nazanin"/>
          <w:w w:val="75"/>
          <w:sz w:val="28"/>
          <w:szCs w:val="28"/>
        </w:rPr>
        <w:t>.</w:t>
      </w:r>
      <w:r w:rsidRPr="004D30EE">
        <w:rPr>
          <w:rFonts w:cs="B Nazanin"/>
          <w:spacing w:val="6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برای</w:t>
      </w:r>
      <w:r w:rsidRPr="004D30EE">
        <w:rPr>
          <w:rFonts w:cs="B Nazanin"/>
          <w:spacing w:val="8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انجام</w:t>
      </w:r>
      <w:r w:rsidRPr="004D30EE">
        <w:rPr>
          <w:rFonts w:cs="B Nazanin"/>
          <w:spacing w:val="6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تقاطع</w:t>
      </w:r>
      <w:r w:rsidRPr="004D30EE">
        <w:rPr>
          <w:rFonts w:cs="B Nazanin"/>
          <w:spacing w:val="8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احتمالی</w:t>
      </w:r>
      <w:r w:rsidRPr="004D30EE">
        <w:rPr>
          <w:rFonts w:cs="B Nazanin"/>
          <w:spacing w:val="8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دو</w:t>
      </w:r>
      <w:r w:rsidRPr="004D30EE">
        <w:rPr>
          <w:rFonts w:cs="B Nazanin"/>
          <w:spacing w:val="7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والد،</w:t>
      </w:r>
      <w:r w:rsidRPr="004D30EE">
        <w:rPr>
          <w:rFonts w:cs="B Nazanin"/>
          <w:spacing w:val="7"/>
          <w:sz w:val="28"/>
          <w:szCs w:val="28"/>
          <w:rtl/>
        </w:rPr>
        <w:t xml:space="preserve"> </w:t>
      </w:r>
      <w:r w:rsidR="00A1171E" w:rsidRPr="004D30EE">
        <w:rPr>
          <w:rFonts w:cs="B Nazanin" w:hint="cs"/>
          <w:spacing w:val="7"/>
          <w:sz w:val="28"/>
          <w:szCs w:val="28"/>
          <w:rtl/>
        </w:rPr>
        <w:t xml:space="preserve">از </w:t>
      </w:r>
      <w:r w:rsidRPr="004D30EE">
        <w:rPr>
          <w:rFonts w:cs="B Nazanin"/>
          <w:w w:val="75"/>
          <w:sz w:val="28"/>
          <w:szCs w:val="28"/>
          <w:rtl/>
        </w:rPr>
        <w:t>روش</w:t>
      </w:r>
      <w:r w:rsidRPr="004D30EE">
        <w:rPr>
          <w:rFonts w:cs="B Nazanin"/>
          <w:spacing w:val="6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تقاطع</w:t>
      </w:r>
      <w:r w:rsidRPr="004D30EE">
        <w:rPr>
          <w:rFonts w:cs="B Nazanin"/>
          <w:spacing w:val="6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حسابی</w:t>
      </w:r>
      <w:r w:rsidRPr="004D30EE">
        <w:rPr>
          <w:rFonts w:cs="B Nazanin"/>
          <w:spacing w:val="8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استفاده</w:t>
      </w:r>
      <w:r w:rsidRPr="004D30EE">
        <w:rPr>
          <w:rFonts w:cs="B Nazanin"/>
          <w:spacing w:val="7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شده</w:t>
      </w:r>
      <w:r w:rsidRPr="004D30EE">
        <w:rPr>
          <w:rFonts w:cs="B Nazanin"/>
          <w:spacing w:val="7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است</w:t>
      </w:r>
      <w:r w:rsidRPr="004D30EE">
        <w:rPr>
          <w:rFonts w:cs="B Nazanin"/>
          <w:w w:val="75"/>
          <w:sz w:val="28"/>
          <w:szCs w:val="28"/>
        </w:rPr>
        <w:t>.</w:t>
      </w:r>
      <w:r w:rsidRPr="004D30EE">
        <w:rPr>
          <w:rFonts w:cs="B Nazanin"/>
          <w:spacing w:val="7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همچنین</w:t>
      </w:r>
      <w:r w:rsidRPr="004D30EE">
        <w:rPr>
          <w:rFonts w:cs="B Nazanin"/>
          <w:spacing w:val="7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برای</w:t>
      </w:r>
      <w:r w:rsidR="00604BA5" w:rsidRPr="004D30EE">
        <w:rPr>
          <w:rFonts w:cs="B Nazanin"/>
          <w:sz w:val="28"/>
          <w:szCs w:val="28"/>
        </w:rPr>
        <w:t xml:space="preserve"> </w:t>
      </w:r>
      <w:r w:rsidRPr="004D30EE">
        <w:rPr>
          <w:rFonts w:cs="B Nazanin"/>
          <w:spacing w:val="-5"/>
          <w:w w:val="75"/>
          <w:sz w:val="28"/>
          <w:szCs w:val="28"/>
          <w:rtl/>
        </w:rPr>
        <w:t>عمل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جهش،</w:t>
      </w:r>
      <w:r w:rsidRPr="004D30EE">
        <w:rPr>
          <w:rFonts w:cs="B Nazanin"/>
          <w:spacing w:val="1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فرزند</w:t>
      </w:r>
      <w:r w:rsidRPr="004D30EE">
        <w:rPr>
          <w:rFonts w:cs="B Nazanin"/>
          <w:spacing w:val="1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انتخاب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شده</w:t>
      </w:r>
      <w:r w:rsidRPr="004D30EE">
        <w:rPr>
          <w:rFonts w:cs="B Nazanin"/>
          <w:spacing w:val="-1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با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بردار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استاندارد</w:t>
      </w:r>
      <w:r w:rsidRPr="004D30EE">
        <w:rPr>
          <w:rFonts w:cs="B Nazanin"/>
          <w:spacing w:val="-1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تصادفی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به</w:t>
      </w:r>
      <w:r w:rsidRPr="004D30EE">
        <w:rPr>
          <w:rFonts w:cs="B Nazanin"/>
          <w:spacing w:val="-2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میانگین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</w:rPr>
        <w:t>0</w:t>
      </w:r>
      <w:r w:rsidRPr="004D30EE">
        <w:rPr>
          <w:rFonts w:cs="B Nazanin"/>
          <w:spacing w:val="-1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و</w:t>
      </w:r>
      <w:r w:rsidRPr="004D30EE">
        <w:rPr>
          <w:rFonts w:cs="B Nazanin"/>
          <w:spacing w:val="-1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واریانس</w:t>
      </w:r>
      <w:r w:rsidR="00A1171E" w:rsidRPr="004D30EE">
        <w:rPr>
          <w:rFonts w:cs="B Nazanin" w:hint="cs"/>
          <w:w w:val="75"/>
          <w:sz w:val="28"/>
          <w:szCs w:val="28"/>
          <w:rtl/>
        </w:rPr>
        <w:t xml:space="preserve"> قابل تنظیم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</w:rPr>
        <w:t>σ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جمع</w:t>
      </w:r>
      <w:r w:rsidRPr="004D30EE">
        <w:rPr>
          <w:rFonts w:cs="B Nazanin"/>
          <w:spacing w:val="-1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می</w:t>
      </w:r>
      <w:r w:rsidR="00A1171E" w:rsidRPr="004D30EE">
        <w:rPr>
          <w:rFonts w:cs="B Nazanin" w:hint="cs"/>
          <w:w w:val="75"/>
          <w:sz w:val="28"/>
          <w:szCs w:val="28"/>
          <w:rtl/>
        </w:rPr>
        <w:t>‌</w:t>
      </w:r>
      <w:r w:rsidRPr="004D30EE">
        <w:rPr>
          <w:rFonts w:cs="B Nazanin"/>
          <w:w w:val="75"/>
          <w:sz w:val="28"/>
          <w:szCs w:val="28"/>
          <w:rtl/>
        </w:rPr>
        <w:t>شود</w:t>
      </w:r>
      <w:r w:rsidRPr="004D30EE">
        <w:rPr>
          <w:rFonts w:cs="B Nazanin"/>
          <w:w w:val="75"/>
          <w:sz w:val="28"/>
          <w:szCs w:val="28"/>
        </w:rPr>
        <w:t>.</w:t>
      </w:r>
    </w:p>
    <w:p w14:paraId="3ACB73CA" w14:textId="6EE1DA41" w:rsidR="00660CCF" w:rsidRPr="004D30EE" w:rsidRDefault="00660CCF" w:rsidP="002C4AB4">
      <w:pPr>
        <w:pStyle w:val="BodyText"/>
        <w:spacing w:line="276" w:lineRule="auto"/>
        <w:rPr>
          <w:rFonts w:cs="B Nazanin"/>
          <w:sz w:val="28"/>
        </w:rPr>
      </w:pPr>
    </w:p>
    <w:p w14:paraId="3ACB73CA" w14:textId="6EE1DA41" w:rsidR="00660CCF" w:rsidRPr="004D30EE" w:rsidRDefault="00660CCF" w:rsidP="002C4AB4">
      <w:pPr>
        <w:pStyle w:val="BodyText"/>
        <w:spacing w:before="186" w:line="276" w:lineRule="auto"/>
        <w:rPr>
          <w:rFonts w:cs="B Nazanin"/>
          <w:sz w:val="28"/>
        </w:rPr>
      </w:pPr>
    </w:p>
    <w:p w14:paraId="3ACB73CA" w14:textId="6EE1DA41" w:rsidR="00660CCF" w:rsidRPr="004D30EE" w:rsidRDefault="00000000" w:rsidP="00896511">
      <w:pPr>
        <w:bidi/>
        <w:spacing w:line="276" w:lineRule="auto"/>
        <w:rPr>
          <w:rFonts w:cs="B Nazanin"/>
          <w:b/>
          <w:bCs/>
          <w:sz w:val="32"/>
          <w:szCs w:val="32"/>
        </w:rPr>
      </w:pPr>
      <w:r w:rsidRPr="004D30EE">
        <w:rPr>
          <w:rFonts w:cs="B Nazanin"/>
          <w:b/>
          <w:bCs/>
          <w:spacing w:val="-5"/>
          <w:w w:val="85"/>
          <w:sz w:val="32"/>
          <w:szCs w:val="32"/>
          <w:rtl/>
        </w:rPr>
        <w:t>شرح</w:t>
      </w:r>
      <w:r w:rsidRPr="004D30EE">
        <w:rPr>
          <w:rFonts w:cs="B Nazanin"/>
          <w:b/>
          <w:bCs/>
          <w:spacing w:val="-1"/>
          <w:sz w:val="32"/>
          <w:szCs w:val="32"/>
          <w:rtl/>
        </w:rPr>
        <w:t xml:space="preserve"> </w:t>
      </w:r>
      <w:r w:rsidRPr="004D30EE">
        <w:rPr>
          <w:rFonts w:cs="B Nazanin"/>
          <w:b/>
          <w:bCs/>
          <w:w w:val="60"/>
          <w:sz w:val="32"/>
          <w:szCs w:val="32"/>
          <w:rtl/>
        </w:rPr>
        <w:t>نتایج</w:t>
      </w:r>
      <w:r w:rsidR="002C4AB4" w:rsidRPr="004D30EE">
        <w:rPr>
          <w:rFonts w:cs="B Nazanin" w:hint="cs"/>
          <w:b/>
          <w:bCs/>
          <w:w w:val="60"/>
          <w:sz w:val="32"/>
          <w:szCs w:val="32"/>
          <w:rtl/>
        </w:rPr>
        <w:t>:</w:t>
      </w:r>
    </w:p>
    <w:p w14:paraId="3ACB73CA" w14:textId="6EE1DA41" w:rsidR="00660CCF" w:rsidRPr="004D30EE" w:rsidRDefault="00660CCF" w:rsidP="002C4AB4">
      <w:pPr>
        <w:pStyle w:val="BodyText"/>
        <w:spacing w:before="205" w:line="276" w:lineRule="auto"/>
        <w:rPr>
          <w:rFonts w:cs="B Nazanin"/>
          <w:b/>
        </w:rPr>
      </w:pPr>
    </w:p>
    <w:p w14:paraId="3ACB73CA" w14:textId="6EE1DA41" w:rsidR="00660CCF" w:rsidRPr="004D30EE" w:rsidRDefault="002C4AB4" w:rsidP="002C4AB4">
      <w:pPr>
        <w:pStyle w:val="BodyText"/>
        <w:bidi/>
        <w:spacing w:line="276" w:lineRule="auto"/>
        <w:ind w:right="378"/>
        <w:jc w:val="both"/>
        <w:rPr>
          <w:rFonts w:cs="B Nazanin"/>
          <w:sz w:val="28"/>
          <w:szCs w:val="28"/>
        </w:rPr>
      </w:pPr>
      <w:r w:rsidRPr="004D30EE">
        <w:rPr>
          <w:rFonts w:cs="B Nazanin"/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1E6520C1" wp14:editId="5594754C">
            <wp:simplePos x="0" y="0"/>
            <wp:positionH relativeFrom="column">
              <wp:posOffset>165100</wp:posOffset>
            </wp:positionH>
            <wp:positionV relativeFrom="paragraph">
              <wp:posOffset>1423035</wp:posOffset>
            </wp:positionV>
            <wp:extent cx="5918200" cy="522605"/>
            <wp:effectExtent l="0" t="0" r="6350" b="0"/>
            <wp:wrapSquare wrapText="bothSides"/>
            <wp:docPr id="2" name="Imag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18200" cy="5226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D30EE">
        <w:rPr>
          <w:rFonts w:cs="B Nazanin" w:hint="cs"/>
          <w:spacing w:val="-5"/>
          <w:w w:val="75"/>
          <w:sz w:val="28"/>
          <w:szCs w:val="28"/>
          <w:rtl/>
        </w:rPr>
        <w:t>همانند تمرین پیشین، در ابتدا می‌بایست با استفاده از یکی از توابع گفته شده</w:t>
      </w:r>
      <w:r w:rsidR="00000000" w:rsidRPr="004D30EE">
        <w:rPr>
          <w:rFonts w:cs="B Nazanin"/>
          <w:w w:val="75"/>
          <w:sz w:val="28"/>
          <w:szCs w:val="28"/>
          <w:rtl/>
        </w:rPr>
        <w:t>،</w:t>
      </w:r>
      <w:r w:rsidR="00000000" w:rsidRPr="004D30EE">
        <w:rPr>
          <w:rFonts w:cs="B Nazanin"/>
          <w:spacing w:val="-8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مقادیر</w:t>
      </w:r>
      <w:r w:rsidR="00000000"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بهینه</w:t>
      </w:r>
      <w:r w:rsidR="00000000"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Pr="004D30EE">
        <w:rPr>
          <w:rFonts w:cs="B Nazanin" w:hint="cs"/>
          <w:w w:val="75"/>
          <w:sz w:val="28"/>
          <w:szCs w:val="28"/>
          <w:rtl/>
        </w:rPr>
        <w:t xml:space="preserve">هر کدام از </w:t>
      </w:r>
      <w:r w:rsidR="00000000" w:rsidRPr="004D30EE">
        <w:rPr>
          <w:rFonts w:cs="B Nazanin"/>
          <w:w w:val="75"/>
          <w:sz w:val="28"/>
          <w:szCs w:val="28"/>
          <w:rtl/>
        </w:rPr>
        <w:t>پارامترها</w:t>
      </w:r>
      <w:r w:rsidR="00000000"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را</w:t>
      </w:r>
      <w:r w:rsidR="00000000"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تعیین</w:t>
      </w:r>
      <w:r w:rsidR="00000000"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کنیم</w:t>
      </w:r>
      <w:r w:rsidRPr="004D30EE">
        <w:rPr>
          <w:rFonts w:cs="B Nazanin" w:hint="cs"/>
          <w:w w:val="75"/>
          <w:sz w:val="28"/>
          <w:szCs w:val="28"/>
          <w:rtl/>
        </w:rPr>
        <w:t xml:space="preserve">. ما برای </w:t>
      </w:r>
      <w:r w:rsidR="002959EC" w:rsidRPr="004D30EE">
        <w:rPr>
          <w:rFonts w:cs="B Nazanin" w:hint="cs"/>
          <w:w w:val="75"/>
          <w:sz w:val="28"/>
          <w:szCs w:val="28"/>
          <w:rtl/>
        </w:rPr>
        <w:t xml:space="preserve">مراحل بعد، از این مقادیر استفاده خواهیم کرد. مجددا مانند تمرین قبل از تابع </w:t>
      </w:r>
      <w:r w:rsidR="00000000" w:rsidRPr="004D30EE">
        <w:rPr>
          <w:rFonts w:cs="B Nazanin"/>
          <w:w w:val="80"/>
          <w:sz w:val="28"/>
          <w:szCs w:val="28"/>
          <w:rtl/>
        </w:rPr>
        <w:t>هدف</w:t>
      </w:r>
      <w:r w:rsidR="00000000" w:rsidRPr="004D30EE">
        <w:rPr>
          <w:rFonts w:cs="B Nazanin"/>
          <w:spacing w:val="-12"/>
          <w:sz w:val="28"/>
          <w:szCs w:val="28"/>
          <w:rtl/>
        </w:rPr>
        <w:t xml:space="preserve"> </w:t>
      </w:r>
      <w:r w:rsidR="002959EC" w:rsidRPr="004D30EE">
        <w:rPr>
          <w:rFonts w:cs="B Nazanin"/>
          <w:spacing w:val="-12"/>
          <w:sz w:val="28"/>
          <w:szCs w:val="28"/>
        </w:rPr>
        <w:t>F5</w:t>
      </w:r>
      <w:r w:rsidR="002959EC" w:rsidRPr="004D30EE">
        <w:rPr>
          <w:rFonts w:cs="B Nazanin" w:hint="cs"/>
          <w:w w:val="8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برای</w:t>
      </w:r>
      <w:r w:rsidR="00000000" w:rsidRPr="004D30EE">
        <w:rPr>
          <w:rFonts w:cs="B Nazanin"/>
          <w:spacing w:val="-12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این</w:t>
      </w:r>
      <w:r w:rsidR="00000000" w:rsidRPr="004D30EE">
        <w:rPr>
          <w:rFonts w:cs="B Nazanin"/>
          <w:spacing w:val="-12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کار</w:t>
      </w:r>
      <w:r w:rsidR="00000000" w:rsidRPr="004D30EE">
        <w:rPr>
          <w:rFonts w:cs="B Nazanin"/>
          <w:spacing w:val="-12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استفاده</w:t>
      </w:r>
      <w:r w:rsidR="00000000" w:rsidRPr="004D30EE">
        <w:rPr>
          <w:rFonts w:cs="B Nazanin"/>
          <w:spacing w:val="-12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می</w:t>
      </w:r>
      <w:r w:rsidR="002959EC" w:rsidRPr="004D30EE">
        <w:rPr>
          <w:rFonts w:cs="B Nazanin" w:hint="cs"/>
          <w:w w:val="80"/>
          <w:sz w:val="28"/>
          <w:szCs w:val="28"/>
          <w:rtl/>
        </w:rPr>
        <w:t>‌</w:t>
      </w:r>
      <w:r w:rsidR="00000000" w:rsidRPr="004D30EE">
        <w:rPr>
          <w:rFonts w:cs="B Nazanin"/>
          <w:w w:val="80"/>
          <w:sz w:val="28"/>
          <w:szCs w:val="28"/>
          <w:rtl/>
        </w:rPr>
        <w:t>کنیم،</w:t>
      </w:r>
      <w:r w:rsidR="00000000" w:rsidRPr="004D30EE">
        <w:rPr>
          <w:rFonts w:cs="B Nazanin"/>
          <w:spacing w:val="-1"/>
          <w:w w:val="8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و</w:t>
      </w:r>
      <w:r w:rsidR="00000000" w:rsidRPr="004D30EE">
        <w:rPr>
          <w:rFonts w:cs="B Nazanin"/>
          <w:spacing w:val="-11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مقدار</w:t>
      </w:r>
      <w:r w:rsidR="002959EC" w:rsidRPr="004D30EE">
        <w:rPr>
          <w:rFonts w:cs="B Nazanin" w:hint="cs"/>
          <w:w w:val="80"/>
          <w:sz w:val="28"/>
          <w:szCs w:val="28"/>
          <w:rtl/>
        </w:rPr>
        <w:t xml:space="preserve"> </w:t>
      </w:r>
      <w:r w:rsidR="002959EC" w:rsidRPr="004D30EE">
        <w:rPr>
          <w:rFonts w:asciiTheme="majorBidi" w:hAnsiTheme="majorBidi" w:cs="B Nazanin"/>
          <w:w w:val="80"/>
          <w:sz w:val="28"/>
          <w:szCs w:val="28"/>
        </w:rPr>
        <w:t>N</w:t>
      </w:r>
      <w:r w:rsidR="00000000" w:rsidRPr="004D30EE">
        <w:rPr>
          <w:rFonts w:cs="B Nazanin"/>
          <w:spacing w:val="-12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را</w:t>
      </w:r>
      <w:r w:rsidR="00000000" w:rsidRPr="004D30EE">
        <w:rPr>
          <w:rFonts w:cs="B Nazanin"/>
          <w:spacing w:val="-12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برابر</w:t>
      </w:r>
      <w:r w:rsidR="00000000" w:rsidRPr="004D30EE">
        <w:rPr>
          <w:rFonts w:cs="B Nazanin"/>
          <w:spacing w:val="-12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</w:rPr>
        <w:t>10</w:t>
      </w:r>
      <w:r w:rsidR="00000000" w:rsidRPr="004D30EE">
        <w:rPr>
          <w:rFonts w:cs="B Nazanin"/>
          <w:spacing w:val="-11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در</w:t>
      </w:r>
      <w:r w:rsidR="00000000" w:rsidRPr="004D30EE">
        <w:rPr>
          <w:rFonts w:cs="B Nazanin"/>
          <w:spacing w:val="-1"/>
          <w:w w:val="8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نظر</w:t>
      </w:r>
      <w:r w:rsidR="00000000" w:rsidRPr="004D30EE">
        <w:rPr>
          <w:rFonts w:cs="B Nazanin"/>
          <w:spacing w:val="-1"/>
          <w:w w:val="8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می</w:t>
      </w:r>
      <w:r w:rsidR="002959EC" w:rsidRPr="004D30EE">
        <w:rPr>
          <w:rFonts w:cs="B Nazanin" w:hint="cs"/>
          <w:w w:val="80"/>
          <w:sz w:val="28"/>
          <w:szCs w:val="28"/>
          <w:rtl/>
        </w:rPr>
        <w:t>‌</w:t>
      </w:r>
      <w:r w:rsidR="00000000" w:rsidRPr="004D30EE">
        <w:rPr>
          <w:rFonts w:cs="B Nazanin"/>
          <w:w w:val="80"/>
          <w:sz w:val="28"/>
          <w:szCs w:val="28"/>
          <w:rtl/>
        </w:rPr>
        <w:t>گیریم</w:t>
      </w:r>
      <w:r w:rsidR="00000000" w:rsidRPr="004D30EE">
        <w:rPr>
          <w:rFonts w:cs="B Nazanin"/>
          <w:w w:val="80"/>
          <w:sz w:val="28"/>
          <w:szCs w:val="28"/>
        </w:rPr>
        <w:t>.</w:t>
      </w:r>
    </w:p>
    <w:p w14:paraId="3ACB73CA" w14:textId="6EE1DA41" w:rsidR="002C4AB4" w:rsidRPr="004D30EE" w:rsidRDefault="002C4AB4" w:rsidP="002C4AB4">
      <w:pPr>
        <w:rPr>
          <w:rFonts w:cs="B Nazanin"/>
        </w:rPr>
        <w:sectPr w:rsidR="002C4AB4" w:rsidRPr="004D30EE">
          <w:footerReference w:type="default" r:id="rId8"/>
          <w:type w:val="continuous"/>
          <w:pgSz w:w="12240" w:h="15840"/>
          <w:pgMar w:top="1380" w:right="1100" w:bottom="1200" w:left="1300" w:header="0" w:footer="1000" w:gutter="0"/>
          <w:pgNumType w:start="1"/>
          <w:cols w:space="720"/>
        </w:sectPr>
      </w:pPr>
    </w:p>
    <w:p w14:paraId="3ACB73CA" w14:textId="6EE1DA41" w:rsidR="00660CCF" w:rsidRPr="004D30EE" w:rsidRDefault="00000000" w:rsidP="000B4F2F">
      <w:pPr>
        <w:bidi/>
        <w:rPr>
          <w:rFonts w:cs="B Nazanin"/>
          <w:sz w:val="28"/>
          <w:szCs w:val="28"/>
        </w:rPr>
      </w:pPr>
      <w:r w:rsidRPr="004D30EE">
        <w:rPr>
          <w:rFonts w:cs="B Nazanin"/>
          <w:spacing w:val="-4"/>
          <w:w w:val="80"/>
          <w:sz w:val="28"/>
          <w:szCs w:val="28"/>
          <w:rtl/>
        </w:rPr>
        <w:lastRenderedPageBreak/>
        <w:t>ابتدا</w:t>
      </w:r>
      <w:r w:rsidRPr="004D30EE">
        <w:rPr>
          <w:rFonts w:cs="B Nazanin"/>
          <w:spacing w:val="-2"/>
          <w:w w:val="80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با</w:t>
      </w:r>
      <w:r w:rsidRPr="004D30EE">
        <w:rPr>
          <w:rFonts w:cs="B Nazanin"/>
          <w:spacing w:val="-1"/>
          <w:w w:val="80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در</w:t>
      </w:r>
      <w:r w:rsidRPr="004D30EE">
        <w:rPr>
          <w:rFonts w:cs="B Nazanin"/>
          <w:spacing w:val="-2"/>
          <w:w w:val="80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نظر</w:t>
      </w:r>
      <w:r w:rsidRPr="004D30EE">
        <w:rPr>
          <w:rFonts w:cs="B Nazanin"/>
          <w:spacing w:val="-3"/>
          <w:w w:val="80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گرفتن</w:t>
      </w:r>
      <w:r w:rsidRPr="004D30EE">
        <w:rPr>
          <w:rFonts w:cs="B Nazanin"/>
          <w:spacing w:val="-2"/>
          <w:w w:val="80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مقدار</w:t>
      </w:r>
      <w:r w:rsidRPr="004D30EE">
        <w:rPr>
          <w:rFonts w:cs="B Nazanin"/>
          <w:spacing w:val="-2"/>
          <w:w w:val="80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ثابت</w:t>
      </w:r>
      <w:r w:rsidRPr="004D30EE">
        <w:rPr>
          <w:rFonts w:cs="B Nazanin"/>
          <w:spacing w:val="-1"/>
          <w:w w:val="80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احتمال</w:t>
      </w:r>
      <w:r w:rsidRPr="004D30EE">
        <w:rPr>
          <w:rFonts w:cs="B Nazanin"/>
          <w:spacing w:val="-2"/>
          <w:w w:val="80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تقاطع</w:t>
      </w:r>
      <w:r w:rsidRPr="004D30EE">
        <w:rPr>
          <w:rFonts w:cs="B Nazanin"/>
          <w:spacing w:val="-1"/>
          <w:w w:val="80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</w:rPr>
        <w:t>0.9</w:t>
      </w:r>
      <w:r w:rsidRPr="004D30EE">
        <w:rPr>
          <w:rFonts w:cs="B Nazanin"/>
          <w:spacing w:val="-1"/>
          <w:w w:val="80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و</w:t>
      </w:r>
      <w:r w:rsidRPr="004D30EE">
        <w:rPr>
          <w:rFonts w:cs="B Nazanin"/>
          <w:spacing w:val="-12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احتمال</w:t>
      </w:r>
      <w:r w:rsidRPr="004D30EE">
        <w:rPr>
          <w:rFonts w:cs="B Nazanin"/>
          <w:spacing w:val="-2"/>
          <w:w w:val="80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جهش</w:t>
      </w:r>
      <w:r w:rsidRPr="004D30EE">
        <w:rPr>
          <w:rFonts w:cs="B Nazanin"/>
          <w:spacing w:val="-1"/>
          <w:w w:val="80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</w:rPr>
        <w:t>0.1</w:t>
      </w:r>
      <w:r w:rsidRPr="004D30EE">
        <w:rPr>
          <w:rFonts w:cs="B Nazanin"/>
          <w:w w:val="80"/>
          <w:sz w:val="28"/>
          <w:szCs w:val="28"/>
          <w:rtl/>
        </w:rPr>
        <w:t>،</w:t>
      </w:r>
      <w:r w:rsidRPr="004D30EE">
        <w:rPr>
          <w:rFonts w:cs="B Nazanin"/>
          <w:spacing w:val="-3"/>
          <w:w w:val="80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تابع</w:t>
      </w:r>
      <w:r w:rsidRPr="004D30EE">
        <w:rPr>
          <w:rFonts w:cs="B Nazanin"/>
          <w:spacing w:val="-12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فوق</w:t>
      </w:r>
      <w:r w:rsidRPr="004D30EE">
        <w:rPr>
          <w:rFonts w:cs="B Nazanin"/>
          <w:spacing w:val="-1"/>
          <w:w w:val="80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را</w:t>
      </w:r>
      <w:r w:rsidRPr="004D30EE">
        <w:rPr>
          <w:rFonts w:cs="B Nazanin"/>
          <w:spacing w:val="-2"/>
          <w:w w:val="80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برای</w:t>
      </w:r>
      <w:r w:rsidRPr="004D30EE">
        <w:rPr>
          <w:rFonts w:cs="B Nazanin"/>
          <w:spacing w:val="-1"/>
          <w:w w:val="80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مقادیر</w:t>
      </w:r>
      <w:r w:rsidRPr="004D30EE">
        <w:rPr>
          <w:rFonts w:cs="B Nazanin"/>
          <w:spacing w:val="-2"/>
          <w:w w:val="80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مختلف</w:t>
      </w:r>
      <w:r w:rsidRPr="004D30EE">
        <w:rPr>
          <w:rFonts w:cs="B Nazanin"/>
          <w:spacing w:val="-1"/>
          <w:w w:val="80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جمعیت</w:t>
      </w:r>
      <w:r w:rsidRPr="004D30EE">
        <w:rPr>
          <w:rFonts w:cs="B Nazanin"/>
          <w:spacing w:val="-3"/>
          <w:w w:val="80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بررسی</w:t>
      </w:r>
      <w:r w:rsidR="000B4F2F" w:rsidRPr="004D30EE">
        <w:rPr>
          <w:rFonts w:cs="B Nazanin" w:hint="cs"/>
          <w:sz w:val="28"/>
          <w:szCs w:val="28"/>
          <w:rtl/>
        </w:rPr>
        <w:t xml:space="preserve"> </w:t>
      </w:r>
      <w:r w:rsidRPr="004D30EE">
        <w:rPr>
          <w:rFonts w:cs="B Nazanin"/>
          <w:spacing w:val="-2"/>
          <w:w w:val="85"/>
          <w:sz w:val="28"/>
          <w:szCs w:val="28"/>
          <w:rtl/>
        </w:rPr>
        <w:t>می</w:t>
      </w:r>
      <w:r w:rsidR="002959EC" w:rsidRPr="004D30EE">
        <w:rPr>
          <w:rFonts w:cs="B Nazanin" w:hint="cs"/>
          <w:spacing w:val="-2"/>
          <w:w w:val="85"/>
          <w:sz w:val="28"/>
          <w:szCs w:val="28"/>
          <w:rtl/>
        </w:rPr>
        <w:t>‌</w:t>
      </w:r>
      <w:r w:rsidRPr="004D30EE">
        <w:rPr>
          <w:rFonts w:cs="B Nazanin"/>
          <w:spacing w:val="-2"/>
          <w:w w:val="85"/>
          <w:sz w:val="28"/>
          <w:szCs w:val="28"/>
          <w:rtl/>
        </w:rPr>
        <w:t>کنیم</w:t>
      </w:r>
      <w:r w:rsidRPr="004D30EE">
        <w:rPr>
          <w:rFonts w:cs="B Nazanin"/>
          <w:spacing w:val="-2"/>
          <w:w w:val="85"/>
          <w:sz w:val="28"/>
          <w:szCs w:val="28"/>
        </w:rPr>
        <w:t>:</w:t>
      </w:r>
    </w:p>
    <w:p w14:paraId="3ACB73CA" w14:textId="6EE1DA41" w:rsidR="00660CCF" w:rsidRPr="004D30EE" w:rsidRDefault="00660CCF" w:rsidP="002C4AB4">
      <w:pPr>
        <w:pStyle w:val="BodyText"/>
        <w:spacing w:before="205" w:line="276" w:lineRule="auto"/>
        <w:rPr>
          <w:rFonts w:cs="B Nazanin"/>
          <w:sz w:val="20"/>
        </w:rPr>
      </w:pPr>
    </w:p>
    <w:tbl>
      <w:tblPr>
        <w:tblStyle w:val="GridTable4-Accent5"/>
        <w:tblW w:w="0" w:type="auto"/>
        <w:jc w:val="center"/>
        <w:tblLayout w:type="fixed"/>
        <w:tblLook w:val="01A0" w:firstRow="1" w:lastRow="0" w:firstColumn="1" w:lastColumn="1" w:noHBand="0" w:noVBand="0"/>
      </w:tblPr>
      <w:tblGrid>
        <w:gridCol w:w="4448"/>
        <w:gridCol w:w="4272"/>
      </w:tblGrid>
      <w:tr w:rsidR="00660CCF" w:rsidRPr="004D30EE" w14:paraId="3ACB73CA" w14:textId="6EE1DA41" w:rsidTr="002959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8" w:type="dxa"/>
          </w:tcPr>
          <w:p w14:paraId="3ACB73CA" w14:textId="6EE1DA41" w:rsidR="00660CCF" w:rsidRPr="004D30EE" w:rsidRDefault="00000000" w:rsidP="002C4AB4">
            <w:pPr>
              <w:pStyle w:val="TableParagraph"/>
              <w:spacing w:before="18" w:line="276" w:lineRule="auto"/>
              <w:ind w:left="516" w:right="5"/>
              <w:rPr>
                <w:rFonts w:cs="B Nazanin"/>
              </w:rPr>
            </w:pPr>
            <w:proofErr w:type="spellStart"/>
            <w:r w:rsidRPr="004D30EE">
              <w:rPr>
                <w:rFonts w:cs="B Nazanin"/>
                <w:spacing w:val="-2"/>
              </w:rPr>
              <w:t>population_size</w:t>
            </w:r>
            <w:proofErr w:type="spellEnd"/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272" w:type="dxa"/>
          </w:tcPr>
          <w:p w14:paraId="3ACB73CA" w14:textId="6EE1DA41" w:rsidR="00660CCF" w:rsidRPr="004D30EE" w:rsidRDefault="00000000" w:rsidP="002C4AB4">
            <w:pPr>
              <w:pStyle w:val="TableParagraph"/>
              <w:spacing w:before="18" w:line="276" w:lineRule="auto"/>
              <w:ind w:left="517"/>
              <w:rPr>
                <w:rFonts w:cs="B Nazanin"/>
              </w:rPr>
            </w:pPr>
            <w:proofErr w:type="spellStart"/>
            <w:r w:rsidRPr="004D30EE">
              <w:rPr>
                <w:rFonts w:cs="B Nazanin"/>
                <w:spacing w:val="-2"/>
              </w:rPr>
              <w:t>objective_function_score</w:t>
            </w:r>
            <w:proofErr w:type="spellEnd"/>
          </w:p>
        </w:tc>
      </w:tr>
      <w:tr w:rsidR="00660CCF" w:rsidRPr="004D30EE" w14:paraId="3ACB73CA" w14:textId="6EE1DA41" w:rsidTr="002959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8" w:type="dxa"/>
          </w:tcPr>
          <w:p w14:paraId="3ACB73CA" w14:textId="6EE1DA41" w:rsidR="00660CCF" w:rsidRPr="004D30EE" w:rsidRDefault="00000000" w:rsidP="002C4AB4">
            <w:pPr>
              <w:pStyle w:val="TableParagraph"/>
              <w:spacing w:before="18" w:line="276" w:lineRule="auto"/>
              <w:ind w:left="516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5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272" w:type="dxa"/>
          </w:tcPr>
          <w:p w14:paraId="3ACB73CA" w14:textId="6EE1DA41" w:rsidR="00660CCF" w:rsidRPr="004D30EE" w:rsidRDefault="00000000" w:rsidP="002C4AB4">
            <w:pPr>
              <w:pStyle w:val="TableParagraph"/>
              <w:spacing w:before="18" w:line="276" w:lineRule="auto"/>
              <w:ind w:left="517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9.56</w:t>
            </w:r>
          </w:p>
        </w:tc>
      </w:tr>
      <w:tr w:rsidR="00660CCF" w:rsidRPr="004D30EE" w14:paraId="3ACB73CA" w14:textId="6EE1DA41" w:rsidTr="002959EC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8" w:type="dxa"/>
          </w:tcPr>
          <w:p w14:paraId="3ACB73CA" w14:textId="6EE1DA41" w:rsidR="00660CCF" w:rsidRPr="004D30EE" w:rsidRDefault="00000000" w:rsidP="002C4AB4">
            <w:pPr>
              <w:pStyle w:val="TableParagraph"/>
              <w:spacing w:line="276" w:lineRule="auto"/>
              <w:ind w:left="516" w:right="3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1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272" w:type="dxa"/>
          </w:tcPr>
          <w:p w14:paraId="3ACB73CA" w14:textId="6EE1DA41" w:rsidR="00660CCF" w:rsidRPr="004D30EE" w:rsidRDefault="00000000" w:rsidP="002C4AB4">
            <w:pPr>
              <w:pStyle w:val="TableParagraph"/>
              <w:spacing w:line="276" w:lineRule="auto"/>
              <w:ind w:left="517"/>
              <w:rPr>
                <w:rFonts w:cs="B Nazanin"/>
              </w:rPr>
            </w:pPr>
            <w:r w:rsidRPr="004D30EE">
              <w:rPr>
                <w:rFonts w:ascii="Trebuchet MS" w:cs="B Nazanin"/>
                <w:spacing w:val="-4"/>
              </w:rPr>
              <w:t>8.6</w:t>
            </w:r>
            <w:r w:rsidRPr="004D30EE">
              <w:rPr>
                <w:rFonts w:cs="B Nazanin"/>
                <w:spacing w:val="-4"/>
              </w:rPr>
              <w:t>7</w:t>
            </w:r>
          </w:p>
        </w:tc>
      </w:tr>
      <w:tr w:rsidR="00660CCF" w:rsidRPr="004D30EE" w14:paraId="3ACB73CA" w14:textId="6EE1DA41" w:rsidTr="002959E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8" w:type="dxa"/>
          </w:tcPr>
          <w:p w14:paraId="3ACB73CA" w14:textId="6EE1DA41" w:rsidR="00660CCF" w:rsidRPr="004D30EE" w:rsidRDefault="00000000" w:rsidP="002C4AB4">
            <w:pPr>
              <w:pStyle w:val="TableParagraph"/>
              <w:spacing w:line="276" w:lineRule="auto"/>
              <w:ind w:left="516" w:right="3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25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272" w:type="dxa"/>
          </w:tcPr>
          <w:p w14:paraId="3ACB73CA" w14:textId="6EE1DA41" w:rsidR="00660CCF" w:rsidRPr="004D30EE" w:rsidRDefault="00000000" w:rsidP="002C4AB4">
            <w:pPr>
              <w:pStyle w:val="TableParagraph"/>
              <w:spacing w:line="276" w:lineRule="auto"/>
              <w:ind w:left="517" w:right="2"/>
              <w:rPr>
                <w:rFonts w:ascii="Trebuchet MS" w:cs="B Nazanin"/>
              </w:rPr>
            </w:pPr>
            <w:r w:rsidRPr="004D30EE">
              <w:rPr>
                <w:rFonts w:ascii="Trebuchet MS" w:cs="B Nazanin"/>
                <w:spacing w:val="-5"/>
              </w:rPr>
              <w:t>6.7</w:t>
            </w:r>
          </w:p>
        </w:tc>
      </w:tr>
      <w:tr w:rsidR="00660CCF" w:rsidRPr="004D30EE" w14:paraId="3ACB73CA" w14:textId="6EE1DA41" w:rsidTr="002959EC">
        <w:trPr>
          <w:trHeight w:val="2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48" w:type="dxa"/>
          </w:tcPr>
          <w:p w14:paraId="3ACB73CA" w14:textId="6EE1DA41" w:rsidR="00660CCF" w:rsidRPr="004D30EE" w:rsidRDefault="00000000" w:rsidP="002C4AB4">
            <w:pPr>
              <w:pStyle w:val="TableParagraph"/>
              <w:spacing w:line="276" w:lineRule="auto"/>
              <w:ind w:left="516" w:right="3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50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272" w:type="dxa"/>
          </w:tcPr>
          <w:p w14:paraId="3ACB73CA" w14:textId="6EE1DA41" w:rsidR="00660CCF" w:rsidRPr="004D30EE" w:rsidRDefault="00000000" w:rsidP="002C4AB4">
            <w:pPr>
              <w:pStyle w:val="TableParagraph"/>
              <w:spacing w:line="276" w:lineRule="auto"/>
              <w:ind w:left="517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7.29</w:t>
            </w:r>
          </w:p>
        </w:tc>
      </w:tr>
    </w:tbl>
    <w:p w14:paraId="3ACB73CA" w14:textId="6EE1DA41" w:rsidR="00660CCF" w:rsidRPr="004D30EE" w:rsidRDefault="00660CCF" w:rsidP="002C4AB4">
      <w:pPr>
        <w:pStyle w:val="BodyText"/>
        <w:spacing w:line="276" w:lineRule="auto"/>
        <w:rPr>
          <w:rFonts w:cs="B Nazanin"/>
        </w:rPr>
      </w:pPr>
    </w:p>
    <w:p w14:paraId="3ACB73CA" w14:textId="6EE1DA41" w:rsidR="000B4F2F" w:rsidRPr="004D30EE" w:rsidRDefault="000B4F2F" w:rsidP="000B4F2F">
      <w:pPr>
        <w:pStyle w:val="BodyText"/>
        <w:bidi/>
        <w:spacing w:line="276" w:lineRule="auto"/>
        <w:ind w:right="4141"/>
        <w:jc w:val="both"/>
        <w:rPr>
          <w:rFonts w:cs="B Nazanin"/>
          <w:spacing w:val="-2"/>
          <w:w w:val="75"/>
          <w:rtl/>
        </w:rPr>
      </w:pPr>
    </w:p>
    <w:p w14:paraId="78F234AB" w14:textId="71CC0E6F" w:rsidR="00660CCF" w:rsidRPr="004D30EE" w:rsidRDefault="002959EC" w:rsidP="000B4F2F">
      <w:pPr>
        <w:bidi/>
        <w:jc w:val="both"/>
        <w:rPr>
          <w:rFonts w:cs="B Nazanin"/>
          <w:sz w:val="28"/>
          <w:szCs w:val="28"/>
        </w:rPr>
      </w:pPr>
      <w:r w:rsidRPr="004D30EE">
        <w:rPr>
          <w:rFonts w:cs="B Nazanin" w:hint="cs"/>
          <w:w w:val="75"/>
          <w:sz w:val="28"/>
          <w:szCs w:val="28"/>
          <w:rtl/>
        </w:rPr>
        <w:t>آنچه از جدول بالا می‌توان نتیجه گرفت این است که میزان</w:t>
      </w:r>
      <w:r w:rsidR="000B4F2F" w:rsidRPr="004D30EE">
        <w:rPr>
          <w:rFonts w:cs="B Nazanin" w:hint="cs"/>
          <w:w w:val="75"/>
          <w:sz w:val="28"/>
          <w:szCs w:val="28"/>
          <w:rtl/>
        </w:rPr>
        <w:t xml:space="preserve"> </w:t>
      </w:r>
      <w:r w:rsidRPr="004D30EE">
        <w:rPr>
          <w:rFonts w:cs="B Nazanin" w:hint="cs"/>
          <w:w w:val="75"/>
          <w:sz w:val="28"/>
          <w:szCs w:val="28"/>
          <w:rtl/>
        </w:rPr>
        <w:t>جمعیت</w:t>
      </w:r>
      <w:r w:rsidR="000B4F2F" w:rsidRPr="004D30EE">
        <w:rPr>
          <w:rFonts w:cs="B Nazanin" w:hint="cs"/>
          <w:w w:val="75"/>
          <w:sz w:val="28"/>
          <w:szCs w:val="28"/>
          <w:rtl/>
        </w:rPr>
        <w:t xml:space="preserve"> </w:t>
      </w:r>
      <w:r w:rsidRPr="004D30EE">
        <w:rPr>
          <w:rFonts w:cs="B Nazanin" w:hint="cs"/>
          <w:w w:val="75"/>
          <w:sz w:val="28"/>
          <w:szCs w:val="28"/>
          <w:rtl/>
        </w:rPr>
        <w:t xml:space="preserve">برای مینیمم </w:t>
      </w:r>
      <w:r w:rsidR="000B4F2F" w:rsidRPr="004D30EE">
        <w:rPr>
          <w:rFonts w:cs="B Nazanin" w:hint="cs"/>
          <w:w w:val="75"/>
          <w:sz w:val="28"/>
          <w:szCs w:val="28"/>
          <w:rtl/>
        </w:rPr>
        <w:t xml:space="preserve">کردن </w:t>
      </w:r>
      <w:r w:rsidRPr="004D30EE">
        <w:rPr>
          <w:rFonts w:cs="B Nazanin" w:hint="cs"/>
          <w:w w:val="75"/>
          <w:sz w:val="28"/>
          <w:szCs w:val="28"/>
          <w:rtl/>
        </w:rPr>
        <w:t>تابع ارزیاب ما</w:t>
      </w:r>
      <w:r w:rsidR="000B4F2F" w:rsidRPr="004D30EE">
        <w:rPr>
          <w:rFonts w:cs="B Nazanin" w:hint="cs"/>
          <w:w w:val="75"/>
          <w:sz w:val="28"/>
          <w:szCs w:val="28"/>
          <w:rtl/>
        </w:rPr>
        <w:t xml:space="preserve"> برابر با 250 است. حال با تنظیم مقدار جمعیت </w:t>
      </w:r>
      <w:r w:rsidR="00000000" w:rsidRPr="004D30EE">
        <w:rPr>
          <w:rFonts w:cs="B Nazanin"/>
          <w:w w:val="80"/>
          <w:sz w:val="28"/>
          <w:szCs w:val="28"/>
          <w:rtl/>
        </w:rPr>
        <w:t>و</w:t>
      </w:r>
      <w:r w:rsidR="000B4F2F" w:rsidRPr="004D30EE">
        <w:rPr>
          <w:rFonts w:cs="B Nazanin" w:hint="cs"/>
          <w:w w:val="80"/>
          <w:sz w:val="28"/>
          <w:szCs w:val="28"/>
          <w:rtl/>
        </w:rPr>
        <w:t xml:space="preserve"> فرض اینکه</w:t>
      </w:r>
      <w:r w:rsidR="00000000" w:rsidRPr="004D30EE">
        <w:rPr>
          <w:rFonts w:cs="B Nazanin"/>
          <w:spacing w:val="1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مقدار</w:t>
      </w:r>
      <w:r w:rsidR="00000000" w:rsidRPr="004D30EE">
        <w:rPr>
          <w:rFonts w:cs="B Nazanin"/>
          <w:spacing w:val="8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ثابت</w:t>
      </w:r>
      <w:r w:rsidR="000B4F2F" w:rsidRPr="004D30EE">
        <w:rPr>
          <w:rFonts w:cs="B Nazanin" w:hint="cs"/>
          <w:w w:val="80"/>
          <w:sz w:val="28"/>
          <w:szCs w:val="28"/>
          <w:rtl/>
        </w:rPr>
        <w:t>ی برای</w:t>
      </w:r>
      <w:r w:rsidR="00000000" w:rsidRPr="004D30EE">
        <w:rPr>
          <w:rFonts w:cs="B Nazanin"/>
          <w:spacing w:val="1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احتمال</w:t>
      </w:r>
      <w:r w:rsidR="00000000" w:rsidRPr="004D30EE">
        <w:rPr>
          <w:rFonts w:cs="B Nazanin"/>
          <w:spacing w:val="8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جهش</w:t>
      </w:r>
      <w:r w:rsidR="000B4F2F" w:rsidRPr="004D30EE">
        <w:rPr>
          <w:rFonts w:cs="B Nazanin" w:hint="cs"/>
          <w:w w:val="80"/>
          <w:sz w:val="28"/>
          <w:szCs w:val="28"/>
          <w:rtl/>
        </w:rPr>
        <w:t xml:space="preserve"> وجود دارد، آن را</w:t>
      </w:r>
      <w:r w:rsidR="00000000" w:rsidRPr="004D30EE">
        <w:rPr>
          <w:rFonts w:cs="B Nazanin"/>
          <w:spacing w:val="8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برابر</w:t>
      </w:r>
      <w:r w:rsidR="00000000" w:rsidRPr="004D30EE">
        <w:rPr>
          <w:rFonts w:cs="B Nazanin"/>
          <w:spacing w:val="1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</w:rPr>
        <w:t>0.1</w:t>
      </w:r>
      <w:r w:rsidR="000B4F2F" w:rsidRPr="004D30EE">
        <w:rPr>
          <w:rFonts w:cs="B Nazanin" w:hint="cs"/>
          <w:w w:val="80"/>
          <w:sz w:val="28"/>
          <w:szCs w:val="28"/>
          <w:rtl/>
        </w:rPr>
        <w:t xml:space="preserve"> در نظر گرفته و لذا</w:t>
      </w:r>
      <w:r w:rsidR="00000000" w:rsidRPr="004D30EE">
        <w:rPr>
          <w:rFonts w:cs="B Nazanin"/>
          <w:spacing w:val="1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تابع</w:t>
      </w:r>
      <w:r w:rsidR="00000000" w:rsidRPr="004D30EE">
        <w:rPr>
          <w:rFonts w:cs="B Nazanin"/>
          <w:spacing w:val="1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را</w:t>
      </w:r>
      <w:r w:rsidR="00000000" w:rsidRPr="004D30EE">
        <w:rPr>
          <w:rFonts w:cs="B Nazanin"/>
          <w:spacing w:val="8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برای</w:t>
      </w:r>
      <w:r w:rsidR="00000000" w:rsidRPr="004D30EE">
        <w:rPr>
          <w:rFonts w:cs="B Nazanin"/>
          <w:spacing w:val="8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مقادیر</w:t>
      </w:r>
      <w:r w:rsidR="00000000" w:rsidRPr="004D30EE">
        <w:rPr>
          <w:rFonts w:cs="B Nazanin"/>
          <w:spacing w:val="7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مختلف</w:t>
      </w:r>
      <w:r w:rsidR="00604BA5" w:rsidRPr="004D30EE">
        <w:rPr>
          <w:rFonts w:cs="B Nazanin"/>
          <w:sz w:val="28"/>
          <w:szCs w:val="28"/>
        </w:rPr>
        <w:t xml:space="preserve"> </w:t>
      </w:r>
      <w:r w:rsidR="00000000" w:rsidRPr="004D30EE">
        <w:rPr>
          <w:rFonts w:cs="B Nazanin"/>
          <w:spacing w:val="-2"/>
          <w:w w:val="70"/>
          <w:sz w:val="28"/>
          <w:szCs w:val="28"/>
          <w:rtl/>
        </w:rPr>
        <w:t>احتمال</w:t>
      </w:r>
      <w:r w:rsidR="00000000" w:rsidRPr="004D30EE">
        <w:rPr>
          <w:rFonts w:cs="B Nazanin"/>
          <w:spacing w:val="-2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0"/>
          <w:sz w:val="28"/>
          <w:szCs w:val="28"/>
          <w:rtl/>
        </w:rPr>
        <w:t>تقاطع</w:t>
      </w:r>
      <w:r w:rsidR="00000000"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0"/>
          <w:sz w:val="28"/>
          <w:szCs w:val="28"/>
          <w:rtl/>
        </w:rPr>
        <w:t>بررسی</w:t>
      </w:r>
      <w:r w:rsidR="00000000"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0"/>
          <w:sz w:val="28"/>
          <w:szCs w:val="28"/>
          <w:rtl/>
        </w:rPr>
        <w:t>می</w:t>
      </w:r>
      <w:r w:rsidR="000B4F2F" w:rsidRPr="004D30EE">
        <w:rPr>
          <w:rFonts w:cs="B Nazanin" w:hint="cs"/>
          <w:w w:val="70"/>
          <w:sz w:val="28"/>
          <w:szCs w:val="28"/>
          <w:rtl/>
        </w:rPr>
        <w:t>‌</w:t>
      </w:r>
      <w:r w:rsidR="00000000" w:rsidRPr="004D30EE">
        <w:rPr>
          <w:rFonts w:cs="B Nazanin"/>
          <w:w w:val="70"/>
          <w:sz w:val="28"/>
          <w:szCs w:val="28"/>
          <w:rtl/>
        </w:rPr>
        <w:t>کنیم</w:t>
      </w:r>
      <w:r w:rsidR="00000000" w:rsidRPr="004D30EE">
        <w:rPr>
          <w:rFonts w:cs="B Nazanin"/>
          <w:w w:val="70"/>
          <w:sz w:val="28"/>
          <w:szCs w:val="28"/>
        </w:rPr>
        <w:t>:</w:t>
      </w:r>
    </w:p>
    <w:p w14:paraId="03206B9B" w14:textId="77777777" w:rsidR="00660CCF" w:rsidRPr="004D30EE" w:rsidRDefault="00660CCF" w:rsidP="002C4AB4">
      <w:pPr>
        <w:pStyle w:val="BodyText"/>
        <w:spacing w:before="208" w:line="276" w:lineRule="auto"/>
        <w:rPr>
          <w:rFonts w:cs="B Nazanin"/>
          <w:sz w:val="20"/>
        </w:rPr>
      </w:pPr>
    </w:p>
    <w:tbl>
      <w:tblPr>
        <w:tblStyle w:val="GridTable4-Accent5"/>
        <w:tblW w:w="0" w:type="auto"/>
        <w:jc w:val="center"/>
        <w:tblLayout w:type="fixed"/>
        <w:tblLook w:val="01A0" w:firstRow="1" w:lastRow="0" w:firstColumn="1" w:lastColumn="1" w:noHBand="0" w:noVBand="0"/>
      </w:tblPr>
      <w:tblGrid>
        <w:gridCol w:w="4366"/>
        <w:gridCol w:w="4355"/>
      </w:tblGrid>
      <w:tr w:rsidR="00660CCF" w:rsidRPr="004D30EE" w14:paraId="03206B9B" w14:textId="77777777" w:rsidTr="000B4F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6" w:type="dxa"/>
          </w:tcPr>
          <w:p w14:paraId="03206B9B" w14:textId="77777777" w:rsidR="00660CCF" w:rsidRPr="004D30EE" w:rsidRDefault="00000000" w:rsidP="002C4AB4">
            <w:pPr>
              <w:pStyle w:val="TableParagraph"/>
              <w:spacing w:before="18" w:line="276" w:lineRule="auto"/>
              <w:ind w:left="594" w:right="1"/>
              <w:rPr>
                <w:rFonts w:cs="B Nazanin"/>
              </w:rPr>
            </w:pPr>
            <w:proofErr w:type="spellStart"/>
            <w:r w:rsidRPr="004D30EE">
              <w:rPr>
                <w:rFonts w:cs="B Nazanin"/>
                <w:spacing w:val="-2"/>
              </w:rPr>
              <w:t>p_crossover</w:t>
            </w:r>
            <w:proofErr w:type="spellEnd"/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55" w:type="dxa"/>
          </w:tcPr>
          <w:p w14:paraId="03206B9B" w14:textId="77777777" w:rsidR="00660CCF" w:rsidRPr="004D30EE" w:rsidRDefault="00000000" w:rsidP="002C4AB4">
            <w:pPr>
              <w:pStyle w:val="TableParagraph"/>
              <w:spacing w:before="18" w:line="276" w:lineRule="auto"/>
              <w:ind w:left="598"/>
              <w:rPr>
                <w:rFonts w:cs="B Nazanin"/>
              </w:rPr>
            </w:pPr>
            <w:proofErr w:type="spellStart"/>
            <w:r w:rsidRPr="004D30EE">
              <w:rPr>
                <w:rFonts w:cs="B Nazanin"/>
                <w:spacing w:val="-2"/>
              </w:rPr>
              <w:t>objective_function_score</w:t>
            </w:r>
            <w:proofErr w:type="spellEnd"/>
          </w:p>
        </w:tc>
      </w:tr>
      <w:tr w:rsidR="00660CCF" w:rsidRPr="004D30EE" w14:paraId="03206B9B" w14:textId="77777777" w:rsidTr="000B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6" w:type="dxa"/>
          </w:tcPr>
          <w:p w14:paraId="03206B9B" w14:textId="77777777" w:rsidR="00660CCF" w:rsidRPr="004D30EE" w:rsidRDefault="00000000" w:rsidP="002C4AB4">
            <w:pPr>
              <w:pStyle w:val="TableParagraph"/>
              <w:spacing w:before="18" w:line="276" w:lineRule="auto"/>
              <w:ind w:left="594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0.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55" w:type="dxa"/>
          </w:tcPr>
          <w:p w14:paraId="03206B9B" w14:textId="77777777" w:rsidR="00660CCF" w:rsidRPr="004D30EE" w:rsidRDefault="00000000" w:rsidP="002C4AB4">
            <w:pPr>
              <w:pStyle w:val="TableParagraph"/>
              <w:spacing w:before="18" w:line="276" w:lineRule="auto"/>
              <w:ind w:left="598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10.3</w:t>
            </w:r>
          </w:p>
        </w:tc>
      </w:tr>
      <w:tr w:rsidR="00660CCF" w:rsidRPr="004D30EE" w14:paraId="03206B9B" w14:textId="77777777" w:rsidTr="000B4F2F">
        <w:trPr>
          <w:trHeight w:val="2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6" w:type="dxa"/>
          </w:tcPr>
          <w:p w14:paraId="03206B9B" w14:textId="77777777" w:rsidR="00660CCF" w:rsidRPr="004D30EE" w:rsidRDefault="00000000" w:rsidP="002C4AB4">
            <w:pPr>
              <w:pStyle w:val="TableParagraph"/>
              <w:spacing w:line="276" w:lineRule="auto"/>
              <w:ind w:left="594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0.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55" w:type="dxa"/>
          </w:tcPr>
          <w:p w14:paraId="03206B9B" w14:textId="77777777" w:rsidR="00660CCF" w:rsidRPr="004D30EE" w:rsidRDefault="00000000" w:rsidP="002C4AB4">
            <w:pPr>
              <w:pStyle w:val="TableParagraph"/>
              <w:spacing w:line="276" w:lineRule="auto"/>
              <w:ind w:left="598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8.58</w:t>
            </w:r>
          </w:p>
        </w:tc>
      </w:tr>
      <w:tr w:rsidR="00660CCF" w:rsidRPr="004D30EE" w14:paraId="03206B9B" w14:textId="77777777" w:rsidTr="000B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6" w:type="dxa"/>
          </w:tcPr>
          <w:p w14:paraId="03206B9B" w14:textId="77777777" w:rsidR="00660CCF" w:rsidRPr="004D30EE" w:rsidRDefault="00000000" w:rsidP="002C4AB4">
            <w:pPr>
              <w:pStyle w:val="TableParagraph"/>
              <w:spacing w:line="276" w:lineRule="auto"/>
              <w:ind w:left="594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0.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55" w:type="dxa"/>
          </w:tcPr>
          <w:p w14:paraId="03206B9B" w14:textId="77777777" w:rsidR="00660CCF" w:rsidRPr="004D30EE" w:rsidRDefault="00000000" w:rsidP="002C4AB4">
            <w:pPr>
              <w:pStyle w:val="TableParagraph"/>
              <w:spacing w:line="276" w:lineRule="auto"/>
              <w:ind w:left="598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9.62</w:t>
            </w:r>
          </w:p>
        </w:tc>
      </w:tr>
      <w:tr w:rsidR="00660CCF" w:rsidRPr="004D30EE" w14:paraId="03206B9B" w14:textId="77777777" w:rsidTr="000B4F2F">
        <w:trPr>
          <w:trHeight w:val="2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66" w:type="dxa"/>
          </w:tcPr>
          <w:p w14:paraId="03206B9B" w14:textId="77777777" w:rsidR="00660CCF" w:rsidRPr="004D30EE" w:rsidRDefault="00000000" w:rsidP="002C4AB4">
            <w:pPr>
              <w:pStyle w:val="TableParagraph"/>
              <w:spacing w:line="276" w:lineRule="auto"/>
              <w:ind w:left="594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0.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55" w:type="dxa"/>
          </w:tcPr>
          <w:p w14:paraId="03206B9B" w14:textId="77777777" w:rsidR="00660CCF" w:rsidRPr="004D30EE" w:rsidRDefault="00000000" w:rsidP="002C4AB4">
            <w:pPr>
              <w:pStyle w:val="TableParagraph"/>
              <w:spacing w:line="276" w:lineRule="auto"/>
              <w:ind w:left="598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8.74</w:t>
            </w:r>
          </w:p>
        </w:tc>
      </w:tr>
    </w:tbl>
    <w:p w14:paraId="03206B9B" w14:textId="77777777" w:rsidR="00660CCF" w:rsidRPr="004D30EE" w:rsidRDefault="00660CCF" w:rsidP="002C4AB4">
      <w:pPr>
        <w:pStyle w:val="BodyText"/>
        <w:spacing w:line="276" w:lineRule="auto"/>
        <w:rPr>
          <w:rFonts w:cs="B Nazanin"/>
        </w:rPr>
      </w:pPr>
    </w:p>
    <w:p w14:paraId="03206B9B" w14:textId="77777777" w:rsidR="00660CCF" w:rsidRPr="004D30EE" w:rsidRDefault="00660CCF" w:rsidP="000B4F2F">
      <w:pPr>
        <w:pStyle w:val="BodyText"/>
        <w:bidi/>
        <w:spacing w:line="276" w:lineRule="auto"/>
        <w:ind w:right="3073"/>
        <w:rPr>
          <w:rFonts w:cs="B Nazanin"/>
          <w:sz w:val="28"/>
          <w:szCs w:val="28"/>
        </w:rPr>
      </w:pPr>
    </w:p>
    <w:p w14:paraId="03206B9B" w14:textId="77777777" w:rsidR="000B4F2F" w:rsidRPr="004D30EE" w:rsidRDefault="000B4F2F" w:rsidP="000B4F2F">
      <w:pPr>
        <w:bidi/>
        <w:spacing w:line="276" w:lineRule="auto"/>
        <w:rPr>
          <w:rFonts w:cs="B Nazanin"/>
          <w:sz w:val="28"/>
          <w:szCs w:val="28"/>
          <w:rtl/>
        </w:rPr>
      </w:pPr>
      <w:r w:rsidRPr="004D30EE">
        <w:rPr>
          <w:rFonts w:cs="B Nazanin" w:hint="cs"/>
          <w:sz w:val="28"/>
          <w:szCs w:val="28"/>
          <w:rtl/>
        </w:rPr>
        <w:t>بعد از محاسبه تابع هدف، در می‌یابیم که بهترین مقدار برای  احتمال تقاطع، میزان 50 درصد است.</w:t>
      </w:r>
    </w:p>
    <w:p w14:paraId="0526C034" w14:textId="77777777" w:rsidR="000B4F2F" w:rsidRPr="004D30EE" w:rsidRDefault="000B4F2F" w:rsidP="000B4F2F">
      <w:pPr>
        <w:bidi/>
        <w:spacing w:line="276" w:lineRule="auto"/>
        <w:rPr>
          <w:rFonts w:cs="B Nazanin"/>
          <w:sz w:val="28"/>
          <w:szCs w:val="28"/>
          <w:rtl/>
        </w:rPr>
      </w:pPr>
    </w:p>
    <w:p w14:paraId="25B6F0F2" w14:textId="77777777" w:rsidR="00660CCF" w:rsidRPr="004D30EE" w:rsidRDefault="000B4F2F" w:rsidP="000B4F2F">
      <w:pPr>
        <w:bidi/>
        <w:spacing w:line="276" w:lineRule="auto"/>
        <w:jc w:val="both"/>
        <w:rPr>
          <w:rFonts w:cs="B Nazanin"/>
          <w:sz w:val="28"/>
          <w:szCs w:val="28"/>
        </w:rPr>
      </w:pPr>
      <w:r w:rsidRPr="004D30EE">
        <w:rPr>
          <w:rFonts w:cs="B Nazanin" w:hint="cs"/>
          <w:w w:val="80"/>
          <w:sz w:val="28"/>
          <w:szCs w:val="28"/>
          <w:rtl/>
        </w:rPr>
        <w:t>تا به اینجا مقدار بهینه جمعیت و احتمال تقاطع را تعیین کرده ایم</w:t>
      </w:r>
      <w:r w:rsidR="00000000" w:rsidRPr="004D30EE">
        <w:rPr>
          <w:rFonts w:cs="B Nazanin"/>
          <w:w w:val="80"/>
          <w:sz w:val="28"/>
          <w:szCs w:val="28"/>
          <w:rtl/>
        </w:rPr>
        <w:t>،</w:t>
      </w:r>
      <w:r w:rsidRPr="004D30EE">
        <w:rPr>
          <w:rFonts w:cs="B Nazanin" w:hint="cs"/>
          <w:w w:val="80"/>
          <w:sz w:val="28"/>
          <w:szCs w:val="28"/>
          <w:rtl/>
        </w:rPr>
        <w:t xml:space="preserve"> حال</w:t>
      </w:r>
      <w:r w:rsidR="00000000" w:rsidRPr="004D30EE">
        <w:rPr>
          <w:rFonts w:cs="B Nazanin"/>
          <w:spacing w:val="-4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تابع</w:t>
      </w:r>
      <w:r w:rsidR="00000000"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را</w:t>
      </w:r>
      <w:r w:rsidR="00000000" w:rsidRPr="004D30EE">
        <w:rPr>
          <w:rFonts w:cs="B Nazanin"/>
          <w:spacing w:val="-4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برای</w:t>
      </w:r>
      <w:r w:rsidR="00000000" w:rsidRPr="004D30EE">
        <w:rPr>
          <w:rFonts w:cs="B Nazanin"/>
          <w:spacing w:val="-5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مقادیر</w:t>
      </w:r>
      <w:r w:rsidR="00000000" w:rsidRPr="004D30EE">
        <w:rPr>
          <w:rFonts w:cs="B Nazanin"/>
          <w:spacing w:val="-4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مختلف</w:t>
      </w:r>
      <w:r w:rsidR="00000000"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احتمال</w:t>
      </w:r>
      <w:r w:rsidR="00000000"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جهش</w:t>
      </w:r>
      <w:r w:rsidR="00000000" w:rsidRPr="004D30EE">
        <w:rPr>
          <w:rFonts w:cs="B Nazanin"/>
          <w:spacing w:val="-5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بررسی</w:t>
      </w:r>
      <w:r w:rsidR="00604BA5" w:rsidRPr="004D30EE">
        <w:rPr>
          <w:rFonts w:cs="B Nazanin"/>
          <w:sz w:val="28"/>
          <w:szCs w:val="28"/>
        </w:rPr>
        <w:t xml:space="preserve"> </w:t>
      </w:r>
      <w:r w:rsidR="00000000" w:rsidRPr="004D30EE">
        <w:rPr>
          <w:rFonts w:cs="B Nazanin"/>
          <w:spacing w:val="-2"/>
          <w:w w:val="85"/>
          <w:sz w:val="28"/>
          <w:szCs w:val="28"/>
          <w:rtl/>
        </w:rPr>
        <w:t>می</w:t>
      </w:r>
      <w:r w:rsidRPr="004D30EE">
        <w:rPr>
          <w:rFonts w:cs="B Nazanin" w:hint="cs"/>
          <w:spacing w:val="-2"/>
          <w:w w:val="85"/>
          <w:sz w:val="28"/>
          <w:szCs w:val="28"/>
          <w:rtl/>
        </w:rPr>
        <w:t>‌</w:t>
      </w:r>
      <w:r w:rsidR="00000000" w:rsidRPr="004D30EE">
        <w:rPr>
          <w:rFonts w:cs="B Nazanin"/>
          <w:spacing w:val="-2"/>
          <w:w w:val="85"/>
          <w:sz w:val="28"/>
          <w:szCs w:val="28"/>
          <w:rtl/>
        </w:rPr>
        <w:t>کنیم</w:t>
      </w:r>
      <w:r w:rsidR="00000000" w:rsidRPr="004D30EE">
        <w:rPr>
          <w:rFonts w:cs="B Nazanin"/>
          <w:spacing w:val="-2"/>
          <w:w w:val="85"/>
          <w:sz w:val="28"/>
          <w:szCs w:val="28"/>
        </w:rPr>
        <w:t>:</w:t>
      </w:r>
    </w:p>
    <w:p w14:paraId="25B6F0F2" w14:textId="77777777" w:rsidR="00660CCF" w:rsidRPr="004D30EE" w:rsidRDefault="00660CCF" w:rsidP="002C4AB4">
      <w:pPr>
        <w:pStyle w:val="BodyText"/>
        <w:spacing w:before="208" w:line="276" w:lineRule="auto"/>
        <w:rPr>
          <w:rFonts w:cs="B Nazanin"/>
          <w:sz w:val="20"/>
        </w:rPr>
      </w:pPr>
    </w:p>
    <w:tbl>
      <w:tblPr>
        <w:tblStyle w:val="GridTable4-Accent5"/>
        <w:tblW w:w="0" w:type="auto"/>
        <w:jc w:val="center"/>
        <w:tblLayout w:type="fixed"/>
        <w:tblLook w:val="01A0" w:firstRow="1" w:lastRow="0" w:firstColumn="1" w:lastColumn="1" w:noHBand="0" w:noVBand="0"/>
      </w:tblPr>
      <w:tblGrid>
        <w:gridCol w:w="4358"/>
        <w:gridCol w:w="4363"/>
      </w:tblGrid>
      <w:tr w:rsidR="00660CCF" w:rsidRPr="004D30EE" w14:paraId="25B6F0F2" w14:textId="77777777" w:rsidTr="000B4F2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8" w:type="dxa"/>
          </w:tcPr>
          <w:p w14:paraId="25B6F0F2" w14:textId="77777777" w:rsidR="00660CCF" w:rsidRPr="004D30EE" w:rsidRDefault="00000000" w:rsidP="002C4AB4">
            <w:pPr>
              <w:pStyle w:val="TableParagraph"/>
              <w:spacing w:before="18" w:line="276" w:lineRule="auto"/>
              <w:ind w:left="603" w:right="1"/>
              <w:rPr>
                <w:rFonts w:cs="B Nazanin"/>
              </w:rPr>
            </w:pPr>
            <w:proofErr w:type="spellStart"/>
            <w:r w:rsidRPr="004D30EE">
              <w:rPr>
                <w:rFonts w:cs="B Nazanin"/>
                <w:spacing w:val="-2"/>
              </w:rPr>
              <w:t>p_mutation</w:t>
            </w:r>
            <w:proofErr w:type="spellEnd"/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63" w:type="dxa"/>
          </w:tcPr>
          <w:p w14:paraId="25B6F0F2" w14:textId="77777777" w:rsidR="00660CCF" w:rsidRPr="004D30EE" w:rsidRDefault="00000000" w:rsidP="002C4AB4">
            <w:pPr>
              <w:pStyle w:val="TableParagraph"/>
              <w:spacing w:before="18" w:line="276" w:lineRule="auto"/>
              <w:ind w:left="606"/>
              <w:rPr>
                <w:rFonts w:cs="B Nazanin"/>
              </w:rPr>
            </w:pPr>
            <w:proofErr w:type="spellStart"/>
            <w:r w:rsidRPr="004D30EE">
              <w:rPr>
                <w:rFonts w:cs="B Nazanin"/>
                <w:spacing w:val="-2"/>
              </w:rPr>
              <w:t>objective_function_score</w:t>
            </w:r>
            <w:proofErr w:type="spellEnd"/>
          </w:p>
        </w:tc>
      </w:tr>
      <w:tr w:rsidR="00660CCF" w:rsidRPr="004D30EE" w14:paraId="25B6F0F2" w14:textId="77777777" w:rsidTr="000B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8" w:type="dxa"/>
          </w:tcPr>
          <w:p w14:paraId="25B6F0F2" w14:textId="77777777" w:rsidR="00660CCF" w:rsidRPr="004D30EE" w:rsidRDefault="00000000" w:rsidP="002C4AB4">
            <w:pPr>
              <w:pStyle w:val="TableParagraph"/>
              <w:spacing w:before="18" w:line="276" w:lineRule="auto"/>
              <w:ind w:left="603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0.0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63" w:type="dxa"/>
          </w:tcPr>
          <w:p w14:paraId="25B6F0F2" w14:textId="77777777" w:rsidR="00660CCF" w:rsidRPr="004D30EE" w:rsidRDefault="00000000" w:rsidP="002C4AB4">
            <w:pPr>
              <w:pStyle w:val="TableParagraph"/>
              <w:spacing w:before="18" w:line="276" w:lineRule="auto"/>
              <w:ind w:left="606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9.17</w:t>
            </w:r>
          </w:p>
        </w:tc>
      </w:tr>
      <w:tr w:rsidR="00660CCF" w:rsidRPr="004D30EE" w14:paraId="25B6F0F2" w14:textId="77777777" w:rsidTr="000B4F2F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8" w:type="dxa"/>
          </w:tcPr>
          <w:p w14:paraId="25B6F0F2" w14:textId="77777777" w:rsidR="00660CCF" w:rsidRPr="004D30EE" w:rsidRDefault="00000000" w:rsidP="002C4AB4">
            <w:pPr>
              <w:pStyle w:val="TableParagraph"/>
              <w:spacing w:line="276" w:lineRule="auto"/>
              <w:ind w:left="603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0.0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63" w:type="dxa"/>
          </w:tcPr>
          <w:p w14:paraId="25B6F0F2" w14:textId="77777777" w:rsidR="00660CCF" w:rsidRPr="004D30EE" w:rsidRDefault="00000000" w:rsidP="002C4AB4">
            <w:pPr>
              <w:pStyle w:val="TableParagraph"/>
              <w:spacing w:line="276" w:lineRule="auto"/>
              <w:ind w:left="606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8.72</w:t>
            </w:r>
          </w:p>
        </w:tc>
      </w:tr>
      <w:tr w:rsidR="00660CCF" w:rsidRPr="004D30EE" w14:paraId="25B6F0F2" w14:textId="77777777" w:rsidTr="000B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8" w:type="dxa"/>
          </w:tcPr>
          <w:p w14:paraId="25B6F0F2" w14:textId="77777777" w:rsidR="00660CCF" w:rsidRPr="004D30EE" w:rsidRDefault="00000000" w:rsidP="002C4AB4">
            <w:pPr>
              <w:pStyle w:val="TableParagraph"/>
              <w:spacing w:line="276" w:lineRule="auto"/>
              <w:ind w:left="603" w:right="1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0.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63" w:type="dxa"/>
          </w:tcPr>
          <w:p w14:paraId="25B6F0F2" w14:textId="77777777" w:rsidR="00660CCF" w:rsidRPr="004D30EE" w:rsidRDefault="00000000" w:rsidP="002C4AB4">
            <w:pPr>
              <w:pStyle w:val="TableParagraph"/>
              <w:spacing w:line="276" w:lineRule="auto"/>
              <w:ind w:left="606" w:right="2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7.6</w:t>
            </w:r>
          </w:p>
        </w:tc>
      </w:tr>
      <w:tr w:rsidR="00660CCF" w:rsidRPr="004D30EE" w14:paraId="25B6F0F2" w14:textId="77777777" w:rsidTr="000B4F2F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8" w:type="dxa"/>
          </w:tcPr>
          <w:p w14:paraId="25B6F0F2" w14:textId="77777777" w:rsidR="00660CCF" w:rsidRPr="004D30EE" w:rsidRDefault="00000000" w:rsidP="002C4AB4">
            <w:pPr>
              <w:pStyle w:val="TableParagraph"/>
              <w:spacing w:line="276" w:lineRule="auto"/>
              <w:ind w:left="603" w:right="1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0.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63" w:type="dxa"/>
          </w:tcPr>
          <w:p w14:paraId="25B6F0F2" w14:textId="77777777" w:rsidR="00660CCF" w:rsidRPr="004D30EE" w:rsidRDefault="00000000" w:rsidP="002C4AB4">
            <w:pPr>
              <w:pStyle w:val="TableParagraph"/>
              <w:spacing w:line="276" w:lineRule="auto"/>
              <w:ind w:left="606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9.49</w:t>
            </w:r>
          </w:p>
        </w:tc>
      </w:tr>
      <w:tr w:rsidR="00660CCF" w:rsidRPr="004D30EE" w14:paraId="25B6F0F2" w14:textId="77777777" w:rsidTr="000B4F2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58" w:type="dxa"/>
          </w:tcPr>
          <w:p w14:paraId="25B6F0F2" w14:textId="77777777" w:rsidR="00660CCF" w:rsidRPr="004D30EE" w:rsidRDefault="00000000" w:rsidP="002C4AB4">
            <w:pPr>
              <w:pStyle w:val="TableParagraph"/>
              <w:spacing w:line="276" w:lineRule="auto"/>
              <w:ind w:left="603" w:right="1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0.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363" w:type="dxa"/>
          </w:tcPr>
          <w:p w14:paraId="25B6F0F2" w14:textId="77777777" w:rsidR="00660CCF" w:rsidRPr="004D30EE" w:rsidRDefault="00000000" w:rsidP="002C4AB4">
            <w:pPr>
              <w:pStyle w:val="TableParagraph"/>
              <w:spacing w:line="276" w:lineRule="auto"/>
              <w:ind w:left="606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7.94</w:t>
            </w:r>
          </w:p>
        </w:tc>
      </w:tr>
    </w:tbl>
    <w:p w14:paraId="25B6F0F2" w14:textId="77777777" w:rsidR="00660CCF" w:rsidRPr="004D30EE" w:rsidRDefault="00660CCF" w:rsidP="002C4AB4">
      <w:pPr>
        <w:pStyle w:val="BodyText"/>
        <w:spacing w:line="276" w:lineRule="auto"/>
        <w:rPr>
          <w:rFonts w:cs="B Nazanin"/>
        </w:rPr>
      </w:pPr>
    </w:p>
    <w:p w14:paraId="25B6F0F2" w14:textId="77777777" w:rsidR="00660CCF" w:rsidRPr="004D30EE" w:rsidRDefault="000B4F2F" w:rsidP="000B4F2F">
      <w:pPr>
        <w:pStyle w:val="BodyText"/>
        <w:bidi/>
        <w:spacing w:before="45" w:line="276" w:lineRule="auto"/>
        <w:jc w:val="both"/>
        <w:rPr>
          <w:rFonts w:cs="B Nazanin"/>
          <w:sz w:val="28"/>
          <w:szCs w:val="28"/>
          <w:rtl/>
        </w:rPr>
      </w:pPr>
      <w:r w:rsidRPr="004D30EE">
        <w:rPr>
          <w:rFonts w:cs="B Nazanin" w:hint="cs"/>
          <w:sz w:val="28"/>
          <w:szCs w:val="28"/>
          <w:rtl/>
        </w:rPr>
        <w:t xml:space="preserve">مجددا با ارزیابی تابع هدف، </w:t>
      </w:r>
      <w:r w:rsidR="00064E6E" w:rsidRPr="004D30EE">
        <w:rPr>
          <w:rFonts w:cs="B Nazanin" w:hint="cs"/>
          <w:sz w:val="28"/>
          <w:szCs w:val="28"/>
          <w:rtl/>
        </w:rPr>
        <w:t>بهینه ترین جواب برای احتمال جهش، برابر با 10 درصد است.</w:t>
      </w:r>
    </w:p>
    <w:p w14:paraId="066916F6" w14:textId="0AD4043F" w:rsidR="00064E6E" w:rsidRPr="004D30EE" w:rsidRDefault="00064E6E" w:rsidP="00064E6E">
      <w:pPr>
        <w:pStyle w:val="BodyText"/>
        <w:bidi/>
        <w:spacing w:before="45" w:line="276" w:lineRule="auto"/>
        <w:jc w:val="both"/>
        <w:rPr>
          <w:rFonts w:cs="B Nazanin"/>
          <w:sz w:val="28"/>
          <w:szCs w:val="28"/>
        </w:rPr>
      </w:pPr>
    </w:p>
    <w:p w14:paraId="066916F6" w14:textId="0AD4043F" w:rsidR="00660CCF" w:rsidRPr="004D30EE" w:rsidRDefault="00064E6E" w:rsidP="00064E6E">
      <w:pPr>
        <w:pStyle w:val="BodyText"/>
        <w:bidi/>
        <w:spacing w:before="1" w:line="276" w:lineRule="auto"/>
        <w:ind w:right="145"/>
        <w:jc w:val="both"/>
        <w:rPr>
          <w:rFonts w:cs="B Nazanin"/>
          <w:sz w:val="28"/>
          <w:szCs w:val="28"/>
        </w:rPr>
      </w:pPr>
      <w:r w:rsidRPr="004D30EE">
        <w:rPr>
          <w:rFonts w:cs="B Nazanin" w:hint="cs"/>
          <w:spacing w:val="-5"/>
          <w:w w:val="80"/>
          <w:sz w:val="28"/>
          <w:szCs w:val="28"/>
          <w:rtl/>
        </w:rPr>
        <w:lastRenderedPageBreak/>
        <w:t xml:space="preserve">با تعیین سه پارامتر قبلی حال به سراغ تعیین </w:t>
      </w:r>
      <w:r w:rsidRPr="004D30EE">
        <w:rPr>
          <w:rFonts w:cs="B Nazanin" w:hint="cs"/>
          <w:spacing w:val="-2"/>
          <w:w w:val="80"/>
          <w:sz w:val="28"/>
          <w:szCs w:val="28"/>
          <w:rtl/>
        </w:rPr>
        <w:t>مقدار برای حالات</w:t>
      </w:r>
      <w:r w:rsidR="00000000"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="00000000" w:rsidRPr="004D30EE">
        <w:rPr>
          <w:rFonts w:cs="B Nazanin"/>
          <w:spacing w:val="-2"/>
          <w:w w:val="80"/>
          <w:sz w:val="28"/>
          <w:szCs w:val="28"/>
          <w:rtl/>
        </w:rPr>
        <w:t>مختلف</w:t>
      </w:r>
      <w:r w:rsidR="00604BA5" w:rsidRPr="004D30EE">
        <w:rPr>
          <w:rFonts w:cs="B Nazanin"/>
          <w:sz w:val="28"/>
          <w:szCs w:val="28"/>
        </w:rPr>
        <w:t xml:space="preserve"> </w:t>
      </w:r>
      <w:r w:rsidR="00000000" w:rsidRPr="004D30EE">
        <w:rPr>
          <w:rFonts w:cs="B Nazanin"/>
          <w:spacing w:val="-2"/>
          <w:w w:val="80"/>
          <w:sz w:val="28"/>
          <w:szCs w:val="28"/>
          <w:rtl/>
        </w:rPr>
        <w:t>تعداد</w:t>
      </w:r>
      <w:r w:rsidR="00000000" w:rsidRPr="004D30EE">
        <w:rPr>
          <w:rFonts w:cs="B Nazanin"/>
          <w:spacing w:val="9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فرزندان</w:t>
      </w:r>
      <w:r w:rsidR="00000000" w:rsidRPr="004D30EE">
        <w:rPr>
          <w:rFonts w:cs="B Nazanin"/>
          <w:spacing w:val="1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شرکت</w:t>
      </w:r>
      <w:r w:rsidR="00000000" w:rsidRPr="004D30EE">
        <w:rPr>
          <w:rFonts w:cs="B Nazanin"/>
          <w:spacing w:val="9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کننده</w:t>
      </w:r>
      <w:r w:rsidR="00000000" w:rsidRPr="004D30EE">
        <w:rPr>
          <w:rFonts w:cs="B Nazanin"/>
          <w:spacing w:val="9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در</w:t>
      </w:r>
      <w:r w:rsidR="00000000" w:rsidRPr="004D30EE">
        <w:rPr>
          <w:rFonts w:cs="B Nazanin"/>
          <w:spacing w:val="13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هر</w:t>
      </w:r>
      <w:r w:rsidRPr="004D30EE">
        <w:rPr>
          <w:rFonts w:cs="B Nazanin" w:hint="cs"/>
          <w:w w:val="8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</w:rPr>
        <w:t>Tournament</w:t>
      </w:r>
      <w:r w:rsidR="00000000" w:rsidRPr="004D30EE">
        <w:rPr>
          <w:rFonts w:cs="B Nazanin"/>
          <w:spacing w:val="10"/>
          <w:sz w:val="28"/>
          <w:szCs w:val="28"/>
          <w:rtl/>
        </w:rPr>
        <w:t xml:space="preserve"> </w:t>
      </w:r>
      <w:r w:rsidRPr="004D30EE">
        <w:rPr>
          <w:rFonts w:cs="B Nazanin" w:hint="cs"/>
          <w:spacing w:val="10"/>
          <w:sz w:val="28"/>
          <w:szCs w:val="28"/>
          <w:rtl/>
        </w:rPr>
        <w:t xml:space="preserve">یعنی </w:t>
      </w:r>
      <w:r w:rsidRPr="004D30EE">
        <w:rPr>
          <w:rFonts w:cs="B Nazanin"/>
          <w:spacing w:val="10"/>
          <w:sz w:val="28"/>
          <w:szCs w:val="28"/>
        </w:rPr>
        <w:t>k</w:t>
      </w:r>
      <w:r w:rsidRPr="004D30EE">
        <w:rPr>
          <w:rFonts w:cs="B Nazanin" w:hint="cs"/>
          <w:spacing w:val="10"/>
          <w:sz w:val="28"/>
          <w:szCs w:val="28"/>
          <w:rtl/>
          <w:lang w:bidi="fa-IR"/>
        </w:rPr>
        <w:t xml:space="preserve"> </w:t>
      </w:r>
      <w:r w:rsidR="004F46C0" w:rsidRPr="004D30EE">
        <w:rPr>
          <w:rFonts w:cs="B Nazanin" w:hint="cs"/>
          <w:spacing w:val="10"/>
          <w:sz w:val="28"/>
          <w:szCs w:val="28"/>
          <w:rtl/>
          <w:lang w:bidi="fa-IR"/>
        </w:rPr>
        <w:t xml:space="preserve">رفته و آن </w:t>
      </w:r>
      <w:r w:rsidR="00000000" w:rsidRPr="004D30EE">
        <w:rPr>
          <w:rFonts w:cs="B Nazanin"/>
          <w:w w:val="80"/>
          <w:sz w:val="28"/>
          <w:szCs w:val="28"/>
          <w:rtl/>
        </w:rPr>
        <w:t>را</w:t>
      </w:r>
      <w:r w:rsidR="00000000" w:rsidRPr="004D30EE">
        <w:rPr>
          <w:rFonts w:cs="B Nazanin"/>
          <w:spacing w:val="1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بررسی</w:t>
      </w:r>
      <w:r w:rsidR="00000000" w:rsidRPr="004D30EE">
        <w:rPr>
          <w:rFonts w:cs="B Nazanin"/>
          <w:spacing w:val="8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می</w:t>
      </w:r>
      <w:r w:rsidRPr="004D30EE">
        <w:rPr>
          <w:rFonts w:cs="B Nazanin" w:hint="cs"/>
          <w:w w:val="80"/>
          <w:sz w:val="28"/>
          <w:szCs w:val="28"/>
          <w:rtl/>
        </w:rPr>
        <w:t>‌</w:t>
      </w:r>
      <w:r w:rsidR="00000000" w:rsidRPr="004D30EE">
        <w:rPr>
          <w:rFonts w:cs="B Nazanin"/>
          <w:w w:val="80"/>
          <w:sz w:val="28"/>
          <w:szCs w:val="28"/>
          <w:rtl/>
        </w:rPr>
        <w:t>کنیم</w:t>
      </w:r>
      <w:r w:rsidR="00000000" w:rsidRPr="004D30EE">
        <w:rPr>
          <w:rFonts w:cs="B Nazanin"/>
          <w:w w:val="80"/>
          <w:sz w:val="28"/>
          <w:szCs w:val="28"/>
        </w:rPr>
        <w:t>:</w:t>
      </w:r>
    </w:p>
    <w:p w14:paraId="066916F6" w14:textId="0AD4043F" w:rsidR="00660CCF" w:rsidRPr="004D30EE" w:rsidRDefault="00660CCF" w:rsidP="002C4AB4">
      <w:pPr>
        <w:pStyle w:val="BodyText"/>
        <w:spacing w:before="205" w:line="276" w:lineRule="auto"/>
        <w:rPr>
          <w:rFonts w:cs="B Nazanin"/>
          <w:sz w:val="20"/>
        </w:rPr>
      </w:pPr>
    </w:p>
    <w:tbl>
      <w:tblPr>
        <w:tblStyle w:val="GridTable4-Accent5"/>
        <w:tblW w:w="0" w:type="auto"/>
        <w:jc w:val="center"/>
        <w:tblLayout w:type="fixed"/>
        <w:tblLook w:val="01A0" w:firstRow="1" w:lastRow="0" w:firstColumn="1" w:lastColumn="1" w:noHBand="0" w:noVBand="0"/>
      </w:tblPr>
      <w:tblGrid>
        <w:gridCol w:w="4122"/>
        <w:gridCol w:w="4598"/>
      </w:tblGrid>
      <w:tr w:rsidR="00660CCF" w:rsidRPr="004D30EE" w14:paraId="066916F6" w14:textId="0AD4043F" w:rsidTr="00064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2" w:type="dxa"/>
          </w:tcPr>
          <w:p w14:paraId="066916F6" w14:textId="0AD4043F" w:rsidR="00660CCF" w:rsidRPr="004D30EE" w:rsidRDefault="00000000" w:rsidP="002C4AB4">
            <w:pPr>
              <w:pStyle w:val="TableParagraph"/>
              <w:spacing w:before="18" w:line="276" w:lineRule="auto"/>
              <w:ind w:left="0" w:right="1590"/>
              <w:jc w:val="right"/>
              <w:rPr>
                <w:rFonts w:cs="B Nazanin"/>
              </w:rPr>
            </w:pPr>
            <w:r w:rsidRPr="004D30EE">
              <w:rPr>
                <w:rFonts w:cs="B Nazanin"/>
                <w:spacing w:val="-10"/>
              </w:rPr>
              <w:t>k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98" w:type="dxa"/>
          </w:tcPr>
          <w:p w14:paraId="066916F6" w14:textId="0AD4043F" w:rsidR="00660CCF" w:rsidRPr="004D30EE" w:rsidRDefault="00000000" w:rsidP="002C4AB4">
            <w:pPr>
              <w:pStyle w:val="TableParagraph"/>
              <w:spacing w:before="18" w:line="276" w:lineRule="auto"/>
              <w:ind w:left="843"/>
              <w:rPr>
                <w:rFonts w:cs="B Nazanin"/>
              </w:rPr>
            </w:pPr>
            <w:proofErr w:type="spellStart"/>
            <w:r w:rsidRPr="004D30EE">
              <w:rPr>
                <w:rFonts w:cs="B Nazanin"/>
                <w:spacing w:val="-2"/>
              </w:rPr>
              <w:t>objective_function_score</w:t>
            </w:r>
            <w:proofErr w:type="spellEnd"/>
          </w:p>
        </w:tc>
      </w:tr>
      <w:tr w:rsidR="00660CCF" w:rsidRPr="004D30EE" w14:paraId="066916F6" w14:textId="0AD4043F" w:rsidTr="00064E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2" w:type="dxa"/>
          </w:tcPr>
          <w:p w14:paraId="066916F6" w14:textId="0AD4043F" w:rsidR="00660CCF" w:rsidRPr="004D30EE" w:rsidRDefault="00000000" w:rsidP="002C4AB4">
            <w:pPr>
              <w:pStyle w:val="TableParagraph"/>
              <w:spacing w:before="19" w:line="276" w:lineRule="auto"/>
              <w:ind w:left="0" w:right="1583"/>
              <w:jc w:val="right"/>
              <w:rPr>
                <w:rFonts w:cs="B Nazanin"/>
              </w:rPr>
            </w:pPr>
            <w:r w:rsidRPr="004D30EE">
              <w:rPr>
                <w:rFonts w:cs="B Nazanin"/>
                <w:spacing w:val="-10"/>
              </w:rPr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98" w:type="dxa"/>
          </w:tcPr>
          <w:p w14:paraId="066916F6" w14:textId="0AD4043F" w:rsidR="00660CCF" w:rsidRPr="004D30EE" w:rsidRDefault="00000000" w:rsidP="002C4AB4">
            <w:pPr>
              <w:pStyle w:val="TableParagraph"/>
              <w:spacing w:before="19" w:line="276" w:lineRule="auto"/>
              <w:ind w:left="843"/>
              <w:rPr>
                <w:rFonts w:cs="B Nazanin"/>
              </w:rPr>
            </w:pPr>
            <w:r w:rsidRPr="004D30EE">
              <w:rPr>
                <w:rFonts w:cs="B Nazanin"/>
                <w:spacing w:val="-2"/>
              </w:rPr>
              <w:t>61.27</w:t>
            </w:r>
          </w:p>
        </w:tc>
      </w:tr>
      <w:tr w:rsidR="00660CCF" w:rsidRPr="004D30EE" w14:paraId="066916F6" w14:textId="0AD4043F" w:rsidTr="00064E6E">
        <w:trPr>
          <w:trHeight w:val="2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2" w:type="dxa"/>
          </w:tcPr>
          <w:p w14:paraId="066916F6" w14:textId="0AD4043F" w:rsidR="00660CCF" w:rsidRPr="004D30EE" w:rsidRDefault="00000000" w:rsidP="002C4AB4">
            <w:pPr>
              <w:pStyle w:val="TableParagraph"/>
              <w:spacing w:line="276" w:lineRule="auto"/>
              <w:ind w:left="0" w:right="1583"/>
              <w:jc w:val="right"/>
              <w:rPr>
                <w:rFonts w:cs="B Nazanin"/>
              </w:rPr>
            </w:pPr>
            <w:r w:rsidRPr="004D30EE">
              <w:rPr>
                <w:rFonts w:cs="B Nazanin"/>
                <w:spacing w:val="-10"/>
              </w:rPr>
              <w:t>3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98" w:type="dxa"/>
          </w:tcPr>
          <w:p w14:paraId="066916F6" w14:textId="0AD4043F" w:rsidR="00660CCF" w:rsidRPr="004D30EE" w:rsidRDefault="00000000" w:rsidP="002C4AB4">
            <w:pPr>
              <w:pStyle w:val="TableParagraph"/>
              <w:spacing w:line="276" w:lineRule="auto"/>
              <w:ind w:left="843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8.99</w:t>
            </w:r>
          </w:p>
        </w:tc>
      </w:tr>
      <w:tr w:rsidR="00660CCF" w:rsidRPr="004D30EE" w14:paraId="066916F6" w14:textId="0AD4043F" w:rsidTr="00064E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2" w:type="dxa"/>
          </w:tcPr>
          <w:p w14:paraId="066916F6" w14:textId="0AD4043F" w:rsidR="00660CCF" w:rsidRPr="004D30EE" w:rsidRDefault="00000000" w:rsidP="002C4AB4">
            <w:pPr>
              <w:pStyle w:val="TableParagraph"/>
              <w:spacing w:line="276" w:lineRule="auto"/>
              <w:ind w:left="0" w:right="1583"/>
              <w:jc w:val="right"/>
              <w:rPr>
                <w:rFonts w:cs="B Nazanin"/>
              </w:rPr>
            </w:pPr>
            <w:r w:rsidRPr="004D30EE">
              <w:rPr>
                <w:rFonts w:cs="B Nazanin"/>
                <w:spacing w:val="-10"/>
              </w:rPr>
              <w:t>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98" w:type="dxa"/>
          </w:tcPr>
          <w:p w14:paraId="066916F6" w14:textId="0AD4043F" w:rsidR="00660CCF" w:rsidRPr="004D30EE" w:rsidRDefault="00000000" w:rsidP="002C4AB4">
            <w:pPr>
              <w:pStyle w:val="TableParagraph"/>
              <w:spacing w:line="276" w:lineRule="auto"/>
              <w:ind w:left="843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9.31</w:t>
            </w:r>
          </w:p>
        </w:tc>
      </w:tr>
      <w:tr w:rsidR="00660CCF" w:rsidRPr="004D30EE" w14:paraId="066916F6" w14:textId="0AD4043F" w:rsidTr="00064E6E">
        <w:trPr>
          <w:trHeight w:val="2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22" w:type="dxa"/>
          </w:tcPr>
          <w:p w14:paraId="066916F6" w14:textId="0AD4043F" w:rsidR="00660CCF" w:rsidRPr="004D30EE" w:rsidRDefault="00000000" w:rsidP="002C4AB4">
            <w:pPr>
              <w:pStyle w:val="TableParagraph"/>
              <w:spacing w:line="276" w:lineRule="auto"/>
              <w:ind w:left="0" w:right="1583"/>
              <w:jc w:val="right"/>
              <w:rPr>
                <w:rFonts w:cs="B Nazanin"/>
              </w:rPr>
            </w:pPr>
            <w:r w:rsidRPr="004D30EE">
              <w:rPr>
                <w:rFonts w:cs="B Nazanin"/>
                <w:spacing w:val="-10"/>
              </w:rPr>
              <w:t>7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98" w:type="dxa"/>
          </w:tcPr>
          <w:p w14:paraId="066916F6" w14:textId="0AD4043F" w:rsidR="00660CCF" w:rsidRPr="004D30EE" w:rsidRDefault="00000000" w:rsidP="002C4AB4">
            <w:pPr>
              <w:pStyle w:val="TableParagraph"/>
              <w:spacing w:line="276" w:lineRule="auto"/>
              <w:ind w:left="843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9.97</w:t>
            </w:r>
          </w:p>
        </w:tc>
      </w:tr>
    </w:tbl>
    <w:p w14:paraId="066916F6" w14:textId="0AD4043F" w:rsidR="00660CCF" w:rsidRPr="004D30EE" w:rsidRDefault="00660CCF" w:rsidP="002C4AB4">
      <w:pPr>
        <w:pStyle w:val="BodyText"/>
        <w:spacing w:line="276" w:lineRule="auto"/>
        <w:rPr>
          <w:rFonts w:cs="B Nazanin"/>
        </w:rPr>
      </w:pPr>
    </w:p>
    <w:p w14:paraId="066916F6" w14:textId="0AD4043F" w:rsidR="00660CCF" w:rsidRPr="004D30EE" w:rsidRDefault="00660CCF" w:rsidP="002C4AB4">
      <w:pPr>
        <w:pStyle w:val="BodyText"/>
        <w:spacing w:before="167" w:line="276" w:lineRule="auto"/>
        <w:rPr>
          <w:rFonts w:cs="B Nazanin"/>
        </w:rPr>
      </w:pPr>
    </w:p>
    <w:p w14:paraId="066916F6" w14:textId="0AD4043F" w:rsidR="00660CCF" w:rsidRPr="004D30EE" w:rsidRDefault="00000000" w:rsidP="00064E6E">
      <w:pPr>
        <w:bidi/>
        <w:rPr>
          <w:rFonts w:cs="B Nazanin"/>
          <w:sz w:val="28"/>
          <w:szCs w:val="28"/>
        </w:rPr>
      </w:pPr>
      <w:r w:rsidRPr="004D30EE">
        <w:rPr>
          <w:rFonts w:cs="B Nazanin"/>
          <w:spacing w:val="-4"/>
          <w:w w:val="80"/>
          <w:sz w:val="28"/>
          <w:szCs w:val="28"/>
          <w:rtl/>
        </w:rPr>
        <w:t>ب</w:t>
      </w:r>
      <w:r w:rsidR="00064E6E" w:rsidRPr="004D30EE">
        <w:rPr>
          <w:rFonts w:cs="B Nazanin" w:hint="cs"/>
          <w:spacing w:val="-4"/>
          <w:w w:val="80"/>
          <w:sz w:val="28"/>
          <w:szCs w:val="28"/>
          <w:rtl/>
        </w:rPr>
        <w:t xml:space="preserve">ه </w:t>
      </w:r>
      <w:r w:rsidRPr="004D30EE">
        <w:rPr>
          <w:rFonts w:cs="B Nazanin"/>
          <w:spacing w:val="-4"/>
          <w:w w:val="80"/>
          <w:sz w:val="28"/>
          <w:szCs w:val="28"/>
          <w:rtl/>
        </w:rPr>
        <w:t>نظر</w:t>
      </w:r>
      <w:r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می</w:t>
      </w:r>
      <w:r w:rsidR="00064E6E" w:rsidRPr="004D30EE">
        <w:rPr>
          <w:rFonts w:cs="B Nazanin" w:hint="cs"/>
          <w:w w:val="80"/>
          <w:sz w:val="28"/>
          <w:szCs w:val="28"/>
          <w:rtl/>
        </w:rPr>
        <w:t>‌</w:t>
      </w:r>
      <w:r w:rsidRPr="004D30EE">
        <w:rPr>
          <w:rFonts w:cs="B Nazanin"/>
          <w:w w:val="80"/>
          <w:sz w:val="28"/>
          <w:szCs w:val="28"/>
          <w:rtl/>
        </w:rPr>
        <w:t>آید</w:t>
      </w:r>
      <w:r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که</w:t>
      </w:r>
      <w:r w:rsidRPr="004D30EE">
        <w:rPr>
          <w:rFonts w:cs="B Nazanin"/>
          <w:spacing w:val="-8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مقدار</w:t>
      </w:r>
      <w:r w:rsidRPr="004D30EE">
        <w:rPr>
          <w:rFonts w:cs="B Nazanin"/>
          <w:spacing w:val="-8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مناسب</w:t>
      </w:r>
      <w:r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برای</w:t>
      </w:r>
      <w:r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تعداد</w:t>
      </w:r>
      <w:r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فرزندان</w:t>
      </w:r>
      <w:r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شرکت</w:t>
      </w:r>
      <w:r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کننده</w:t>
      </w:r>
      <w:r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در</w:t>
      </w:r>
      <w:r w:rsidRPr="004D30EE">
        <w:rPr>
          <w:rFonts w:cs="B Nazanin"/>
          <w:spacing w:val="-8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هر</w:t>
      </w:r>
      <w:r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</w:rPr>
        <w:t>Tournament</w:t>
      </w:r>
      <w:r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برابر</w:t>
      </w:r>
      <w:r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</w:rPr>
        <w:t>3</w:t>
      </w:r>
      <w:r w:rsidR="00064E6E" w:rsidRPr="004D30EE">
        <w:rPr>
          <w:rFonts w:cs="B Nazanin" w:hint="cs"/>
          <w:spacing w:val="-9"/>
          <w:sz w:val="28"/>
          <w:szCs w:val="28"/>
          <w:rtl/>
        </w:rPr>
        <w:t xml:space="preserve"> </w:t>
      </w:r>
      <w:r w:rsidR="00064E6E" w:rsidRPr="004D30EE">
        <w:rPr>
          <w:rFonts w:cs="B Nazanin" w:hint="cs"/>
          <w:w w:val="80"/>
          <w:sz w:val="28"/>
          <w:szCs w:val="28"/>
          <w:rtl/>
        </w:rPr>
        <w:t>‌</w:t>
      </w:r>
      <w:r w:rsidRPr="004D30EE">
        <w:rPr>
          <w:rFonts w:cs="B Nazanin"/>
          <w:w w:val="80"/>
          <w:sz w:val="28"/>
          <w:szCs w:val="28"/>
          <w:rtl/>
        </w:rPr>
        <w:t>باشد</w:t>
      </w:r>
      <w:r w:rsidRPr="004D30EE">
        <w:rPr>
          <w:rFonts w:cs="B Nazanin"/>
          <w:w w:val="80"/>
          <w:sz w:val="28"/>
          <w:szCs w:val="28"/>
        </w:rPr>
        <w:t>.</w:t>
      </w:r>
    </w:p>
    <w:p w14:paraId="066916F6" w14:textId="0AD4043F" w:rsidR="00604BA5" w:rsidRPr="004D30EE" w:rsidRDefault="00604BA5" w:rsidP="002C4AB4">
      <w:pPr>
        <w:pStyle w:val="BodyText"/>
        <w:bidi/>
        <w:spacing w:line="276" w:lineRule="auto"/>
        <w:ind w:right="142"/>
        <w:rPr>
          <w:rFonts w:cs="B Nazanin"/>
          <w:spacing w:val="-5"/>
          <w:w w:val="80"/>
        </w:rPr>
      </w:pPr>
    </w:p>
    <w:p w14:paraId="066916F6" w14:textId="0AD4043F" w:rsidR="00660CCF" w:rsidRPr="004D30EE" w:rsidRDefault="00064E6E" w:rsidP="00064E6E">
      <w:pPr>
        <w:bidi/>
        <w:jc w:val="both"/>
        <w:rPr>
          <w:rFonts w:cs="B Nazanin"/>
          <w:sz w:val="28"/>
          <w:szCs w:val="28"/>
        </w:rPr>
      </w:pPr>
      <w:r w:rsidRPr="004D30EE">
        <w:rPr>
          <w:rFonts w:cs="B Nazanin" w:hint="cs"/>
          <w:w w:val="80"/>
          <w:sz w:val="28"/>
          <w:szCs w:val="28"/>
          <w:rtl/>
        </w:rPr>
        <w:t>حال که به مقادیر بهینه برای پارامترهای بخش‌های قبل رسیدیم</w:t>
      </w:r>
      <w:r w:rsidR="00000000" w:rsidRPr="004D30EE">
        <w:rPr>
          <w:rFonts w:cs="B Nazanin"/>
          <w:w w:val="80"/>
          <w:sz w:val="28"/>
          <w:szCs w:val="28"/>
          <w:rtl/>
        </w:rPr>
        <w:t>،</w:t>
      </w:r>
      <w:r w:rsidRPr="004D30EE">
        <w:rPr>
          <w:rFonts w:cs="B Nazanin" w:hint="cs"/>
          <w:w w:val="80"/>
          <w:sz w:val="28"/>
          <w:szCs w:val="28"/>
          <w:rtl/>
        </w:rPr>
        <w:t xml:space="preserve"> وقت آن است </w:t>
      </w:r>
      <w:r w:rsidR="002540A8" w:rsidRPr="004D30EE">
        <w:rPr>
          <w:rFonts w:cs="B Nazanin" w:hint="cs"/>
          <w:w w:val="80"/>
          <w:sz w:val="28"/>
          <w:szCs w:val="28"/>
          <w:rtl/>
        </w:rPr>
        <w:t>تا</w:t>
      </w:r>
      <w:r w:rsidR="00000000" w:rsidRPr="004D30EE">
        <w:rPr>
          <w:rFonts w:cs="B Nazanin"/>
          <w:spacing w:val="-1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مقدار</w:t>
      </w:r>
      <w:r w:rsidR="00000000" w:rsidRPr="004D30EE">
        <w:rPr>
          <w:rFonts w:cs="B Nazanin"/>
          <w:spacing w:val="-1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مناسب</w:t>
      </w:r>
      <w:r w:rsidR="002540A8" w:rsidRPr="004D30EE">
        <w:rPr>
          <w:rFonts w:cs="B Nazanin" w:hint="cs"/>
          <w:w w:val="80"/>
          <w:sz w:val="28"/>
          <w:szCs w:val="28"/>
          <w:rtl/>
        </w:rPr>
        <w:t xml:space="preserve"> را</w:t>
      </w:r>
      <w:r w:rsidR="00000000" w:rsidRPr="004D30EE">
        <w:rPr>
          <w:rFonts w:cs="B Nazanin"/>
          <w:spacing w:val="-9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برای</w:t>
      </w:r>
      <w:r w:rsidR="00000000" w:rsidRPr="004D30EE">
        <w:rPr>
          <w:rFonts w:cs="B Nazanin"/>
          <w:spacing w:val="-1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پارامتر</w:t>
      </w:r>
      <w:r w:rsidR="00000000" w:rsidRPr="004D30EE">
        <w:rPr>
          <w:rFonts w:cs="B Nazanin"/>
          <w:spacing w:val="-8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جهش</w:t>
      </w:r>
      <w:r w:rsidR="00000000" w:rsidRPr="004D30EE">
        <w:rPr>
          <w:rFonts w:cs="B Nazanin"/>
          <w:spacing w:val="-8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</w:rPr>
        <w:t>σ</w:t>
      </w:r>
      <w:r w:rsidR="002540A8" w:rsidRPr="004D30EE">
        <w:rPr>
          <w:rFonts w:cs="B Nazanin" w:hint="cs"/>
          <w:spacing w:val="-2"/>
          <w:w w:val="90"/>
          <w:sz w:val="28"/>
          <w:szCs w:val="28"/>
          <w:rtl/>
        </w:rPr>
        <w:t xml:space="preserve"> تعیین کنیم</w:t>
      </w:r>
      <w:r w:rsidR="00000000" w:rsidRPr="004D30EE">
        <w:rPr>
          <w:rFonts w:cs="B Nazanin"/>
          <w:spacing w:val="-2"/>
          <w:w w:val="90"/>
          <w:sz w:val="28"/>
          <w:szCs w:val="28"/>
        </w:rPr>
        <w:t>:</w:t>
      </w:r>
    </w:p>
    <w:p w14:paraId="066916F6" w14:textId="0AD4043F" w:rsidR="00660CCF" w:rsidRPr="004D30EE" w:rsidRDefault="00660CCF" w:rsidP="002C4AB4">
      <w:pPr>
        <w:pStyle w:val="BodyText"/>
        <w:spacing w:before="208" w:line="276" w:lineRule="auto"/>
        <w:rPr>
          <w:rFonts w:cs="B Nazanin"/>
          <w:sz w:val="20"/>
        </w:rPr>
      </w:pPr>
    </w:p>
    <w:tbl>
      <w:tblPr>
        <w:tblStyle w:val="GridTable4-Accent5"/>
        <w:tblW w:w="0" w:type="auto"/>
        <w:jc w:val="center"/>
        <w:tblLayout w:type="fixed"/>
        <w:tblLook w:val="01A0" w:firstRow="1" w:lastRow="0" w:firstColumn="1" w:lastColumn="1" w:noHBand="0" w:noVBand="0"/>
      </w:tblPr>
      <w:tblGrid>
        <w:gridCol w:w="4193"/>
        <w:gridCol w:w="4528"/>
      </w:tblGrid>
      <w:tr w:rsidR="00660CCF" w:rsidRPr="004D30EE" w14:paraId="066916F6" w14:textId="0AD4043F" w:rsidTr="00064E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93" w:type="dxa"/>
          </w:tcPr>
          <w:p w14:paraId="066916F6" w14:textId="0AD4043F" w:rsidR="00660CCF" w:rsidRPr="004D30EE" w:rsidRDefault="00000000" w:rsidP="002C4AB4">
            <w:pPr>
              <w:pStyle w:val="TableParagraph"/>
              <w:spacing w:before="18" w:line="276" w:lineRule="auto"/>
              <w:ind w:left="0" w:right="1651"/>
              <w:jc w:val="right"/>
              <w:rPr>
                <w:rFonts w:cs="B Nazanin"/>
              </w:rPr>
            </w:pPr>
            <w:r w:rsidRPr="004D30EE">
              <w:rPr>
                <w:rFonts w:cs="B Nazanin"/>
                <w:spacing w:val="-10"/>
              </w:rPr>
              <w:t>σ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28" w:type="dxa"/>
          </w:tcPr>
          <w:p w14:paraId="066916F6" w14:textId="0AD4043F" w:rsidR="00660CCF" w:rsidRPr="004D30EE" w:rsidRDefault="00000000" w:rsidP="002C4AB4">
            <w:pPr>
              <w:pStyle w:val="TableParagraph"/>
              <w:spacing w:before="18" w:line="276" w:lineRule="auto"/>
              <w:ind w:left="771"/>
              <w:rPr>
                <w:rFonts w:cs="B Nazanin"/>
              </w:rPr>
            </w:pPr>
            <w:proofErr w:type="spellStart"/>
            <w:r w:rsidRPr="004D30EE">
              <w:rPr>
                <w:rFonts w:cs="B Nazanin"/>
                <w:spacing w:val="-2"/>
              </w:rPr>
              <w:t>objective_function_score</w:t>
            </w:r>
            <w:proofErr w:type="spellEnd"/>
          </w:p>
        </w:tc>
      </w:tr>
      <w:tr w:rsidR="00660CCF" w:rsidRPr="004D30EE" w14:paraId="066916F6" w14:textId="0AD4043F" w:rsidTr="00064E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93" w:type="dxa"/>
          </w:tcPr>
          <w:p w14:paraId="066916F6" w14:textId="0AD4043F" w:rsidR="00660CCF" w:rsidRPr="004D30EE" w:rsidRDefault="00000000" w:rsidP="002C4AB4">
            <w:pPr>
              <w:pStyle w:val="TableParagraph"/>
              <w:spacing w:before="18" w:line="276" w:lineRule="auto"/>
              <w:ind w:left="0" w:right="1514"/>
              <w:jc w:val="right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0.0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28" w:type="dxa"/>
          </w:tcPr>
          <w:p w14:paraId="066916F6" w14:textId="0AD4043F" w:rsidR="00660CCF" w:rsidRPr="004D30EE" w:rsidRDefault="00000000" w:rsidP="002C4AB4">
            <w:pPr>
              <w:pStyle w:val="TableParagraph"/>
              <w:spacing w:before="18" w:line="276" w:lineRule="auto"/>
              <w:ind w:left="771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19.3</w:t>
            </w:r>
          </w:p>
        </w:tc>
      </w:tr>
      <w:tr w:rsidR="00660CCF" w:rsidRPr="004D30EE" w14:paraId="066916F6" w14:textId="0AD4043F" w:rsidTr="00064E6E">
        <w:trPr>
          <w:trHeight w:val="2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93" w:type="dxa"/>
          </w:tcPr>
          <w:p w14:paraId="066916F6" w14:textId="0AD4043F" w:rsidR="00660CCF" w:rsidRPr="004D30EE" w:rsidRDefault="00000000" w:rsidP="002C4AB4">
            <w:pPr>
              <w:pStyle w:val="TableParagraph"/>
              <w:spacing w:line="276" w:lineRule="auto"/>
              <w:ind w:left="0" w:right="1514"/>
              <w:jc w:val="right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0.0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28" w:type="dxa"/>
          </w:tcPr>
          <w:p w14:paraId="066916F6" w14:textId="0AD4043F" w:rsidR="00660CCF" w:rsidRPr="004D30EE" w:rsidRDefault="00000000" w:rsidP="002C4AB4">
            <w:pPr>
              <w:pStyle w:val="TableParagraph"/>
              <w:spacing w:line="276" w:lineRule="auto"/>
              <w:ind w:left="771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9.57</w:t>
            </w:r>
          </w:p>
        </w:tc>
      </w:tr>
      <w:tr w:rsidR="00660CCF" w:rsidRPr="004D30EE" w14:paraId="066916F6" w14:textId="0AD4043F" w:rsidTr="00064E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93" w:type="dxa"/>
          </w:tcPr>
          <w:p w14:paraId="066916F6" w14:textId="0AD4043F" w:rsidR="00660CCF" w:rsidRPr="004D30EE" w:rsidRDefault="00000000" w:rsidP="002C4AB4">
            <w:pPr>
              <w:pStyle w:val="TableParagraph"/>
              <w:spacing w:line="276" w:lineRule="auto"/>
              <w:ind w:left="0" w:right="1570"/>
              <w:jc w:val="right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0.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28" w:type="dxa"/>
          </w:tcPr>
          <w:p w14:paraId="066916F6" w14:textId="0AD4043F" w:rsidR="00660CCF" w:rsidRPr="004D30EE" w:rsidRDefault="00000000" w:rsidP="002C4AB4">
            <w:pPr>
              <w:pStyle w:val="TableParagraph"/>
              <w:spacing w:line="276" w:lineRule="auto"/>
              <w:ind w:left="771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7.31</w:t>
            </w:r>
          </w:p>
        </w:tc>
      </w:tr>
      <w:tr w:rsidR="00660CCF" w:rsidRPr="004D30EE" w14:paraId="5A98D092" w14:textId="77777777" w:rsidTr="00064E6E">
        <w:trPr>
          <w:trHeight w:val="28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93" w:type="dxa"/>
          </w:tcPr>
          <w:p w14:paraId="066916F6" w14:textId="0AD4043F" w:rsidR="00660CCF" w:rsidRPr="004D30EE" w:rsidRDefault="00000000" w:rsidP="002C4AB4">
            <w:pPr>
              <w:pStyle w:val="TableParagraph"/>
              <w:spacing w:line="276" w:lineRule="auto"/>
              <w:ind w:left="0" w:right="1570"/>
              <w:jc w:val="right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0.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28" w:type="dxa"/>
          </w:tcPr>
          <w:p w14:paraId="5A98D092" w14:textId="77777777" w:rsidR="00660CCF" w:rsidRPr="004D30EE" w:rsidRDefault="00000000" w:rsidP="002C4AB4">
            <w:pPr>
              <w:pStyle w:val="TableParagraph"/>
              <w:spacing w:line="276" w:lineRule="auto"/>
              <w:ind w:left="771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8.28</w:t>
            </w:r>
          </w:p>
        </w:tc>
      </w:tr>
      <w:tr w:rsidR="00660CCF" w:rsidRPr="004D30EE" w14:paraId="5A98D092" w14:textId="77777777" w:rsidTr="00064E6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93" w:type="dxa"/>
          </w:tcPr>
          <w:p w14:paraId="5A98D092" w14:textId="77777777" w:rsidR="00660CCF" w:rsidRPr="004D30EE" w:rsidRDefault="00000000" w:rsidP="002C4AB4">
            <w:pPr>
              <w:pStyle w:val="TableParagraph"/>
              <w:spacing w:line="276" w:lineRule="auto"/>
              <w:ind w:left="0" w:right="1570"/>
              <w:jc w:val="right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0.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4528" w:type="dxa"/>
          </w:tcPr>
          <w:p w14:paraId="5A98D092" w14:textId="77777777" w:rsidR="00660CCF" w:rsidRPr="004D30EE" w:rsidRDefault="00000000" w:rsidP="002C4AB4">
            <w:pPr>
              <w:pStyle w:val="TableParagraph"/>
              <w:spacing w:line="276" w:lineRule="auto"/>
              <w:ind w:left="771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8.72</w:t>
            </w:r>
          </w:p>
        </w:tc>
      </w:tr>
    </w:tbl>
    <w:p w14:paraId="5A98D092" w14:textId="77777777" w:rsidR="00064E6E" w:rsidRPr="004D30EE" w:rsidRDefault="00064E6E" w:rsidP="00064E6E">
      <w:pPr>
        <w:bidi/>
        <w:spacing w:line="276" w:lineRule="auto"/>
        <w:jc w:val="both"/>
        <w:rPr>
          <w:rFonts w:cs="B Nazanin"/>
          <w:rtl/>
        </w:rPr>
      </w:pPr>
    </w:p>
    <w:p w14:paraId="33865BAA" w14:textId="7B46CE93" w:rsidR="00660CCF" w:rsidRPr="004D30EE" w:rsidRDefault="00064E6E" w:rsidP="00064E6E">
      <w:pPr>
        <w:bidi/>
        <w:spacing w:line="276" w:lineRule="auto"/>
        <w:jc w:val="both"/>
        <w:rPr>
          <w:rFonts w:cs="B Nazanin"/>
          <w:sz w:val="28"/>
          <w:szCs w:val="28"/>
        </w:rPr>
      </w:pPr>
      <w:r w:rsidRPr="004D30EE">
        <w:rPr>
          <w:rFonts w:cs="B Nazanin" w:hint="cs"/>
          <w:sz w:val="28"/>
          <w:szCs w:val="28"/>
          <w:rtl/>
        </w:rPr>
        <w:t xml:space="preserve">با محاسبه تابع هدف، </w:t>
      </w:r>
      <w:r w:rsidR="00000000" w:rsidRPr="004D30EE">
        <w:rPr>
          <w:rFonts w:cs="B Nazanin"/>
          <w:w w:val="80"/>
          <w:sz w:val="28"/>
          <w:szCs w:val="28"/>
          <w:rtl/>
        </w:rPr>
        <w:t>مقدار</w:t>
      </w:r>
      <w:r w:rsidR="00000000" w:rsidRPr="004D30EE">
        <w:rPr>
          <w:rFonts w:cs="B Nazanin"/>
          <w:spacing w:val="-11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مناسب</w:t>
      </w:r>
      <w:r w:rsidR="00000000" w:rsidRPr="004D30EE">
        <w:rPr>
          <w:rFonts w:cs="B Nazanin"/>
          <w:spacing w:val="-9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برای</w:t>
      </w:r>
      <w:r w:rsidR="00000000" w:rsidRPr="004D30EE">
        <w:rPr>
          <w:rFonts w:cs="B Nazanin"/>
          <w:spacing w:val="-1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پارامتر</w:t>
      </w:r>
      <w:r w:rsidR="00000000" w:rsidRPr="004D30EE">
        <w:rPr>
          <w:rFonts w:cs="B Nazanin"/>
          <w:spacing w:val="-9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جهش</w:t>
      </w:r>
      <w:r w:rsidR="00000000" w:rsidRPr="004D30EE">
        <w:rPr>
          <w:rFonts w:cs="B Nazanin"/>
          <w:spacing w:val="-9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</w:rPr>
        <w:t>σ</w:t>
      </w:r>
      <w:r w:rsidR="00000000" w:rsidRPr="004D30EE">
        <w:rPr>
          <w:rFonts w:cs="B Nazanin"/>
          <w:spacing w:val="-1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برابر</w:t>
      </w:r>
      <w:r w:rsidR="00000000" w:rsidRPr="004D30EE">
        <w:rPr>
          <w:rFonts w:cs="B Nazanin"/>
          <w:spacing w:val="-8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</w:rPr>
        <w:t>0.1</w:t>
      </w:r>
      <w:r w:rsidR="00000000" w:rsidRPr="004D30EE">
        <w:rPr>
          <w:rFonts w:cs="B Nazanin"/>
          <w:spacing w:val="-9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می</w:t>
      </w:r>
      <w:r w:rsidRPr="004D30EE">
        <w:rPr>
          <w:rFonts w:cs="B Nazanin" w:hint="cs"/>
          <w:w w:val="80"/>
          <w:sz w:val="28"/>
          <w:szCs w:val="28"/>
          <w:rtl/>
        </w:rPr>
        <w:t>‌</w:t>
      </w:r>
      <w:r w:rsidR="00000000" w:rsidRPr="004D30EE">
        <w:rPr>
          <w:rFonts w:cs="B Nazanin"/>
          <w:w w:val="80"/>
          <w:sz w:val="28"/>
          <w:szCs w:val="28"/>
          <w:rtl/>
        </w:rPr>
        <w:t>باشد</w:t>
      </w:r>
      <w:r w:rsidR="00000000" w:rsidRPr="004D30EE">
        <w:rPr>
          <w:rFonts w:cs="B Nazanin"/>
          <w:w w:val="80"/>
          <w:sz w:val="28"/>
          <w:szCs w:val="28"/>
        </w:rPr>
        <w:t>.</w:t>
      </w:r>
    </w:p>
    <w:p w14:paraId="33865BAA" w14:textId="7B46CE93" w:rsidR="00660CCF" w:rsidRPr="004D30EE" w:rsidRDefault="00660CCF" w:rsidP="002C4AB4">
      <w:pPr>
        <w:pStyle w:val="BodyText"/>
        <w:spacing w:line="276" w:lineRule="auto"/>
        <w:rPr>
          <w:rFonts w:cs="B Nazanin"/>
        </w:rPr>
      </w:pPr>
    </w:p>
    <w:p w14:paraId="33865BAA" w14:textId="7B46CE93" w:rsidR="00660CCF" w:rsidRPr="004D30EE" w:rsidRDefault="00660CCF" w:rsidP="002C4AB4">
      <w:pPr>
        <w:pStyle w:val="BodyText"/>
        <w:spacing w:line="276" w:lineRule="auto"/>
        <w:rPr>
          <w:rFonts w:cs="B Nazanin"/>
        </w:rPr>
      </w:pPr>
    </w:p>
    <w:p w14:paraId="33865BAA" w14:textId="7B46CE93" w:rsidR="00660CCF" w:rsidRPr="004D30EE" w:rsidRDefault="00660CCF" w:rsidP="002C4AB4">
      <w:pPr>
        <w:pStyle w:val="BodyText"/>
        <w:spacing w:line="276" w:lineRule="auto"/>
        <w:rPr>
          <w:rFonts w:cs="B Nazanin"/>
        </w:rPr>
      </w:pPr>
    </w:p>
    <w:p w14:paraId="33865BAA" w14:textId="7B46CE93" w:rsidR="00660CCF" w:rsidRPr="004D30EE" w:rsidRDefault="00000000" w:rsidP="00D30EA8">
      <w:pPr>
        <w:pStyle w:val="BodyText"/>
        <w:bidi/>
        <w:spacing w:line="276" w:lineRule="auto"/>
        <w:ind w:right="140"/>
        <w:jc w:val="both"/>
        <w:rPr>
          <w:rFonts w:cs="B Nazanin"/>
          <w:w w:val="80"/>
          <w:sz w:val="28"/>
          <w:szCs w:val="28"/>
          <w:rtl/>
        </w:rPr>
      </w:pPr>
      <w:r w:rsidRPr="004D30EE">
        <w:rPr>
          <w:rFonts w:cs="B Nazanin"/>
          <w:spacing w:val="-5"/>
          <w:w w:val="85"/>
          <w:sz w:val="28"/>
          <w:szCs w:val="28"/>
          <w:rtl/>
        </w:rPr>
        <w:t>با</w:t>
      </w:r>
      <w:r w:rsidRPr="004D30EE">
        <w:rPr>
          <w:rFonts w:cs="B Nazanin"/>
          <w:spacing w:val="-3"/>
          <w:w w:val="85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مشخص</w:t>
      </w:r>
      <w:r w:rsidRPr="004D30EE">
        <w:rPr>
          <w:rFonts w:cs="B Nazanin"/>
          <w:spacing w:val="-2"/>
          <w:w w:val="85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شدن</w:t>
      </w:r>
      <w:r w:rsidRPr="004D30EE">
        <w:rPr>
          <w:rFonts w:cs="B Nazanin"/>
          <w:spacing w:val="-4"/>
          <w:w w:val="85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مقادیر</w:t>
      </w:r>
      <w:r w:rsidRPr="004D30EE">
        <w:rPr>
          <w:rFonts w:cs="B Nazanin"/>
          <w:spacing w:val="-3"/>
          <w:w w:val="85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مناسب</w:t>
      </w:r>
      <w:r w:rsidRPr="004D30EE">
        <w:rPr>
          <w:rFonts w:cs="B Nazanin"/>
          <w:spacing w:val="-2"/>
          <w:w w:val="85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برای</w:t>
      </w:r>
      <w:r w:rsidRPr="004D30EE">
        <w:rPr>
          <w:rFonts w:cs="B Nazanin"/>
          <w:spacing w:val="-3"/>
          <w:w w:val="85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پارامترها،</w:t>
      </w:r>
      <w:r w:rsidRPr="004D30EE">
        <w:rPr>
          <w:rFonts w:cs="B Nazanin"/>
          <w:spacing w:val="-2"/>
          <w:w w:val="85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حال</w:t>
      </w:r>
      <w:r w:rsidRPr="004D30EE">
        <w:rPr>
          <w:rFonts w:cs="B Nazanin"/>
          <w:spacing w:val="-3"/>
          <w:w w:val="85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به</w:t>
      </w:r>
      <w:r w:rsidRPr="004D30EE">
        <w:rPr>
          <w:rFonts w:cs="B Nazanin"/>
          <w:spacing w:val="-4"/>
          <w:w w:val="85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بررسی</w:t>
      </w:r>
      <w:r w:rsidRPr="004D30EE">
        <w:rPr>
          <w:rFonts w:cs="B Nazanin"/>
          <w:spacing w:val="-3"/>
          <w:w w:val="85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نتایج</w:t>
      </w:r>
      <w:r w:rsidRPr="004D30EE">
        <w:rPr>
          <w:rFonts w:cs="B Nazanin"/>
          <w:spacing w:val="-3"/>
          <w:w w:val="85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حاصل</w:t>
      </w:r>
      <w:r w:rsidRPr="004D30EE">
        <w:rPr>
          <w:rFonts w:cs="B Nazanin"/>
          <w:spacing w:val="-1"/>
          <w:w w:val="85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از</w:t>
      </w:r>
      <w:r w:rsidRPr="004D30EE">
        <w:rPr>
          <w:rFonts w:cs="B Nazanin"/>
          <w:spacing w:val="-3"/>
          <w:w w:val="85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اعمال</w:t>
      </w:r>
      <w:r w:rsidRPr="004D30EE">
        <w:rPr>
          <w:rFonts w:cs="B Nazanin"/>
          <w:spacing w:val="-2"/>
          <w:w w:val="85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الگوریتم</w:t>
      </w:r>
      <w:r w:rsidRPr="004D30EE">
        <w:rPr>
          <w:rFonts w:cs="B Nazanin"/>
          <w:spacing w:val="-3"/>
          <w:w w:val="85"/>
          <w:sz w:val="28"/>
          <w:szCs w:val="28"/>
          <w:rtl/>
        </w:rPr>
        <w:t xml:space="preserve"> </w:t>
      </w:r>
      <w:r w:rsidR="00D30EA8" w:rsidRPr="004D30EE">
        <w:rPr>
          <w:rFonts w:cs="B Nazanin" w:hint="cs"/>
          <w:w w:val="85"/>
          <w:sz w:val="28"/>
          <w:szCs w:val="28"/>
          <w:rtl/>
        </w:rPr>
        <w:t>ژنتیک</w:t>
      </w:r>
      <w:r w:rsidRPr="004D30EE">
        <w:rPr>
          <w:rFonts w:cs="B Nazanin"/>
          <w:spacing w:val="-1"/>
          <w:w w:val="85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بر</w:t>
      </w:r>
      <w:r w:rsidRPr="004D30EE">
        <w:rPr>
          <w:rFonts w:cs="B Nazanin"/>
          <w:spacing w:val="-2"/>
          <w:w w:val="85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روی</w:t>
      </w:r>
      <w:r w:rsidRPr="004D30EE">
        <w:rPr>
          <w:rFonts w:cs="B Nazanin"/>
          <w:spacing w:val="-3"/>
          <w:w w:val="85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هرکدام</w:t>
      </w:r>
      <w:r w:rsidRPr="004D30EE">
        <w:rPr>
          <w:rFonts w:cs="B Nazanin"/>
          <w:spacing w:val="-2"/>
          <w:w w:val="85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از</w:t>
      </w:r>
      <w:r w:rsidR="00604BA5" w:rsidRPr="004D30EE">
        <w:rPr>
          <w:rFonts w:cs="B Nazanin"/>
          <w:sz w:val="28"/>
          <w:szCs w:val="28"/>
        </w:rPr>
        <w:t xml:space="preserve"> </w:t>
      </w:r>
      <w:r w:rsidRPr="004D30EE">
        <w:rPr>
          <w:rFonts w:cs="B Nazanin"/>
          <w:spacing w:val="-2"/>
          <w:w w:val="85"/>
          <w:sz w:val="28"/>
          <w:szCs w:val="28"/>
          <w:rtl/>
        </w:rPr>
        <w:t>توابع</w:t>
      </w:r>
      <w:r w:rsidRPr="004D30EE">
        <w:rPr>
          <w:rFonts w:cs="B Nazanin"/>
          <w:spacing w:val="41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تست</w:t>
      </w:r>
      <w:r w:rsidRPr="004D30EE">
        <w:rPr>
          <w:rFonts w:cs="B Nazanin"/>
          <w:spacing w:val="-9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به</w:t>
      </w:r>
      <w:r w:rsidRPr="004D30EE">
        <w:rPr>
          <w:rFonts w:cs="B Nazanin"/>
          <w:spacing w:val="-8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ازاء</w:t>
      </w:r>
      <w:r w:rsidRPr="004D30EE">
        <w:rPr>
          <w:rFonts w:cs="B Nazanin"/>
          <w:spacing w:val="-8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</w:rPr>
        <w:t>50</w:t>
      </w:r>
      <w:r w:rsidRPr="004D30EE">
        <w:rPr>
          <w:rFonts w:cs="B Nazanin"/>
          <w:spacing w:val="-8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</w:rPr>
        <w:t>30,</w:t>
      </w:r>
      <w:r w:rsidRPr="004D30EE">
        <w:rPr>
          <w:rFonts w:cs="B Nazanin"/>
          <w:spacing w:val="-9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</w:rPr>
        <w:t>N=10,</w:t>
      </w:r>
      <w:r w:rsidRPr="004D30EE">
        <w:rPr>
          <w:rFonts w:cs="B Nazanin"/>
          <w:spacing w:val="-9"/>
          <w:sz w:val="28"/>
          <w:szCs w:val="28"/>
          <w:rtl/>
        </w:rPr>
        <w:t xml:space="preserve"> </w:t>
      </w:r>
      <w:r w:rsidR="00FD5B7B" w:rsidRPr="004D30EE">
        <w:rPr>
          <w:rFonts w:cs="B Nazanin" w:hint="cs"/>
          <w:w w:val="85"/>
          <w:sz w:val="28"/>
          <w:szCs w:val="28"/>
          <w:rtl/>
        </w:rPr>
        <w:t>می‌پردازیم</w:t>
      </w:r>
      <w:r w:rsidRPr="004D30EE">
        <w:rPr>
          <w:rFonts w:cs="B Nazanin"/>
          <w:w w:val="85"/>
          <w:sz w:val="28"/>
          <w:szCs w:val="28"/>
        </w:rPr>
        <w:t>.</w:t>
      </w:r>
      <w:r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دقت</w:t>
      </w:r>
      <w:r w:rsidRPr="004D30EE">
        <w:rPr>
          <w:rFonts w:cs="B Nazanin"/>
          <w:spacing w:val="-1"/>
          <w:w w:val="85"/>
          <w:sz w:val="28"/>
          <w:szCs w:val="28"/>
          <w:rtl/>
        </w:rPr>
        <w:t xml:space="preserve"> </w:t>
      </w:r>
      <w:r w:rsidR="00D30EA8" w:rsidRPr="004D30EE">
        <w:rPr>
          <w:rFonts w:cs="B Nazanin" w:hint="cs"/>
          <w:w w:val="85"/>
          <w:sz w:val="28"/>
          <w:szCs w:val="28"/>
          <w:rtl/>
        </w:rPr>
        <w:t>شود</w:t>
      </w:r>
      <w:r w:rsidRPr="004D30EE">
        <w:rPr>
          <w:rFonts w:cs="B Nazanin"/>
          <w:spacing w:val="-9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که</w:t>
      </w:r>
      <w:r w:rsidR="00D30EA8" w:rsidRPr="004D30EE">
        <w:rPr>
          <w:rFonts w:cs="B Nazanin" w:hint="cs"/>
          <w:w w:val="85"/>
          <w:sz w:val="28"/>
          <w:szCs w:val="28"/>
          <w:rtl/>
        </w:rPr>
        <w:t xml:space="preserve"> هر بار</w:t>
      </w:r>
      <w:r w:rsidRPr="004D30EE">
        <w:rPr>
          <w:rFonts w:cs="B Nazanin"/>
          <w:spacing w:val="-9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</w:rPr>
        <w:t>10</w:t>
      </w:r>
      <w:r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دفعه</w:t>
      </w:r>
      <w:r w:rsidRPr="004D30EE">
        <w:rPr>
          <w:rFonts w:cs="B Nazanin"/>
          <w:spacing w:val="-9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اجرا</w:t>
      </w:r>
      <w:r w:rsidRPr="004D30EE">
        <w:rPr>
          <w:rFonts w:cs="B Nazanin"/>
          <w:spacing w:val="-9"/>
          <w:sz w:val="28"/>
          <w:szCs w:val="28"/>
          <w:rtl/>
        </w:rPr>
        <w:t xml:space="preserve"> </w:t>
      </w:r>
      <w:r w:rsidR="00D30EA8" w:rsidRPr="004D30EE">
        <w:rPr>
          <w:rFonts w:cs="B Nazanin" w:hint="cs"/>
          <w:w w:val="85"/>
          <w:sz w:val="28"/>
          <w:szCs w:val="28"/>
          <w:rtl/>
        </w:rPr>
        <w:t>تکرار شده است</w:t>
      </w:r>
      <w:r w:rsidRPr="004D30EE">
        <w:rPr>
          <w:rFonts w:cs="B Nazanin"/>
          <w:spacing w:val="-9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و</w:t>
      </w:r>
      <w:r w:rsidRPr="004D30EE">
        <w:rPr>
          <w:rFonts w:cs="B Nazanin"/>
          <w:spacing w:val="-1"/>
          <w:w w:val="85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نهایتا</w:t>
      </w:r>
      <w:r w:rsidR="00D30EA8" w:rsidRPr="004D30EE">
        <w:rPr>
          <w:rFonts w:cs="B Nazanin" w:hint="cs"/>
          <w:spacing w:val="-9"/>
          <w:sz w:val="28"/>
          <w:szCs w:val="28"/>
          <w:rtl/>
        </w:rPr>
        <w:t xml:space="preserve"> </w:t>
      </w:r>
      <w:r w:rsidRPr="004D30EE">
        <w:rPr>
          <w:rFonts w:cs="B Nazanin"/>
          <w:w w:val="85"/>
          <w:sz w:val="28"/>
          <w:szCs w:val="28"/>
          <w:rtl/>
        </w:rPr>
        <w:t>جواب</w:t>
      </w:r>
      <w:r w:rsidR="00604BA5" w:rsidRPr="004D30EE">
        <w:rPr>
          <w:rFonts w:cs="B Nazanin"/>
          <w:sz w:val="28"/>
          <w:szCs w:val="28"/>
        </w:rPr>
        <w:t xml:space="preserve"> </w:t>
      </w:r>
      <w:r w:rsidRPr="004D30EE">
        <w:rPr>
          <w:rFonts w:cs="B Nazanin"/>
          <w:spacing w:val="-4"/>
          <w:w w:val="80"/>
          <w:sz w:val="28"/>
          <w:szCs w:val="28"/>
          <w:rtl/>
        </w:rPr>
        <w:t>نهایی</w:t>
      </w:r>
      <w:r w:rsidRPr="004D30EE">
        <w:rPr>
          <w:rFonts w:cs="B Nazanin"/>
          <w:spacing w:val="-5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میانگین</w:t>
      </w:r>
      <w:r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جوابها</w:t>
      </w:r>
      <w:r w:rsidR="00D30EA8" w:rsidRPr="004D30EE">
        <w:rPr>
          <w:rFonts w:cs="B Nazanin" w:hint="cs"/>
          <w:w w:val="80"/>
          <w:sz w:val="28"/>
          <w:szCs w:val="28"/>
          <w:rtl/>
        </w:rPr>
        <w:t xml:space="preserve">ی محاسبه </w:t>
      </w:r>
      <w:r w:rsidR="00FD5B7B" w:rsidRPr="004D30EE">
        <w:rPr>
          <w:rFonts w:cs="B Nazanin" w:hint="cs"/>
          <w:w w:val="80"/>
          <w:sz w:val="28"/>
          <w:szCs w:val="28"/>
          <w:rtl/>
        </w:rPr>
        <w:t>شده، می‌باشد.</w:t>
      </w:r>
      <w:r w:rsidR="00282F8C" w:rsidRPr="004D30EE">
        <w:rPr>
          <w:rFonts w:cs="B Nazanin" w:hint="cs"/>
          <w:w w:val="80"/>
          <w:sz w:val="28"/>
          <w:szCs w:val="28"/>
          <w:rtl/>
        </w:rPr>
        <w:t xml:space="preserve"> همچنین </w:t>
      </w:r>
      <w:r w:rsidR="00282F8C" w:rsidRPr="004D30EE">
        <w:rPr>
          <w:rFonts w:cs="B Nazanin" w:hint="cs"/>
          <w:w w:val="80"/>
          <w:sz w:val="28"/>
          <w:szCs w:val="28"/>
          <w:rtl/>
        </w:rPr>
        <w:t>در نظر داشته باشید که آنچه محاسبه شده است، برای</w:t>
      </w:r>
      <w:r w:rsidR="00282F8C" w:rsidRPr="004D30EE">
        <w:rPr>
          <w:rFonts w:cs="B Nazanin"/>
          <w:spacing w:val="8"/>
          <w:sz w:val="28"/>
          <w:szCs w:val="28"/>
          <w:rtl/>
        </w:rPr>
        <w:t xml:space="preserve"> </w:t>
      </w:r>
      <w:r w:rsidR="00282F8C" w:rsidRPr="004D30EE">
        <w:rPr>
          <w:rFonts w:cs="B Nazanin"/>
          <w:w w:val="80"/>
          <w:sz w:val="28"/>
          <w:szCs w:val="28"/>
          <w:rtl/>
        </w:rPr>
        <w:t>تعداد</w:t>
      </w:r>
      <w:r w:rsidR="00282F8C" w:rsidRPr="004D30EE">
        <w:rPr>
          <w:rFonts w:cs="B Nazanin"/>
          <w:spacing w:val="10"/>
          <w:sz w:val="28"/>
          <w:szCs w:val="28"/>
          <w:rtl/>
        </w:rPr>
        <w:t xml:space="preserve"> </w:t>
      </w:r>
      <w:r w:rsidR="00282F8C" w:rsidRPr="004D30EE">
        <w:rPr>
          <w:rFonts w:cs="B Nazanin" w:hint="cs"/>
          <w:w w:val="80"/>
          <w:sz w:val="28"/>
          <w:szCs w:val="28"/>
          <w:rtl/>
        </w:rPr>
        <w:t>تکرار (</w:t>
      </w:r>
      <w:r w:rsidR="00282F8C" w:rsidRPr="004D30EE">
        <w:rPr>
          <w:rFonts w:cs="B Nazanin"/>
          <w:w w:val="80"/>
          <w:sz w:val="28"/>
          <w:szCs w:val="28"/>
        </w:rPr>
        <w:t>Iteration</w:t>
      </w:r>
      <w:r w:rsidR="00282F8C" w:rsidRPr="004D30EE">
        <w:rPr>
          <w:rFonts w:cs="B Nazanin" w:hint="cs"/>
          <w:w w:val="80"/>
          <w:sz w:val="28"/>
          <w:szCs w:val="28"/>
          <w:rtl/>
        </w:rPr>
        <w:t>)</w:t>
      </w:r>
      <w:r w:rsidR="00282F8C" w:rsidRPr="004D30EE">
        <w:rPr>
          <w:rFonts w:cs="B Nazanin"/>
          <w:spacing w:val="8"/>
          <w:sz w:val="28"/>
          <w:szCs w:val="28"/>
          <w:rtl/>
        </w:rPr>
        <w:t xml:space="preserve"> </w:t>
      </w:r>
      <w:r w:rsidR="00282F8C" w:rsidRPr="004D30EE">
        <w:rPr>
          <w:rFonts w:cs="B Nazanin"/>
          <w:w w:val="80"/>
          <w:sz w:val="28"/>
          <w:szCs w:val="28"/>
          <w:rtl/>
        </w:rPr>
        <w:t>برابر</w:t>
      </w:r>
      <w:r w:rsidR="00282F8C" w:rsidRPr="004D30EE">
        <w:rPr>
          <w:rFonts w:cs="B Nazanin"/>
          <w:spacing w:val="9"/>
          <w:sz w:val="28"/>
          <w:szCs w:val="28"/>
          <w:rtl/>
        </w:rPr>
        <w:t xml:space="preserve"> </w:t>
      </w:r>
      <w:r w:rsidR="00282F8C" w:rsidRPr="004D30EE">
        <w:rPr>
          <w:rFonts w:cs="B Nazanin"/>
          <w:w w:val="80"/>
          <w:sz w:val="28"/>
          <w:szCs w:val="28"/>
        </w:rPr>
        <w:t>1000</w:t>
      </w:r>
      <w:r w:rsidR="00282F8C" w:rsidRPr="004D30EE">
        <w:rPr>
          <w:rFonts w:cs="B Nazanin"/>
          <w:spacing w:val="8"/>
          <w:sz w:val="28"/>
          <w:szCs w:val="28"/>
          <w:rtl/>
        </w:rPr>
        <w:t xml:space="preserve"> </w:t>
      </w:r>
      <w:r w:rsidR="00282F8C" w:rsidRPr="004D30EE">
        <w:rPr>
          <w:rFonts w:cs="B Nazanin" w:hint="cs"/>
          <w:w w:val="80"/>
          <w:sz w:val="28"/>
          <w:szCs w:val="28"/>
          <w:rtl/>
        </w:rPr>
        <w:t>است</w:t>
      </w:r>
      <w:r w:rsidR="00282F8C" w:rsidRPr="004D30EE">
        <w:rPr>
          <w:rFonts w:cs="B Nazanin" w:hint="cs"/>
          <w:w w:val="80"/>
          <w:sz w:val="28"/>
          <w:szCs w:val="28"/>
          <w:rtl/>
        </w:rPr>
        <w:t>.</w:t>
      </w:r>
    </w:p>
    <w:p w14:paraId="44774E71" w14:textId="77777777" w:rsidR="00064E6E" w:rsidRPr="004D30EE" w:rsidRDefault="00064E6E" w:rsidP="00064E6E">
      <w:pPr>
        <w:pStyle w:val="BodyText"/>
        <w:bidi/>
        <w:spacing w:line="276" w:lineRule="auto"/>
        <w:ind w:right="140"/>
        <w:rPr>
          <w:rFonts w:cs="B Nazanin"/>
          <w:w w:val="80"/>
          <w:rtl/>
        </w:rPr>
      </w:pPr>
    </w:p>
    <w:p w14:paraId="30091C0B" w14:textId="77777777" w:rsidR="00064E6E" w:rsidRPr="004D30EE" w:rsidRDefault="00064E6E" w:rsidP="00064E6E">
      <w:pPr>
        <w:pStyle w:val="BodyText"/>
        <w:bidi/>
        <w:spacing w:line="276" w:lineRule="auto"/>
        <w:ind w:right="140"/>
        <w:rPr>
          <w:rFonts w:cs="B Nazanin"/>
          <w:w w:val="80"/>
          <w:rtl/>
        </w:rPr>
      </w:pPr>
    </w:p>
    <w:p w14:paraId="6885A76A" w14:textId="77777777" w:rsidR="00064E6E" w:rsidRPr="004D30EE" w:rsidRDefault="00064E6E" w:rsidP="00064E6E">
      <w:pPr>
        <w:pStyle w:val="BodyText"/>
        <w:bidi/>
        <w:spacing w:line="276" w:lineRule="auto"/>
        <w:ind w:right="140"/>
        <w:rPr>
          <w:rFonts w:cs="B Nazanin"/>
          <w:w w:val="80"/>
          <w:rtl/>
        </w:rPr>
      </w:pPr>
    </w:p>
    <w:p w14:paraId="1B9A7D42" w14:textId="3BD6C7A4" w:rsidR="00064E6E" w:rsidRPr="004D30EE" w:rsidRDefault="00064E6E" w:rsidP="00064E6E">
      <w:pPr>
        <w:pStyle w:val="BodyText"/>
        <w:bidi/>
        <w:spacing w:line="276" w:lineRule="auto"/>
        <w:ind w:right="140"/>
        <w:rPr>
          <w:rFonts w:cs="B Nazanin"/>
        </w:rPr>
      </w:pPr>
    </w:p>
    <w:p w14:paraId="1B9A7D42" w14:textId="3BD6C7A4" w:rsidR="00660CCF" w:rsidRPr="004D30EE" w:rsidRDefault="00660CCF" w:rsidP="002C4AB4">
      <w:pPr>
        <w:pStyle w:val="BodyText"/>
        <w:spacing w:before="208" w:line="276" w:lineRule="auto"/>
        <w:rPr>
          <w:rFonts w:cs="B Nazanin"/>
          <w:sz w:val="20"/>
        </w:rPr>
      </w:pPr>
    </w:p>
    <w:tbl>
      <w:tblPr>
        <w:tblStyle w:val="GridTable4-Accent5"/>
        <w:tblW w:w="0" w:type="auto"/>
        <w:tblLayout w:type="fixed"/>
        <w:tblLook w:val="01A0" w:firstRow="1" w:lastRow="0" w:firstColumn="1" w:lastColumn="1" w:noHBand="0" w:noVBand="0"/>
      </w:tblPr>
      <w:tblGrid>
        <w:gridCol w:w="3941"/>
        <w:gridCol w:w="1882"/>
        <w:gridCol w:w="1882"/>
        <w:gridCol w:w="1881"/>
      </w:tblGrid>
      <w:tr w:rsidR="00660CCF" w:rsidRPr="004D30EE" w14:paraId="1B9A7D42" w14:textId="3BD6C7A4" w:rsidTr="00D30E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1" w:type="dxa"/>
          </w:tcPr>
          <w:p w14:paraId="1B9A7D42" w14:textId="3BD6C7A4" w:rsidR="00660CCF" w:rsidRPr="004D30EE" w:rsidRDefault="00660CCF" w:rsidP="002C4AB4">
            <w:pPr>
              <w:pStyle w:val="TableParagraph"/>
              <w:spacing w:line="276" w:lineRule="auto"/>
              <w:ind w:left="0"/>
              <w:jc w:val="left"/>
              <w:rPr>
                <w:rFonts w:ascii="Times New Roman" w:cs="B Nazanin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N=10</w:t>
            </w:r>
          </w:p>
        </w:tc>
        <w:tc>
          <w:tcPr>
            <w:tcW w:w="1882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N=</w:t>
            </w:r>
            <w:r w:rsidR="00D30EA8" w:rsidRPr="004D30EE">
              <w:rPr>
                <w:rFonts w:cs="B Nazanin" w:hint="cs"/>
                <w:spacing w:val="-4"/>
                <w:rtl/>
              </w:rPr>
              <w:t>30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81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left="12"/>
              <w:rPr>
                <w:rFonts w:cs="B Nazanin"/>
              </w:rPr>
            </w:pPr>
            <w:r w:rsidRPr="004D30EE">
              <w:rPr>
                <w:rFonts w:cs="B Nazanin"/>
                <w:spacing w:val="-4"/>
              </w:rPr>
              <w:t>N=50</w:t>
            </w:r>
          </w:p>
        </w:tc>
      </w:tr>
      <w:tr w:rsidR="00660CCF" w:rsidRPr="004D30EE" w14:paraId="1B9A7D42" w14:textId="3BD6C7A4" w:rsidTr="00D30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1" w:type="dxa"/>
          </w:tcPr>
          <w:p w14:paraId="1B9A7D42" w14:textId="3BD6C7A4" w:rsidR="00660CCF" w:rsidRPr="004D30EE" w:rsidRDefault="00D30EA8" w:rsidP="002C4AB4">
            <w:pPr>
              <w:pStyle w:val="TableParagraph"/>
              <w:spacing w:before="16" w:line="276" w:lineRule="auto"/>
              <w:ind w:left="10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F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right="3"/>
              <w:rPr>
                <w:rFonts w:cs="B Nazanin"/>
              </w:rPr>
            </w:pPr>
            <w:r w:rsidRPr="004D30EE">
              <w:rPr>
                <w:rFonts w:cs="B Nazanin"/>
                <w:spacing w:val="-2"/>
              </w:rPr>
              <w:t>0.0009</w:t>
            </w:r>
          </w:p>
        </w:tc>
        <w:tc>
          <w:tcPr>
            <w:tcW w:w="1882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right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  <w:r w:rsidRPr="004D30EE">
              <w:rPr>
                <w:rFonts w:cs="B Nazanin"/>
                <w:spacing w:val="-2"/>
              </w:rPr>
              <w:t>0.07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81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left="12" w:right="2"/>
              <w:rPr>
                <w:rFonts w:cs="B Nazanin"/>
                <w:b w:val="0"/>
                <w:bCs w:val="0"/>
              </w:rPr>
            </w:pPr>
            <w:r w:rsidRPr="004D30EE">
              <w:rPr>
                <w:rFonts w:cs="B Nazanin"/>
                <w:b w:val="0"/>
                <w:bCs w:val="0"/>
                <w:spacing w:val="-2"/>
              </w:rPr>
              <w:t>0.507</w:t>
            </w:r>
          </w:p>
        </w:tc>
      </w:tr>
      <w:tr w:rsidR="00660CCF" w:rsidRPr="004D30EE" w14:paraId="1B9A7D42" w14:textId="3BD6C7A4" w:rsidTr="00D30EA8">
        <w:trPr>
          <w:trHeight w:val="3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1" w:type="dxa"/>
          </w:tcPr>
          <w:p w14:paraId="1B9A7D42" w14:textId="3BD6C7A4" w:rsidR="00660CCF" w:rsidRPr="004D30EE" w:rsidRDefault="00D30EA8" w:rsidP="002C4AB4">
            <w:pPr>
              <w:pStyle w:val="TableParagraph"/>
              <w:spacing w:before="16" w:line="276" w:lineRule="auto"/>
              <w:ind w:left="10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F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right="3"/>
              <w:rPr>
                <w:rFonts w:cs="B Nazanin"/>
              </w:rPr>
            </w:pPr>
            <w:r w:rsidRPr="004D30EE">
              <w:rPr>
                <w:rFonts w:cs="B Nazanin"/>
                <w:spacing w:val="-2"/>
              </w:rPr>
              <w:t>0.058</w:t>
            </w:r>
          </w:p>
        </w:tc>
        <w:tc>
          <w:tcPr>
            <w:tcW w:w="1882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right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4D30EE">
              <w:rPr>
                <w:rFonts w:cs="B Nazanin"/>
                <w:spacing w:val="-2"/>
              </w:rPr>
              <w:t>0.32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81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left="12" w:right="2"/>
              <w:rPr>
                <w:rFonts w:cs="B Nazanin"/>
                <w:b w:val="0"/>
                <w:bCs w:val="0"/>
              </w:rPr>
            </w:pPr>
            <w:r w:rsidRPr="004D30EE">
              <w:rPr>
                <w:rFonts w:cs="B Nazanin"/>
                <w:b w:val="0"/>
                <w:bCs w:val="0"/>
                <w:spacing w:val="-2"/>
              </w:rPr>
              <w:t>2.231</w:t>
            </w:r>
          </w:p>
        </w:tc>
      </w:tr>
      <w:tr w:rsidR="00660CCF" w:rsidRPr="004D30EE" w14:paraId="1B9A7D42" w14:textId="3BD6C7A4" w:rsidTr="00D30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1" w:type="dxa"/>
          </w:tcPr>
          <w:p w14:paraId="1B9A7D42" w14:textId="3BD6C7A4" w:rsidR="00660CCF" w:rsidRPr="004D30EE" w:rsidRDefault="00D30EA8" w:rsidP="002C4AB4">
            <w:pPr>
              <w:pStyle w:val="TableParagraph"/>
              <w:spacing w:before="13" w:line="276" w:lineRule="auto"/>
              <w:ind w:left="10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F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3" w:line="276" w:lineRule="auto"/>
              <w:ind w:right="3"/>
              <w:rPr>
                <w:rFonts w:cs="B Nazanin"/>
              </w:rPr>
            </w:pPr>
            <w:r w:rsidRPr="004D30EE">
              <w:rPr>
                <w:rFonts w:cs="B Nazanin"/>
                <w:spacing w:val="-2"/>
              </w:rPr>
              <w:t>0.0097</w:t>
            </w:r>
          </w:p>
        </w:tc>
        <w:tc>
          <w:tcPr>
            <w:tcW w:w="1882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3" w:line="276" w:lineRule="auto"/>
              <w:ind w:right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  <w:r w:rsidRPr="004D30EE">
              <w:rPr>
                <w:rFonts w:cs="B Nazanin"/>
                <w:spacing w:val="-2"/>
              </w:rPr>
              <w:t>60.27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81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3" w:line="276" w:lineRule="auto"/>
              <w:ind w:left="12" w:right="1"/>
              <w:rPr>
                <w:rFonts w:cs="B Nazanin"/>
                <w:b w:val="0"/>
                <w:bCs w:val="0"/>
              </w:rPr>
            </w:pPr>
            <w:r w:rsidRPr="004D30EE">
              <w:rPr>
                <w:rFonts w:cs="B Nazanin"/>
                <w:b w:val="0"/>
                <w:bCs w:val="0"/>
                <w:spacing w:val="-2"/>
              </w:rPr>
              <w:t>1782.247</w:t>
            </w:r>
          </w:p>
        </w:tc>
      </w:tr>
      <w:tr w:rsidR="00660CCF" w:rsidRPr="004D30EE" w14:paraId="1B9A7D42" w14:textId="3BD6C7A4" w:rsidTr="00D30EA8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1" w:type="dxa"/>
          </w:tcPr>
          <w:p w14:paraId="1B9A7D42" w14:textId="3BD6C7A4" w:rsidR="00660CCF" w:rsidRPr="004D30EE" w:rsidRDefault="00D30EA8" w:rsidP="002C4AB4">
            <w:pPr>
              <w:pStyle w:val="TableParagraph"/>
              <w:spacing w:before="16" w:line="276" w:lineRule="auto"/>
              <w:ind w:left="10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F4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right="3"/>
              <w:rPr>
                <w:rFonts w:cs="B Nazanin"/>
              </w:rPr>
            </w:pPr>
            <w:r w:rsidRPr="004D30EE">
              <w:rPr>
                <w:rFonts w:cs="B Nazanin"/>
                <w:spacing w:val="-2"/>
              </w:rPr>
              <w:t>0.032</w:t>
            </w:r>
          </w:p>
        </w:tc>
        <w:tc>
          <w:tcPr>
            <w:tcW w:w="1882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right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4D30EE">
              <w:rPr>
                <w:rFonts w:cs="B Nazanin"/>
                <w:spacing w:val="-2"/>
              </w:rPr>
              <w:t>8.24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81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left="12" w:right="2"/>
              <w:rPr>
                <w:rFonts w:cs="B Nazanin"/>
                <w:b w:val="0"/>
                <w:bCs w:val="0"/>
              </w:rPr>
            </w:pPr>
            <w:r w:rsidRPr="004D30EE">
              <w:rPr>
                <w:rFonts w:cs="B Nazanin"/>
                <w:b w:val="0"/>
                <w:bCs w:val="0"/>
                <w:spacing w:val="-2"/>
              </w:rPr>
              <w:t>10.324</w:t>
            </w:r>
          </w:p>
        </w:tc>
      </w:tr>
      <w:tr w:rsidR="00660CCF" w:rsidRPr="004D30EE" w14:paraId="1B9A7D42" w14:textId="3BD6C7A4" w:rsidTr="00D30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1" w:type="dxa"/>
          </w:tcPr>
          <w:p w14:paraId="1B9A7D42" w14:textId="3BD6C7A4" w:rsidR="00660CCF" w:rsidRPr="004D30EE" w:rsidRDefault="00D30EA8" w:rsidP="002C4AB4">
            <w:pPr>
              <w:pStyle w:val="TableParagraph"/>
              <w:spacing w:before="16" w:line="276" w:lineRule="auto"/>
              <w:ind w:left="10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F5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right="3"/>
              <w:rPr>
                <w:rFonts w:cs="B Nazanin"/>
              </w:rPr>
            </w:pPr>
            <w:r w:rsidRPr="004D30EE">
              <w:rPr>
                <w:rFonts w:cs="B Nazanin"/>
                <w:spacing w:val="-2"/>
              </w:rPr>
              <w:t>7.688</w:t>
            </w:r>
          </w:p>
        </w:tc>
        <w:tc>
          <w:tcPr>
            <w:tcW w:w="1882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right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  <w:r w:rsidRPr="004D30EE">
              <w:rPr>
                <w:rFonts w:cs="B Nazanin"/>
                <w:spacing w:val="-2"/>
              </w:rPr>
              <w:t>33.285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81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left="12"/>
              <w:rPr>
                <w:rFonts w:cs="B Nazanin"/>
                <w:b w:val="0"/>
                <w:bCs w:val="0"/>
              </w:rPr>
            </w:pPr>
            <w:r w:rsidRPr="004D30EE">
              <w:rPr>
                <w:rFonts w:cs="B Nazanin"/>
                <w:b w:val="0"/>
                <w:bCs w:val="0"/>
                <w:spacing w:val="-2"/>
              </w:rPr>
              <w:t>246.729</w:t>
            </w:r>
          </w:p>
        </w:tc>
      </w:tr>
      <w:tr w:rsidR="00660CCF" w:rsidRPr="004D30EE" w14:paraId="1B9A7D42" w14:textId="3BD6C7A4" w:rsidTr="00D30EA8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1" w:type="dxa"/>
          </w:tcPr>
          <w:p w14:paraId="1B9A7D42" w14:textId="3BD6C7A4" w:rsidR="00660CCF" w:rsidRPr="004D30EE" w:rsidRDefault="00D30EA8" w:rsidP="002C4AB4">
            <w:pPr>
              <w:pStyle w:val="TableParagraph"/>
              <w:spacing w:before="16" w:line="276" w:lineRule="auto"/>
              <w:ind w:left="10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F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right="3"/>
              <w:rPr>
                <w:rFonts w:cs="B Nazanin"/>
              </w:rPr>
            </w:pPr>
            <w:r w:rsidRPr="004D30EE">
              <w:rPr>
                <w:rFonts w:cs="B Nazanin"/>
                <w:spacing w:val="-2"/>
              </w:rPr>
              <w:t>0.0007</w:t>
            </w:r>
          </w:p>
        </w:tc>
        <w:tc>
          <w:tcPr>
            <w:tcW w:w="1882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right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4D30EE">
              <w:rPr>
                <w:rFonts w:cs="B Nazanin"/>
                <w:spacing w:val="-2"/>
              </w:rPr>
              <w:t>0.0499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81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left="12" w:right="2"/>
              <w:rPr>
                <w:rFonts w:cs="B Nazanin"/>
                <w:b w:val="0"/>
                <w:bCs w:val="0"/>
              </w:rPr>
            </w:pPr>
            <w:r w:rsidRPr="004D30EE">
              <w:rPr>
                <w:rFonts w:cs="B Nazanin"/>
                <w:b w:val="0"/>
                <w:bCs w:val="0"/>
                <w:spacing w:val="-2"/>
              </w:rPr>
              <w:t>29.469</w:t>
            </w:r>
          </w:p>
        </w:tc>
      </w:tr>
      <w:tr w:rsidR="00660CCF" w:rsidRPr="004D30EE" w14:paraId="1B9A7D42" w14:textId="3BD6C7A4" w:rsidTr="00D30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1" w:type="dxa"/>
          </w:tcPr>
          <w:p w14:paraId="1B9A7D42" w14:textId="3BD6C7A4" w:rsidR="00660CCF" w:rsidRPr="004D30EE" w:rsidRDefault="00D30EA8" w:rsidP="002C4AB4">
            <w:pPr>
              <w:pStyle w:val="TableParagraph"/>
              <w:spacing w:before="16" w:line="276" w:lineRule="auto"/>
              <w:ind w:left="10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F7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right="3"/>
              <w:rPr>
                <w:rFonts w:cs="B Nazanin"/>
              </w:rPr>
            </w:pPr>
            <w:r w:rsidRPr="004D30EE">
              <w:rPr>
                <w:rFonts w:cs="B Nazanin"/>
                <w:spacing w:val="-2"/>
              </w:rPr>
              <w:t>1.259</w:t>
            </w:r>
          </w:p>
        </w:tc>
        <w:tc>
          <w:tcPr>
            <w:tcW w:w="1882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right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  <w:r w:rsidRPr="004D30EE">
              <w:rPr>
                <w:rFonts w:cs="B Nazanin"/>
                <w:spacing w:val="-2"/>
              </w:rPr>
              <w:t>8.67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81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left="12" w:right="2"/>
              <w:rPr>
                <w:rFonts w:cs="B Nazanin"/>
                <w:b w:val="0"/>
                <w:bCs w:val="0"/>
              </w:rPr>
            </w:pPr>
            <w:r w:rsidRPr="004D30EE">
              <w:rPr>
                <w:rFonts w:cs="B Nazanin"/>
                <w:b w:val="0"/>
                <w:bCs w:val="0"/>
                <w:spacing w:val="-2"/>
              </w:rPr>
              <w:t>17.239</w:t>
            </w:r>
          </w:p>
        </w:tc>
      </w:tr>
      <w:tr w:rsidR="00660CCF" w:rsidRPr="004D30EE" w14:paraId="1B9A7D42" w14:textId="3BD6C7A4" w:rsidTr="00D30EA8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1" w:type="dxa"/>
          </w:tcPr>
          <w:p w14:paraId="1B9A7D42" w14:textId="3BD6C7A4" w:rsidR="00660CCF" w:rsidRPr="004D30EE" w:rsidRDefault="00D30EA8" w:rsidP="002C4AB4">
            <w:pPr>
              <w:pStyle w:val="TableParagraph"/>
              <w:spacing w:before="13" w:line="276" w:lineRule="auto"/>
              <w:ind w:left="10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F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3" w:line="276" w:lineRule="auto"/>
              <w:ind w:right="1"/>
              <w:rPr>
                <w:rFonts w:cs="B Nazanin"/>
              </w:rPr>
            </w:pPr>
            <w:r w:rsidRPr="004D30EE">
              <w:rPr>
                <w:rFonts w:cs="B Nazanin"/>
                <w:spacing w:val="-2"/>
              </w:rPr>
              <w:t>-2340.051</w:t>
            </w:r>
          </w:p>
        </w:tc>
        <w:tc>
          <w:tcPr>
            <w:tcW w:w="1882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3" w:line="276" w:lineRule="auto"/>
              <w:ind w:right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4D30EE">
              <w:rPr>
                <w:rFonts w:cs="B Nazanin"/>
                <w:spacing w:val="-2"/>
              </w:rPr>
              <w:t>-4728.528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81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3" w:line="276" w:lineRule="auto"/>
              <w:ind w:left="12"/>
              <w:rPr>
                <w:rFonts w:cs="B Nazanin"/>
                <w:b w:val="0"/>
                <w:bCs w:val="0"/>
              </w:rPr>
            </w:pPr>
            <w:r w:rsidRPr="004D30EE">
              <w:rPr>
                <w:rFonts w:cs="B Nazanin"/>
                <w:b w:val="0"/>
                <w:bCs w:val="0"/>
                <w:spacing w:val="-2"/>
              </w:rPr>
              <w:t>-5480.22</w:t>
            </w:r>
          </w:p>
        </w:tc>
      </w:tr>
      <w:tr w:rsidR="00660CCF" w:rsidRPr="004D30EE" w14:paraId="1B9A7D42" w14:textId="3BD6C7A4" w:rsidTr="00D30EA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1" w:type="dxa"/>
          </w:tcPr>
          <w:p w14:paraId="1B9A7D42" w14:textId="3BD6C7A4" w:rsidR="00660CCF" w:rsidRPr="004D30EE" w:rsidRDefault="00D30EA8" w:rsidP="002C4AB4">
            <w:pPr>
              <w:pStyle w:val="TableParagraph"/>
              <w:spacing w:before="16" w:line="276" w:lineRule="auto"/>
              <w:ind w:left="10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F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right="3"/>
              <w:rPr>
                <w:rFonts w:cs="B Nazanin"/>
              </w:rPr>
            </w:pPr>
            <w:r w:rsidRPr="004D30EE">
              <w:rPr>
                <w:rFonts w:cs="B Nazanin"/>
                <w:spacing w:val="-2"/>
              </w:rPr>
              <w:t>0.0005</w:t>
            </w:r>
          </w:p>
        </w:tc>
        <w:tc>
          <w:tcPr>
            <w:tcW w:w="1882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right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</w:rPr>
            </w:pPr>
            <w:r w:rsidRPr="004D30EE">
              <w:rPr>
                <w:rFonts w:cs="B Nazanin"/>
                <w:spacing w:val="-2"/>
              </w:rPr>
              <w:t>0.0324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81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left="12" w:right="2"/>
              <w:rPr>
                <w:rFonts w:cs="B Nazanin"/>
                <w:b w:val="0"/>
                <w:bCs w:val="0"/>
              </w:rPr>
            </w:pPr>
            <w:r w:rsidRPr="004D30EE">
              <w:rPr>
                <w:rFonts w:cs="B Nazanin"/>
                <w:b w:val="0"/>
                <w:bCs w:val="0"/>
                <w:spacing w:val="-2"/>
              </w:rPr>
              <w:t>21.533</w:t>
            </w:r>
          </w:p>
        </w:tc>
      </w:tr>
      <w:tr w:rsidR="00660CCF" w:rsidRPr="004D30EE" w14:paraId="1B9A7D42" w14:textId="3BD6C7A4" w:rsidTr="00D30EA8">
        <w:trPr>
          <w:trHeight w:val="2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41" w:type="dxa"/>
          </w:tcPr>
          <w:p w14:paraId="1B9A7D42" w14:textId="3BD6C7A4" w:rsidR="00660CCF" w:rsidRPr="004D30EE" w:rsidRDefault="00D30EA8" w:rsidP="002C4AB4">
            <w:pPr>
              <w:pStyle w:val="TableParagraph"/>
              <w:spacing w:before="16" w:line="276" w:lineRule="auto"/>
              <w:ind w:left="10" w:right="2"/>
              <w:rPr>
                <w:rFonts w:cs="B Nazanin"/>
              </w:rPr>
            </w:pPr>
            <w:r w:rsidRPr="004D30EE">
              <w:rPr>
                <w:rFonts w:cs="B Nazanin"/>
                <w:spacing w:val="-5"/>
              </w:rPr>
              <w:t>F1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2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right="3"/>
              <w:rPr>
                <w:rFonts w:cs="B Nazanin"/>
              </w:rPr>
            </w:pPr>
            <w:r w:rsidRPr="004D30EE">
              <w:rPr>
                <w:rFonts w:cs="B Nazanin"/>
                <w:spacing w:val="-2"/>
              </w:rPr>
              <w:t>1.844</w:t>
            </w:r>
          </w:p>
        </w:tc>
        <w:tc>
          <w:tcPr>
            <w:tcW w:w="1882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right="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</w:rPr>
            </w:pPr>
            <w:r w:rsidRPr="004D30EE">
              <w:rPr>
                <w:rFonts w:cs="B Nazanin"/>
                <w:spacing w:val="-2"/>
              </w:rPr>
              <w:t>2.392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1881" w:type="dxa"/>
          </w:tcPr>
          <w:p w14:paraId="1B9A7D42" w14:textId="3BD6C7A4" w:rsidR="00660CCF" w:rsidRPr="004D30EE" w:rsidRDefault="00000000" w:rsidP="002C4AB4">
            <w:pPr>
              <w:pStyle w:val="TableParagraph"/>
              <w:spacing w:before="16" w:line="276" w:lineRule="auto"/>
              <w:ind w:left="12" w:right="2"/>
              <w:rPr>
                <w:rFonts w:cs="B Nazanin"/>
                <w:b w:val="0"/>
                <w:bCs w:val="0"/>
              </w:rPr>
            </w:pPr>
            <w:r w:rsidRPr="004D30EE">
              <w:rPr>
                <w:rFonts w:cs="B Nazanin"/>
                <w:b w:val="0"/>
                <w:bCs w:val="0"/>
                <w:spacing w:val="-2"/>
              </w:rPr>
              <w:t>3.525</w:t>
            </w:r>
          </w:p>
        </w:tc>
      </w:tr>
    </w:tbl>
    <w:p w14:paraId="1B9A7D42" w14:textId="3BD6C7A4" w:rsidR="00660CCF" w:rsidRPr="004D30EE" w:rsidRDefault="00660CCF" w:rsidP="002C4AB4">
      <w:pPr>
        <w:pStyle w:val="BodyText"/>
        <w:spacing w:line="276" w:lineRule="auto"/>
        <w:rPr>
          <w:rFonts w:cs="B Nazanin"/>
        </w:rPr>
      </w:pPr>
    </w:p>
    <w:p w14:paraId="1B9A7D42" w14:textId="3BD6C7A4" w:rsidR="00660CCF" w:rsidRPr="004D30EE" w:rsidRDefault="00660CCF" w:rsidP="002C4AB4">
      <w:pPr>
        <w:pStyle w:val="BodyText"/>
        <w:spacing w:before="161" w:line="276" w:lineRule="auto"/>
        <w:jc w:val="both"/>
        <w:rPr>
          <w:rFonts w:cs="B Nazanin"/>
          <w:b/>
          <w:bCs/>
          <w:sz w:val="28"/>
          <w:szCs w:val="28"/>
        </w:rPr>
      </w:pPr>
    </w:p>
    <w:p w14:paraId="1B9A7D42" w14:textId="3BD6C7A4" w:rsidR="00DE767C" w:rsidRPr="004D30EE" w:rsidRDefault="00DE767C" w:rsidP="00684530">
      <w:pPr>
        <w:bidi/>
        <w:jc w:val="both"/>
        <w:rPr>
          <w:rFonts w:cs="B Nazanin"/>
          <w:b/>
          <w:bCs/>
          <w:spacing w:val="-2"/>
          <w:w w:val="80"/>
          <w:sz w:val="32"/>
          <w:szCs w:val="32"/>
          <w:rtl/>
        </w:rPr>
      </w:pPr>
      <w:r w:rsidRPr="004D30EE">
        <w:rPr>
          <w:rFonts w:cs="B Nazanin" w:hint="cs"/>
          <w:b/>
          <w:bCs/>
          <w:spacing w:val="-2"/>
          <w:w w:val="80"/>
          <w:sz w:val="32"/>
          <w:szCs w:val="32"/>
          <w:rtl/>
        </w:rPr>
        <w:t>نتیجه گیری:</w:t>
      </w:r>
    </w:p>
    <w:p w14:paraId="5E93581F" w14:textId="77777777" w:rsidR="00DE767C" w:rsidRPr="004D30EE" w:rsidRDefault="00DE767C" w:rsidP="00DE767C">
      <w:pPr>
        <w:bidi/>
        <w:jc w:val="both"/>
        <w:rPr>
          <w:rFonts w:cs="B Nazanin"/>
          <w:spacing w:val="-2"/>
          <w:w w:val="80"/>
          <w:sz w:val="28"/>
          <w:szCs w:val="28"/>
          <w:rtl/>
        </w:rPr>
      </w:pPr>
    </w:p>
    <w:p w14:paraId="5B714014" w14:textId="5DF7AB7C" w:rsidR="00660CCF" w:rsidRPr="004D30EE" w:rsidRDefault="004C7587" w:rsidP="00DE767C">
      <w:pPr>
        <w:bidi/>
        <w:jc w:val="both"/>
        <w:rPr>
          <w:rFonts w:cs="B Nazanin"/>
          <w:sz w:val="28"/>
          <w:szCs w:val="28"/>
        </w:rPr>
      </w:pPr>
      <w:r w:rsidRPr="004D30EE">
        <w:rPr>
          <w:rFonts w:cs="B Nazanin" w:hint="cs"/>
          <w:spacing w:val="-2"/>
          <w:w w:val="80"/>
          <w:sz w:val="28"/>
          <w:szCs w:val="28"/>
          <w:rtl/>
        </w:rPr>
        <w:t>اگر نیک به نتایج بنگریم</w:t>
      </w:r>
      <w:r w:rsidR="00000000" w:rsidRPr="004D30EE">
        <w:rPr>
          <w:rFonts w:cs="B Nazanin"/>
          <w:w w:val="80"/>
          <w:sz w:val="28"/>
          <w:szCs w:val="28"/>
          <w:rtl/>
        </w:rPr>
        <w:t>،</w:t>
      </w:r>
      <w:r w:rsidRPr="004D30EE">
        <w:rPr>
          <w:rFonts w:cs="B Nazanin" w:hint="cs"/>
          <w:w w:val="80"/>
          <w:sz w:val="28"/>
          <w:szCs w:val="28"/>
          <w:rtl/>
        </w:rPr>
        <w:t xml:space="preserve"> در می‌یابیم که با افزایش </w:t>
      </w:r>
      <w:r w:rsidRPr="004D30EE">
        <w:rPr>
          <w:rFonts w:cs="B Nazanin"/>
          <w:w w:val="80"/>
          <w:sz w:val="28"/>
          <w:szCs w:val="28"/>
        </w:rPr>
        <w:t>N</w:t>
      </w:r>
      <w:r w:rsidRPr="004D30EE">
        <w:rPr>
          <w:rFonts w:cs="B Nazanin" w:hint="cs"/>
          <w:w w:val="80"/>
          <w:sz w:val="28"/>
          <w:szCs w:val="28"/>
          <w:rtl/>
          <w:lang w:bidi="fa-IR"/>
        </w:rPr>
        <w:t xml:space="preserve"> </w:t>
      </w:r>
      <w:r w:rsidR="004A1141" w:rsidRPr="004D30EE">
        <w:rPr>
          <w:rFonts w:cs="B Nazanin" w:hint="cs"/>
          <w:spacing w:val="-3"/>
          <w:w w:val="80"/>
          <w:sz w:val="28"/>
          <w:szCs w:val="28"/>
          <w:rtl/>
        </w:rPr>
        <w:t xml:space="preserve">، رسیدن به </w:t>
      </w:r>
      <w:r w:rsidR="00000000" w:rsidRPr="004D30EE">
        <w:rPr>
          <w:rFonts w:cs="B Nazanin"/>
          <w:w w:val="80"/>
          <w:sz w:val="28"/>
          <w:szCs w:val="28"/>
          <w:rtl/>
        </w:rPr>
        <w:t>جواب</w:t>
      </w:r>
      <w:r w:rsidR="00000000" w:rsidRPr="004D30EE">
        <w:rPr>
          <w:rFonts w:cs="B Nazanin"/>
          <w:spacing w:val="-3"/>
          <w:w w:val="8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بهینه</w:t>
      </w:r>
      <w:r w:rsidR="00000000" w:rsidRPr="004D30EE">
        <w:rPr>
          <w:rFonts w:cs="B Nazanin"/>
          <w:spacing w:val="-1"/>
          <w:w w:val="8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سخت</w:t>
      </w:r>
      <w:r w:rsidR="004A1141" w:rsidRPr="004D30EE">
        <w:rPr>
          <w:rFonts w:cs="B Nazanin" w:hint="cs"/>
          <w:w w:val="80"/>
          <w:sz w:val="28"/>
          <w:szCs w:val="28"/>
          <w:rtl/>
        </w:rPr>
        <w:t>‌</w:t>
      </w:r>
      <w:r w:rsidR="00000000" w:rsidRPr="004D30EE">
        <w:rPr>
          <w:rFonts w:cs="B Nazanin"/>
          <w:w w:val="80"/>
          <w:sz w:val="28"/>
          <w:szCs w:val="28"/>
          <w:rtl/>
        </w:rPr>
        <w:t>تر</w:t>
      </w:r>
      <w:r w:rsidR="00000000" w:rsidRPr="004D30EE">
        <w:rPr>
          <w:rFonts w:cs="B Nazanin"/>
          <w:spacing w:val="-2"/>
          <w:w w:val="80"/>
          <w:sz w:val="28"/>
          <w:szCs w:val="28"/>
          <w:rtl/>
        </w:rPr>
        <w:t xml:space="preserve"> </w:t>
      </w:r>
      <w:r w:rsidRPr="004D30EE">
        <w:rPr>
          <w:rFonts w:cs="B Nazanin" w:hint="cs"/>
          <w:w w:val="80"/>
          <w:sz w:val="28"/>
          <w:szCs w:val="28"/>
          <w:rtl/>
        </w:rPr>
        <w:t>شده است</w:t>
      </w:r>
      <w:r w:rsidR="00000000" w:rsidRPr="004D30EE">
        <w:rPr>
          <w:rFonts w:cs="B Nazanin"/>
          <w:w w:val="80"/>
          <w:sz w:val="28"/>
          <w:szCs w:val="28"/>
        </w:rPr>
        <w:t>.</w:t>
      </w:r>
      <w:r w:rsidR="00000000" w:rsidRPr="004D30EE">
        <w:rPr>
          <w:rFonts w:cs="B Nazanin"/>
          <w:spacing w:val="-1"/>
          <w:w w:val="8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علت</w:t>
      </w:r>
      <w:r w:rsidR="00000000" w:rsidRPr="004D30EE">
        <w:rPr>
          <w:rFonts w:cs="B Nazanin"/>
          <w:spacing w:val="-2"/>
          <w:w w:val="8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آن</w:t>
      </w:r>
      <w:r w:rsidR="00000000" w:rsidRPr="004D30EE">
        <w:rPr>
          <w:rFonts w:cs="B Nazanin"/>
          <w:spacing w:val="-2"/>
          <w:w w:val="8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است</w:t>
      </w:r>
      <w:r w:rsidR="00000000" w:rsidRPr="004D30EE">
        <w:rPr>
          <w:rFonts w:cs="B Nazanin"/>
          <w:spacing w:val="-3"/>
          <w:w w:val="8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که</w:t>
      </w:r>
      <w:r w:rsidR="00604BA5" w:rsidRPr="004D30EE">
        <w:rPr>
          <w:rFonts w:cs="B Nazanin"/>
          <w:sz w:val="28"/>
          <w:szCs w:val="28"/>
        </w:rPr>
        <w:t xml:space="preserve"> </w:t>
      </w:r>
      <w:r w:rsidR="00000000" w:rsidRPr="004D30EE">
        <w:rPr>
          <w:rFonts w:cs="B Nazanin"/>
          <w:spacing w:val="-2"/>
          <w:w w:val="70"/>
          <w:sz w:val="28"/>
          <w:szCs w:val="28"/>
          <w:rtl/>
        </w:rPr>
        <w:t>الگوریتم</w:t>
      </w:r>
      <w:r w:rsidR="00000000"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0"/>
          <w:sz w:val="28"/>
          <w:szCs w:val="28"/>
          <w:rtl/>
        </w:rPr>
        <w:t>باید</w:t>
      </w:r>
      <w:r w:rsidR="00000000" w:rsidRPr="004D30EE">
        <w:rPr>
          <w:rFonts w:cs="B Nazanin"/>
          <w:spacing w:val="-5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0"/>
          <w:sz w:val="28"/>
          <w:szCs w:val="28"/>
          <w:rtl/>
        </w:rPr>
        <w:t>تعداد</w:t>
      </w:r>
      <w:r w:rsidR="00000000"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0"/>
          <w:sz w:val="28"/>
          <w:szCs w:val="28"/>
          <w:rtl/>
        </w:rPr>
        <w:t>بیشتری</w:t>
      </w:r>
      <w:r w:rsidR="00000000" w:rsidRPr="004D30EE">
        <w:rPr>
          <w:rFonts w:cs="B Nazanin"/>
          <w:spacing w:val="-5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0"/>
          <w:sz w:val="28"/>
          <w:szCs w:val="28"/>
          <w:rtl/>
        </w:rPr>
        <w:t>عدد</w:t>
      </w:r>
      <w:r w:rsidR="00000000"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0"/>
          <w:sz w:val="28"/>
          <w:szCs w:val="28"/>
          <w:rtl/>
        </w:rPr>
        <w:t>را</w:t>
      </w:r>
      <w:r w:rsidR="00000000"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0"/>
          <w:sz w:val="28"/>
          <w:szCs w:val="28"/>
          <w:rtl/>
        </w:rPr>
        <w:t>بهینه</w:t>
      </w:r>
      <w:r w:rsidRPr="004D30EE">
        <w:rPr>
          <w:rFonts w:cs="B Nazanin" w:hint="cs"/>
          <w:w w:val="70"/>
          <w:sz w:val="28"/>
          <w:szCs w:val="28"/>
          <w:rtl/>
        </w:rPr>
        <w:t>‌</w:t>
      </w:r>
      <w:r w:rsidR="00000000" w:rsidRPr="004D30EE">
        <w:rPr>
          <w:rFonts w:cs="B Nazanin"/>
          <w:w w:val="70"/>
          <w:sz w:val="28"/>
          <w:szCs w:val="28"/>
          <w:rtl/>
        </w:rPr>
        <w:t>سازی</w:t>
      </w:r>
      <w:r w:rsidR="00000000"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0"/>
          <w:sz w:val="28"/>
          <w:szCs w:val="28"/>
          <w:rtl/>
        </w:rPr>
        <w:t>کند</w:t>
      </w:r>
      <w:r w:rsidR="00000000" w:rsidRPr="004D30EE">
        <w:rPr>
          <w:rFonts w:cs="B Nazanin"/>
          <w:w w:val="70"/>
          <w:sz w:val="28"/>
          <w:szCs w:val="28"/>
        </w:rPr>
        <w:t>.</w:t>
      </w:r>
    </w:p>
    <w:p w14:paraId="5B714014" w14:textId="5DF7AB7C" w:rsidR="00660CCF" w:rsidRPr="004D30EE" w:rsidRDefault="00660CCF" w:rsidP="002C4AB4">
      <w:pPr>
        <w:pStyle w:val="BodyText"/>
        <w:spacing w:before="158" w:line="276" w:lineRule="auto"/>
        <w:jc w:val="both"/>
        <w:rPr>
          <w:rFonts w:cs="B Nazanin"/>
        </w:rPr>
      </w:pPr>
    </w:p>
    <w:p w14:paraId="5B714014" w14:textId="5DF7AB7C" w:rsidR="00660CCF" w:rsidRPr="004D30EE" w:rsidRDefault="004C7587" w:rsidP="00684530">
      <w:pPr>
        <w:bidi/>
        <w:jc w:val="both"/>
        <w:rPr>
          <w:rFonts w:cs="B Nazanin"/>
          <w:sz w:val="28"/>
          <w:szCs w:val="28"/>
        </w:rPr>
      </w:pPr>
      <w:r w:rsidRPr="004D30EE">
        <w:rPr>
          <w:rFonts w:cs="B Nazanin" w:hint="cs"/>
          <w:w w:val="70"/>
          <w:sz w:val="28"/>
          <w:szCs w:val="28"/>
          <w:rtl/>
        </w:rPr>
        <w:t>در صورت مقایسه نتایج این تمرین با تمرین سوم، به وضوح مشخص است که مقادیر تابع برای این تمرین به مراتب از تمرین پیشین بهتر هستند.</w:t>
      </w:r>
      <w:r w:rsidR="001E7081" w:rsidRPr="004D30EE">
        <w:rPr>
          <w:rFonts w:cs="B Nazanin" w:hint="cs"/>
          <w:w w:val="7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پس</w:t>
      </w:r>
      <w:r w:rsidR="00000000" w:rsidRPr="004D30EE">
        <w:rPr>
          <w:rFonts w:cs="B Nazanin"/>
          <w:spacing w:val="7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می</w:t>
      </w:r>
      <w:r w:rsidR="00684530" w:rsidRPr="004D30EE">
        <w:rPr>
          <w:rFonts w:cs="B Nazanin" w:hint="cs"/>
          <w:w w:val="75"/>
          <w:sz w:val="28"/>
          <w:szCs w:val="28"/>
          <w:rtl/>
        </w:rPr>
        <w:t>‌</w:t>
      </w:r>
      <w:r w:rsidR="00000000" w:rsidRPr="004D30EE">
        <w:rPr>
          <w:rFonts w:cs="B Nazanin"/>
          <w:w w:val="75"/>
          <w:sz w:val="28"/>
          <w:szCs w:val="28"/>
          <w:rtl/>
        </w:rPr>
        <w:t>توانیم</w:t>
      </w:r>
      <w:r w:rsidR="00000000" w:rsidRPr="004D30EE">
        <w:rPr>
          <w:rFonts w:cs="B Nazanin"/>
          <w:spacing w:val="8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نتیجه</w:t>
      </w:r>
      <w:r w:rsidR="00000000" w:rsidRPr="004D30EE">
        <w:rPr>
          <w:rFonts w:cs="B Nazanin"/>
          <w:spacing w:val="8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بگیریم</w:t>
      </w:r>
      <w:r w:rsidR="00000000" w:rsidRPr="004D30EE">
        <w:rPr>
          <w:rFonts w:cs="B Nazanin"/>
          <w:spacing w:val="8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که</w:t>
      </w:r>
      <w:r w:rsidR="00000000" w:rsidRPr="004D30EE">
        <w:rPr>
          <w:rFonts w:cs="B Nazanin"/>
          <w:spacing w:val="9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در</w:t>
      </w:r>
      <w:r w:rsidR="00000000" w:rsidRPr="004D30EE">
        <w:rPr>
          <w:rFonts w:cs="B Nazanin"/>
          <w:spacing w:val="7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توابع</w:t>
      </w:r>
      <w:r w:rsidR="00000000" w:rsidRPr="004D30EE">
        <w:rPr>
          <w:rFonts w:cs="B Nazanin"/>
          <w:spacing w:val="7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مورد</w:t>
      </w:r>
      <w:r w:rsidR="00000000" w:rsidRPr="004D30EE">
        <w:rPr>
          <w:rFonts w:cs="B Nazanin"/>
          <w:spacing w:val="8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بررسی،</w:t>
      </w:r>
      <w:r w:rsidR="00000000" w:rsidRPr="004D30EE">
        <w:rPr>
          <w:rFonts w:cs="B Nazanin"/>
          <w:spacing w:val="12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استفاده</w:t>
      </w:r>
      <w:r w:rsidR="00000000" w:rsidRPr="004D30EE">
        <w:rPr>
          <w:rFonts w:cs="B Nazanin"/>
          <w:spacing w:val="9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از</w:t>
      </w:r>
      <w:r w:rsidR="00000000" w:rsidRPr="004D30EE">
        <w:rPr>
          <w:rFonts w:cs="B Nazanin"/>
          <w:spacing w:val="8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روش</w:t>
      </w:r>
      <w:r w:rsidR="00000000" w:rsidRPr="004D30EE">
        <w:rPr>
          <w:rFonts w:cs="B Nazanin"/>
          <w:spacing w:val="9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انتخاب</w:t>
      </w:r>
      <w:r w:rsidR="00000000" w:rsidRPr="004D30EE">
        <w:rPr>
          <w:rFonts w:cs="B Nazanin"/>
          <w:spacing w:val="9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</w:rPr>
        <w:t>Tournament</w:t>
      </w:r>
      <w:r w:rsidR="00000000" w:rsidRPr="004D30EE">
        <w:rPr>
          <w:rFonts w:cs="B Nazanin"/>
          <w:spacing w:val="8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به</w:t>
      </w:r>
      <w:r w:rsidR="00000000" w:rsidRPr="004D30EE">
        <w:rPr>
          <w:rFonts w:cs="B Nazanin"/>
          <w:spacing w:val="8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همراه</w:t>
      </w:r>
      <w:r w:rsidR="00000000" w:rsidRPr="004D30EE">
        <w:rPr>
          <w:rFonts w:cs="B Nazanin"/>
          <w:spacing w:val="6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75"/>
          <w:sz w:val="28"/>
          <w:szCs w:val="28"/>
          <w:rtl/>
        </w:rPr>
        <w:t>کد</w:t>
      </w:r>
      <w:r w:rsidR="00604BA5" w:rsidRPr="004D30EE">
        <w:rPr>
          <w:rFonts w:cs="B Nazanin"/>
          <w:sz w:val="28"/>
          <w:szCs w:val="28"/>
        </w:rPr>
        <w:t xml:space="preserve"> </w:t>
      </w:r>
      <w:r w:rsidR="00000000" w:rsidRPr="004D30EE">
        <w:rPr>
          <w:rFonts w:cs="B Nazanin"/>
          <w:spacing w:val="-4"/>
          <w:w w:val="80"/>
          <w:sz w:val="28"/>
          <w:szCs w:val="28"/>
          <w:rtl/>
        </w:rPr>
        <w:t>گذاری</w:t>
      </w:r>
      <w:r w:rsidR="00000000" w:rsidRPr="004D30EE">
        <w:rPr>
          <w:rFonts w:cs="B Nazanin"/>
          <w:spacing w:val="-8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اعداد</w:t>
      </w:r>
      <w:r w:rsidR="00000000" w:rsidRPr="004D30EE">
        <w:rPr>
          <w:rFonts w:cs="B Nazanin"/>
          <w:spacing w:val="-8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حقیقی،</w:t>
      </w:r>
      <w:r w:rsidR="00000000" w:rsidRPr="004D30EE">
        <w:rPr>
          <w:rFonts w:cs="B Nazanin"/>
          <w:spacing w:val="-11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نتایج</w:t>
      </w:r>
      <w:r w:rsidR="00000000" w:rsidRPr="004D30EE">
        <w:rPr>
          <w:rFonts w:cs="B Nazanin"/>
          <w:spacing w:val="-9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بسیار</w:t>
      </w:r>
      <w:r w:rsidR="00000000"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="00684530" w:rsidRPr="004D30EE">
        <w:rPr>
          <w:rFonts w:cs="B Nazanin" w:hint="cs"/>
          <w:w w:val="80"/>
          <w:sz w:val="28"/>
          <w:szCs w:val="28"/>
          <w:rtl/>
        </w:rPr>
        <w:t>بهینه‌تری</w:t>
      </w:r>
      <w:r w:rsidR="00000000" w:rsidRPr="004D30EE">
        <w:rPr>
          <w:rFonts w:cs="B Nazanin"/>
          <w:spacing w:val="-1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نسبت</w:t>
      </w:r>
      <w:r w:rsidR="00000000" w:rsidRPr="004D30EE">
        <w:rPr>
          <w:rFonts w:cs="B Nazanin"/>
          <w:spacing w:val="-8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به</w:t>
      </w:r>
      <w:r w:rsidR="00000000" w:rsidRPr="004D30EE">
        <w:rPr>
          <w:rFonts w:cs="B Nazanin"/>
          <w:spacing w:val="-8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روش</w:t>
      </w:r>
      <w:r w:rsidR="00000000"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انتخاب</w:t>
      </w:r>
      <w:r w:rsidR="00000000"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</w:rPr>
        <w:t>Wheel</w:t>
      </w:r>
      <w:r w:rsidR="00000000" w:rsidRPr="004D30EE">
        <w:rPr>
          <w:rFonts w:cs="B Nazanin"/>
          <w:spacing w:val="-9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</w:rPr>
        <w:t>Roulette</w:t>
      </w:r>
      <w:r w:rsidR="00000000" w:rsidRPr="004D30EE">
        <w:rPr>
          <w:rFonts w:cs="B Nazanin"/>
          <w:spacing w:val="-9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به</w:t>
      </w:r>
      <w:r w:rsidR="00000000" w:rsidRPr="004D30EE">
        <w:rPr>
          <w:rFonts w:cs="B Nazanin"/>
          <w:spacing w:val="-9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همراه</w:t>
      </w:r>
      <w:r w:rsidR="00000000" w:rsidRPr="004D30EE">
        <w:rPr>
          <w:rFonts w:cs="B Nazanin"/>
          <w:spacing w:val="-9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کد</w:t>
      </w:r>
      <w:r w:rsidR="00000000" w:rsidRPr="004D30EE">
        <w:rPr>
          <w:rFonts w:cs="B Nazanin"/>
          <w:spacing w:val="-9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گذاری</w:t>
      </w:r>
      <w:r w:rsidR="00000000" w:rsidRPr="004D30EE">
        <w:rPr>
          <w:rFonts w:cs="B Nazanin"/>
          <w:spacing w:val="-9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باینری</w:t>
      </w:r>
      <w:r w:rsidR="00000000" w:rsidRPr="004D30EE">
        <w:rPr>
          <w:rFonts w:cs="B Nazanin"/>
          <w:spacing w:val="-10"/>
          <w:sz w:val="28"/>
          <w:szCs w:val="28"/>
          <w:rtl/>
        </w:rPr>
        <w:t xml:space="preserve"> </w:t>
      </w:r>
      <w:r w:rsidR="00000000" w:rsidRPr="004D30EE">
        <w:rPr>
          <w:rFonts w:cs="B Nazanin"/>
          <w:w w:val="80"/>
          <w:sz w:val="28"/>
          <w:szCs w:val="28"/>
          <w:rtl/>
        </w:rPr>
        <w:t>می</w:t>
      </w:r>
      <w:r w:rsidR="00684530" w:rsidRPr="004D30EE">
        <w:rPr>
          <w:rFonts w:cs="B Nazanin" w:hint="cs"/>
          <w:w w:val="80"/>
          <w:sz w:val="28"/>
          <w:szCs w:val="28"/>
          <w:rtl/>
        </w:rPr>
        <w:t>‌</w:t>
      </w:r>
      <w:r w:rsidR="00000000" w:rsidRPr="004D30EE">
        <w:rPr>
          <w:rFonts w:cs="B Nazanin"/>
          <w:w w:val="80"/>
          <w:sz w:val="28"/>
          <w:szCs w:val="28"/>
          <w:rtl/>
        </w:rPr>
        <w:t>دهد</w:t>
      </w:r>
      <w:r w:rsidR="00000000" w:rsidRPr="004D30EE">
        <w:rPr>
          <w:rFonts w:cs="B Nazanin"/>
          <w:w w:val="80"/>
          <w:sz w:val="28"/>
          <w:szCs w:val="28"/>
        </w:rPr>
        <w:t>.</w:t>
      </w:r>
    </w:p>
    <w:p w14:paraId="5B714014" w14:textId="5DF7AB7C" w:rsidR="00660CCF" w:rsidRPr="004D30EE" w:rsidRDefault="00660CCF" w:rsidP="00684530">
      <w:pPr>
        <w:bidi/>
        <w:jc w:val="both"/>
        <w:rPr>
          <w:rFonts w:cs="B Nazanin"/>
          <w:sz w:val="28"/>
          <w:szCs w:val="28"/>
        </w:rPr>
      </w:pPr>
    </w:p>
    <w:p w14:paraId="5B714014" w14:textId="5DF7AB7C" w:rsidR="00660CCF" w:rsidRPr="004D30EE" w:rsidRDefault="00000000" w:rsidP="00684530">
      <w:pPr>
        <w:bidi/>
        <w:jc w:val="both"/>
        <w:rPr>
          <w:rFonts w:cs="B Nazanin"/>
          <w:sz w:val="28"/>
          <w:szCs w:val="28"/>
        </w:rPr>
      </w:pPr>
      <w:r w:rsidRPr="004D30EE">
        <w:rPr>
          <w:rFonts w:cs="B Nazanin"/>
          <w:w w:val="80"/>
          <w:sz w:val="28"/>
          <w:szCs w:val="28"/>
          <w:rtl/>
        </w:rPr>
        <w:t>علت</w:t>
      </w:r>
      <w:r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می</w:t>
      </w:r>
      <w:r w:rsidR="00684530" w:rsidRPr="004D30EE">
        <w:rPr>
          <w:rFonts w:cs="B Nazanin" w:hint="cs"/>
          <w:w w:val="80"/>
          <w:sz w:val="28"/>
          <w:szCs w:val="28"/>
          <w:rtl/>
        </w:rPr>
        <w:t>‌</w:t>
      </w:r>
      <w:r w:rsidRPr="004D30EE">
        <w:rPr>
          <w:rFonts w:cs="B Nazanin"/>
          <w:w w:val="80"/>
          <w:sz w:val="28"/>
          <w:szCs w:val="28"/>
          <w:rtl/>
        </w:rPr>
        <w:t>تواند</w:t>
      </w:r>
      <w:r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در</w:t>
      </w:r>
      <w:r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این</w:t>
      </w:r>
      <w:r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باشد</w:t>
      </w:r>
      <w:r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که</w:t>
      </w:r>
      <w:r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در</w:t>
      </w:r>
      <w:r w:rsidRPr="004D30EE">
        <w:rPr>
          <w:rFonts w:cs="B Nazanin"/>
          <w:spacing w:val="-9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روش</w:t>
      </w:r>
      <w:r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انتخابی</w:t>
      </w:r>
      <w:r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</w:rPr>
        <w:t>Tournament</w:t>
      </w:r>
      <w:r w:rsidRPr="004D30EE">
        <w:rPr>
          <w:rFonts w:cs="B Nazanin"/>
          <w:w w:val="80"/>
          <w:sz w:val="28"/>
          <w:szCs w:val="28"/>
          <w:rtl/>
        </w:rPr>
        <w:t>،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شانس</w:t>
      </w:r>
      <w:r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بیشتری</w:t>
      </w:r>
      <w:r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برای</w:t>
      </w:r>
      <w:r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انتخاب</w:t>
      </w:r>
      <w:r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عضوهای</w:t>
      </w:r>
      <w:r w:rsidRPr="004D30EE">
        <w:rPr>
          <w:rFonts w:cs="B Nazanin"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ضعیف</w:t>
      </w:r>
      <w:r w:rsidR="001E7081" w:rsidRPr="004D30EE">
        <w:rPr>
          <w:rFonts w:cs="B Nazanin" w:hint="cs"/>
          <w:w w:val="80"/>
          <w:sz w:val="28"/>
          <w:szCs w:val="28"/>
          <w:rtl/>
        </w:rPr>
        <w:t>‌</w:t>
      </w:r>
      <w:r w:rsidRPr="004D30EE">
        <w:rPr>
          <w:rFonts w:cs="B Nazanin"/>
          <w:w w:val="80"/>
          <w:sz w:val="28"/>
          <w:szCs w:val="28"/>
          <w:rtl/>
        </w:rPr>
        <w:t>تر</w:t>
      </w:r>
      <w:r w:rsidRPr="004D30EE">
        <w:rPr>
          <w:rFonts w:cs="B Nazanin"/>
          <w:spacing w:val="-7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در</w:t>
      </w:r>
      <w:r w:rsidR="00604BA5" w:rsidRPr="004D30EE">
        <w:rPr>
          <w:rFonts w:cs="B Nazanin"/>
          <w:sz w:val="28"/>
          <w:szCs w:val="28"/>
        </w:rPr>
        <w:t xml:space="preserve"> </w:t>
      </w:r>
      <w:r w:rsidRPr="004D30EE">
        <w:rPr>
          <w:rFonts w:cs="B Nazanin"/>
          <w:spacing w:val="-2"/>
          <w:w w:val="75"/>
          <w:sz w:val="28"/>
          <w:szCs w:val="28"/>
          <w:rtl/>
        </w:rPr>
        <w:t>جامعه</w:t>
      </w:r>
      <w:r w:rsidRPr="004D30EE">
        <w:rPr>
          <w:rFonts w:cs="B Nazanin"/>
          <w:spacing w:val="-2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فعلی</w:t>
      </w:r>
      <w:r w:rsidRPr="004D30EE">
        <w:rPr>
          <w:rFonts w:cs="B Nazanin"/>
          <w:spacing w:val="-4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وجود</w:t>
      </w:r>
      <w:r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دارد،</w:t>
      </w:r>
      <w:r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زیرا</w:t>
      </w:r>
      <w:r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در</w:t>
      </w:r>
      <w:r w:rsidRPr="004D30EE">
        <w:rPr>
          <w:rFonts w:cs="B Nazanin"/>
          <w:spacing w:val="-4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این</w:t>
      </w:r>
      <w:r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روش</w:t>
      </w:r>
      <w:r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انتخاب</w:t>
      </w:r>
      <w:r w:rsidRPr="004D30EE">
        <w:rPr>
          <w:rFonts w:cs="B Nazanin"/>
          <w:spacing w:val="-4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مقادیر</w:t>
      </w:r>
      <w:r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مطلق</w:t>
      </w:r>
      <w:r w:rsidRPr="004D30EE">
        <w:rPr>
          <w:rFonts w:cs="B Nazanin"/>
          <w:spacing w:val="-4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تابع</w:t>
      </w:r>
      <w:r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هدف</w:t>
      </w:r>
      <w:r w:rsidRPr="004D30EE">
        <w:rPr>
          <w:rFonts w:cs="B Nazanin"/>
          <w:spacing w:val="-4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مهم</w:t>
      </w:r>
      <w:r w:rsidRPr="004D30EE">
        <w:rPr>
          <w:rFonts w:cs="B Nazanin"/>
          <w:spacing w:val="-2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نیستند</w:t>
      </w:r>
      <w:r w:rsidRPr="004D30EE">
        <w:rPr>
          <w:rFonts w:cs="B Nazanin"/>
          <w:spacing w:val="-4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و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به</w:t>
      </w:r>
      <w:r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تعبیری</w:t>
      </w:r>
      <w:r w:rsidRPr="004D30EE">
        <w:rPr>
          <w:rFonts w:cs="B Nazanin"/>
          <w:spacing w:val="-4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میزان</w:t>
      </w:r>
      <w:r w:rsidRPr="004D30EE">
        <w:rPr>
          <w:rFonts w:cs="B Nazanin"/>
          <w:spacing w:val="-3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اخت</w:t>
      </w:r>
      <w:r w:rsidR="00684530" w:rsidRPr="004D30EE">
        <w:rPr>
          <w:rFonts w:cs="B Nazanin" w:hint="cs"/>
          <w:w w:val="75"/>
          <w:sz w:val="28"/>
          <w:szCs w:val="28"/>
          <w:rtl/>
        </w:rPr>
        <w:t>لا</w:t>
      </w:r>
      <w:r w:rsidRPr="004D30EE">
        <w:rPr>
          <w:rFonts w:cs="B Nazanin"/>
          <w:w w:val="75"/>
          <w:sz w:val="28"/>
          <w:szCs w:val="28"/>
          <w:rtl/>
        </w:rPr>
        <w:t>ف</w:t>
      </w:r>
      <w:r w:rsidRPr="004D30EE">
        <w:rPr>
          <w:rFonts w:cs="B Nazanin"/>
          <w:spacing w:val="-4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بین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تابع</w:t>
      </w:r>
      <w:r w:rsidR="00604BA5" w:rsidRPr="004D30EE">
        <w:rPr>
          <w:rFonts w:cs="B Nazanin"/>
          <w:sz w:val="28"/>
          <w:szCs w:val="28"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هدف</w:t>
      </w:r>
      <w:r w:rsidRPr="004D30EE">
        <w:rPr>
          <w:rFonts w:cs="B Nazanin"/>
          <w:spacing w:val="3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عضوهای</w:t>
      </w:r>
      <w:r w:rsidRPr="004D30EE">
        <w:rPr>
          <w:rFonts w:cs="B Nazanin"/>
          <w:spacing w:val="2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جامعه</w:t>
      </w:r>
      <w:r w:rsidRPr="004D30EE">
        <w:rPr>
          <w:rFonts w:cs="B Nazanin"/>
          <w:spacing w:val="1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تاثیری</w:t>
      </w:r>
      <w:r w:rsidRPr="004D30EE">
        <w:rPr>
          <w:rFonts w:cs="B Nazanin"/>
          <w:spacing w:val="1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در</w:t>
      </w:r>
      <w:r w:rsidRPr="004D30EE">
        <w:rPr>
          <w:rFonts w:cs="B Nazanin"/>
          <w:spacing w:val="2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شانس</w:t>
      </w:r>
      <w:r w:rsidRPr="004D30EE">
        <w:rPr>
          <w:rFonts w:cs="B Nazanin"/>
          <w:spacing w:val="1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برنده</w:t>
      </w:r>
      <w:r w:rsidRPr="004D30EE">
        <w:rPr>
          <w:rFonts w:cs="B Nazanin"/>
          <w:spacing w:val="2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شدن</w:t>
      </w:r>
      <w:r w:rsidRPr="004D30EE">
        <w:rPr>
          <w:rFonts w:cs="B Nazanin"/>
          <w:spacing w:val="2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آنان</w:t>
      </w:r>
      <w:r w:rsidRPr="004D30EE">
        <w:rPr>
          <w:rFonts w:cs="B Nazanin"/>
          <w:spacing w:val="1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ندارد</w:t>
      </w:r>
      <w:r w:rsidRPr="004D30EE">
        <w:rPr>
          <w:rFonts w:cs="B Nazanin"/>
          <w:w w:val="80"/>
          <w:sz w:val="28"/>
          <w:szCs w:val="28"/>
        </w:rPr>
        <w:t>.</w:t>
      </w:r>
      <w:r w:rsidRPr="004D30EE">
        <w:rPr>
          <w:rFonts w:cs="B Nazanin"/>
          <w:spacing w:val="2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این</w:t>
      </w:r>
      <w:r w:rsidRPr="004D30EE">
        <w:rPr>
          <w:rFonts w:cs="B Nazanin"/>
          <w:spacing w:val="2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امر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باعث</w:t>
      </w:r>
      <w:r w:rsidRPr="004D30EE">
        <w:rPr>
          <w:rFonts w:cs="B Nazanin"/>
          <w:spacing w:val="1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می</w:t>
      </w:r>
      <w:r w:rsidR="00684530" w:rsidRPr="004D30EE">
        <w:rPr>
          <w:rFonts w:cs="B Nazanin" w:hint="cs"/>
          <w:w w:val="80"/>
          <w:sz w:val="28"/>
          <w:szCs w:val="28"/>
          <w:rtl/>
        </w:rPr>
        <w:t>‌</w:t>
      </w:r>
      <w:r w:rsidRPr="004D30EE">
        <w:rPr>
          <w:rFonts w:cs="B Nazanin"/>
          <w:w w:val="80"/>
          <w:sz w:val="28"/>
          <w:szCs w:val="28"/>
          <w:rtl/>
        </w:rPr>
        <w:t>شود</w:t>
      </w:r>
      <w:r w:rsidRPr="004D30EE">
        <w:rPr>
          <w:rFonts w:cs="B Nazanin"/>
          <w:spacing w:val="1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تا</w:t>
      </w:r>
      <w:r w:rsidRPr="004D30EE">
        <w:rPr>
          <w:rFonts w:cs="B Nazanin"/>
          <w:spacing w:val="2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اکتشاف</w:t>
      </w:r>
      <w:r w:rsidRPr="004D30EE">
        <w:rPr>
          <w:rFonts w:cs="B Nazanin"/>
          <w:spacing w:val="3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در</w:t>
      </w:r>
      <w:r w:rsidRPr="004D30EE">
        <w:rPr>
          <w:rFonts w:cs="B Nazanin"/>
          <w:spacing w:val="2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جهت</w:t>
      </w:r>
      <w:r w:rsidRPr="004D30EE">
        <w:rPr>
          <w:rFonts w:cs="B Nazanin"/>
          <w:spacing w:val="1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پیدا</w:t>
      </w:r>
      <w:r w:rsidRPr="004D30EE">
        <w:rPr>
          <w:rFonts w:cs="B Nazanin"/>
          <w:spacing w:val="1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کردن</w:t>
      </w:r>
      <w:r w:rsidRPr="004D30EE">
        <w:rPr>
          <w:rFonts w:cs="B Nazanin"/>
          <w:spacing w:val="1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جواب</w:t>
      </w:r>
      <w:r w:rsidR="00604BA5" w:rsidRPr="004D30EE">
        <w:rPr>
          <w:rFonts w:cs="B Nazanin"/>
          <w:sz w:val="28"/>
          <w:szCs w:val="28"/>
        </w:rPr>
        <w:t xml:space="preserve"> </w:t>
      </w:r>
      <w:r w:rsidRPr="004D30EE">
        <w:rPr>
          <w:rFonts w:cs="B Nazanin"/>
          <w:spacing w:val="-4"/>
          <w:w w:val="75"/>
          <w:sz w:val="28"/>
          <w:szCs w:val="28"/>
          <w:rtl/>
        </w:rPr>
        <w:t>بهینه</w:t>
      </w:r>
      <w:r w:rsidRPr="004D30EE">
        <w:rPr>
          <w:rFonts w:cs="B Nazanin"/>
          <w:spacing w:val="4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به</w:t>
      </w:r>
      <w:r w:rsidRPr="004D30EE">
        <w:rPr>
          <w:rFonts w:cs="B Nazanin"/>
          <w:spacing w:val="4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نحو</w:t>
      </w:r>
      <w:r w:rsidRPr="004D30EE">
        <w:rPr>
          <w:rFonts w:cs="B Nazanin"/>
          <w:spacing w:val="4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بهتری</w:t>
      </w:r>
      <w:r w:rsidRPr="004D30EE">
        <w:rPr>
          <w:rFonts w:cs="B Nazanin"/>
          <w:spacing w:val="5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انجام</w:t>
      </w:r>
      <w:r w:rsidRPr="004D30EE">
        <w:rPr>
          <w:rFonts w:cs="B Nazanin"/>
          <w:spacing w:val="5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شود</w:t>
      </w:r>
      <w:r w:rsidRPr="004D30EE">
        <w:rPr>
          <w:rFonts w:cs="B Nazanin"/>
          <w:w w:val="75"/>
          <w:sz w:val="28"/>
          <w:szCs w:val="28"/>
        </w:rPr>
        <w:t>.</w:t>
      </w:r>
    </w:p>
    <w:p w14:paraId="5B714014" w14:textId="5DF7AB7C" w:rsidR="00660CCF" w:rsidRPr="004D30EE" w:rsidRDefault="00660CCF" w:rsidP="00684530">
      <w:pPr>
        <w:bidi/>
        <w:jc w:val="both"/>
        <w:rPr>
          <w:rFonts w:cs="B Nazanin"/>
          <w:sz w:val="28"/>
          <w:szCs w:val="28"/>
        </w:rPr>
      </w:pPr>
    </w:p>
    <w:p w14:paraId="5B714014" w14:textId="5DF7AB7C" w:rsidR="00660CCF" w:rsidRPr="004D30EE" w:rsidRDefault="00000000" w:rsidP="00684530">
      <w:pPr>
        <w:bidi/>
        <w:jc w:val="both"/>
        <w:rPr>
          <w:rFonts w:cs="B Nazanin"/>
          <w:sz w:val="28"/>
          <w:szCs w:val="28"/>
        </w:rPr>
      </w:pPr>
      <w:r w:rsidRPr="004D30EE">
        <w:rPr>
          <w:rFonts w:cs="B Nazanin"/>
          <w:spacing w:val="-2"/>
          <w:w w:val="80"/>
          <w:sz w:val="28"/>
          <w:szCs w:val="28"/>
          <w:rtl/>
        </w:rPr>
        <w:t>همچنین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در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هنگام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انجام</w:t>
      </w:r>
      <w:r w:rsidRPr="004D30EE">
        <w:rPr>
          <w:rFonts w:cs="B Nazanin"/>
          <w:spacing w:val="1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عمل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جهش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بر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روی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اعضا</w:t>
      </w:r>
      <w:r w:rsidRPr="004D30EE">
        <w:rPr>
          <w:rFonts w:cs="B Nazanin"/>
          <w:spacing w:val="1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دارای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کدگزاری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حقیقی،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از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تغییرات</w:t>
      </w:r>
      <w:r w:rsidRPr="004D30EE">
        <w:rPr>
          <w:rFonts w:cs="B Nazanin"/>
          <w:spacing w:val="-2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ناگهانی</w:t>
      </w:r>
      <w:r w:rsidRPr="004D30EE">
        <w:rPr>
          <w:rFonts w:cs="B Nazanin"/>
          <w:spacing w:val="3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فرد</w:t>
      </w:r>
      <w:r w:rsidRPr="004D30EE">
        <w:rPr>
          <w:rFonts w:cs="B Nazanin"/>
          <w:spacing w:val="-1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پس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از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جهش</w:t>
      </w:r>
      <w:r w:rsidRPr="004D30EE">
        <w:rPr>
          <w:rFonts w:cs="B Nazanin"/>
          <w:sz w:val="28"/>
          <w:szCs w:val="28"/>
          <w:rtl/>
        </w:rPr>
        <w:t xml:space="preserve"> </w:t>
      </w:r>
      <w:r w:rsidRPr="004D30EE">
        <w:rPr>
          <w:rFonts w:cs="B Nazanin"/>
          <w:w w:val="80"/>
          <w:sz w:val="28"/>
          <w:szCs w:val="28"/>
          <w:rtl/>
        </w:rPr>
        <w:t>جلوگیری</w:t>
      </w:r>
      <w:r w:rsidR="00604BA5" w:rsidRPr="004D30EE">
        <w:rPr>
          <w:rFonts w:cs="B Nazanin"/>
          <w:sz w:val="28"/>
          <w:szCs w:val="28"/>
        </w:rPr>
        <w:t xml:space="preserve"> </w:t>
      </w:r>
      <w:r w:rsidRPr="004D30EE">
        <w:rPr>
          <w:rFonts w:cs="B Nazanin"/>
          <w:spacing w:val="-2"/>
          <w:w w:val="75"/>
          <w:sz w:val="28"/>
          <w:szCs w:val="28"/>
          <w:rtl/>
        </w:rPr>
        <w:t>می</w:t>
      </w:r>
      <w:r w:rsidR="00684530" w:rsidRPr="004D30EE">
        <w:rPr>
          <w:rFonts w:cs="B Nazanin" w:hint="cs"/>
          <w:spacing w:val="-2"/>
          <w:w w:val="75"/>
          <w:sz w:val="28"/>
          <w:szCs w:val="28"/>
          <w:rtl/>
        </w:rPr>
        <w:t>‌</w:t>
      </w:r>
      <w:r w:rsidRPr="004D30EE">
        <w:rPr>
          <w:rFonts w:cs="B Nazanin"/>
          <w:spacing w:val="-2"/>
          <w:w w:val="75"/>
          <w:sz w:val="28"/>
          <w:szCs w:val="28"/>
          <w:rtl/>
        </w:rPr>
        <w:t>شود،</w:t>
      </w:r>
      <w:r w:rsidRPr="004D30EE">
        <w:rPr>
          <w:rFonts w:cs="B Nazanin"/>
          <w:spacing w:val="-14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که</w:t>
      </w:r>
      <w:r w:rsidRPr="004D30EE">
        <w:rPr>
          <w:rFonts w:cs="B Nazanin"/>
          <w:spacing w:val="-13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این</w:t>
      </w:r>
      <w:r w:rsidRPr="004D30EE">
        <w:rPr>
          <w:rFonts w:cs="B Nazanin"/>
          <w:spacing w:val="-14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امر</w:t>
      </w:r>
      <w:r w:rsidRPr="004D30EE">
        <w:rPr>
          <w:rFonts w:cs="B Nazanin"/>
          <w:spacing w:val="-14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می</w:t>
      </w:r>
      <w:r w:rsidR="00684530" w:rsidRPr="004D30EE">
        <w:rPr>
          <w:rFonts w:cs="B Nazanin" w:hint="cs"/>
          <w:w w:val="75"/>
          <w:sz w:val="28"/>
          <w:szCs w:val="28"/>
          <w:rtl/>
        </w:rPr>
        <w:t>‌</w:t>
      </w:r>
      <w:r w:rsidRPr="004D30EE">
        <w:rPr>
          <w:rFonts w:cs="B Nazanin"/>
          <w:w w:val="75"/>
          <w:sz w:val="28"/>
          <w:szCs w:val="28"/>
          <w:rtl/>
        </w:rPr>
        <w:t>تواند</w:t>
      </w:r>
      <w:r w:rsidRPr="004D30EE">
        <w:rPr>
          <w:rFonts w:cs="B Nazanin"/>
          <w:spacing w:val="-13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در</w:t>
      </w:r>
      <w:r w:rsidRPr="004D30EE">
        <w:rPr>
          <w:rFonts w:cs="B Nazanin"/>
          <w:spacing w:val="-15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گرفتن</w:t>
      </w:r>
      <w:r w:rsidRPr="004D30EE">
        <w:rPr>
          <w:rFonts w:cs="B Nazanin"/>
          <w:spacing w:val="-14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نتایج</w:t>
      </w:r>
      <w:r w:rsidRPr="004D30EE">
        <w:rPr>
          <w:rFonts w:cs="B Nazanin"/>
          <w:spacing w:val="-15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بهتر</w:t>
      </w:r>
      <w:r w:rsidRPr="004D30EE">
        <w:rPr>
          <w:rFonts w:cs="B Nazanin"/>
          <w:spacing w:val="-14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نقش</w:t>
      </w:r>
      <w:r w:rsidRPr="004D30EE">
        <w:rPr>
          <w:rFonts w:cs="B Nazanin"/>
          <w:spacing w:val="-14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مهمی</w:t>
      </w:r>
      <w:r w:rsidRPr="004D30EE">
        <w:rPr>
          <w:rFonts w:cs="B Nazanin"/>
          <w:spacing w:val="-13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داشته</w:t>
      </w:r>
      <w:r w:rsidRPr="004D30EE">
        <w:rPr>
          <w:rFonts w:cs="B Nazanin"/>
          <w:spacing w:val="-15"/>
          <w:sz w:val="28"/>
          <w:szCs w:val="28"/>
          <w:rtl/>
        </w:rPr>
        <w:t xml:space="preserve"> </w:t>
      </w:r>
      <w:r w:rsidRPr="004D30EE">
        <w:rPr>
          <w:rFonts w:cs="B Nazanin"/>
          <w:w w:val="75"/>
          <w:sz w:val="28"/>
          <w:szCs w:val="28"/>
          <w:rtl/>
        </w:rPr>
        <w:t>باشد</w:t>
      </w:r>
      <w:r w:rsidRPr="004D30EE">
        <w:rPr>
          <w:rFonts w:cs="B Nazanin"/>
          <w:w w:val="75"/>
          <w:sz w:val="28"/>
          <w:szCs w:val="28"/>
        </w:rPr>
        <w:t>.</w:t>
      </w:r>
    </w:p>
    <w:p w14:paraId="5B714014" w14:textId="5DF7AB7C" w:rsidR="00660CCF" w:rsidRPr="004D30EE" w:rsidRDefault="00660CCF" w:rsidP="002C4AB4">
      <w:pPr>
        <w:pStyle w:val="BodyText"/>
        <w:spacing w:before="203" w:line="276" w:lineRule="auto"/>
        <w:rPr>
          <w:rFonts w:cs="B Nazanin"/>
          <w:sz w:val="28"/>
        </w:rPr>
      </w:pPr>
    </w:p>
    <w:p w14:paraId="5B714014" w14:textId="5DF7AB7C" w:rsidR="00660CCF" w:rsidRPr="004D30EE" w:rsidRDefault="00660CCF" w:rsidP="002C4AB4">
      <w:pPr>
        <w:pStyle w:val="BodyText"/>
        <w:spacing w:before="160" w:line="276" w:lineRule="auto"/>
        <w:rPr>
          <w:rFonts w:cs="B Nazanin"/>
          <w:b/>
          <w:sz w:val="28"/>
        </w:rPr>
      </w:pPr>
    </w:p>
    <w:p w14:paraId="5B714014" w14:textId="5DF7AB7C" w:rsidR="00660CCF" w:rsidRPr="004D30EE" w:rsidRDefault="00660CCF" w:rsidP="002C4AB4">
      <w:pPr>
        <w:spacing w:line="276" w:lineRule="auto"/>
        <w:rPr>
          <w:rFonts w:cs="B Nazanin"/>
          <w:sz w:val="28"/>
        </w:rPr>
        <w:sectPr w:rsidR="00660CCF" w:rsidRPr="004D30EE">
          <w:pgSz w:w="12240" w:h="15840"/>
          <w:pgMar w:top="1360" w:right="1100" w:bottom="1200" w:left="1300" w:header="0" w:footer="1000" w:gutter="0"/>
          <w:cols w:space="720"/>
        </w:sectPr>
      </w:pPr>
    </w:p>
    <w:p w14:paraId="5B714014" w14:textId="5DF7AB7C" w:rsidR="00294016" w:rsidRPr="004D30EE" w:rsidRDefault="00294016" w:rsidP="00294016">
      <w:pPr>
        <w:bidi/>
        <w:spacing w:before="60" w:line="276" w:lineRule="auto"/>
        <w:ind w:left="196"/>
        <w:rPr>
          <w:rFonts w:cs="B Nazanin"/>
          <w:b/>
          <w:bCs/>
          <w:spacing w:val="-2"/>
          <w:w w:val="85"/>
          <w:sz w:val="32"/>
          <w:szCs w:val="32"/>
          <w:rtl/>
        </w:rPr>
      </w:pPr>
      <w:r w:rsidRPr="004D30EE">
        <w:rPr>
          <w:rFonts w:cs="B Nazanin" w:hint="cs"/>
          <w:b/>
          <w:bCs/>
          <w:spacing w:val="-2"/>
          <w:w w:val="85"/>
          <w:sz w:val="32"/>
          <w:szCs w:val="32"/>
          <w:rtl/>
        </w:rPr>
        <w:lastRenderedPageBreak/>
        <w:t>ضمیمه کد :</w:t>
      </w:r>
    </w:p>
    <w:p w:rsidR="00660CCF" w:rsidRPr="004D30EE" w:rsidRDefault="00000000" w:rsidP="00294016">
      <w:pPr>
        <w:bidi/>
        <w:spacing w:before="60" w:line="276" w:lineRule="auto"/>
        <w:ind w:left="196"/>
        <w:jc w:val="center"/>
        <w:rPr>
          <w:rFonts w:cs="B Nazanin"/>
          <w:b/>
          <w:bCs/>
          <w:sz w:val="28"/>
          <w:szCs w:val="28"/>
        </w:rPr>
      </w:pPr>
      <w:r w:rsidRPr="004D30EE">
        <w:rPr>
          <w:rFonts w:cs="B Nazanin"/>
          <w:b/>
          <w:bCs/>
          <w:spacing w:val="-2"/>
          <w:w w:val="85"/>
          <w:sz w:val="28"/>
          <w:szCs w:val="28"/>
          <w:rtl/>
        </w:rPr>
        <w:t>پیاده</w:t>
      </w:r>
      <w:r w:rsidRPr="004D30EE">
        <w:rPr>
          <w:rFonts w:cs="B Nazanin"/>
          <w:b/>
          <w:bCs/>
          <w:spacing w:val="-6"/>
          <w:sz w:val="28"/>
          <w:szCs w:val="28"/>
          <w:rtl/>
        </w:rPr>
        <w:t xml:space="preserve"> </w:t>
      </w:r>
      <w:r w:rsidRPr="004D30EE">
        <w:rPr>
          <w:rFonts w:cs="B Nazanin"/>
          <w:b/>
          <w:bCs/>
          <w:w w:val="85"/>
          <w:sz w:val="28"/>
          <w:szCs w:val="28"/>
          <w:rtl/>
        </w:rPr>
        <w:t>سازی</w:t>
      </w:r>
      <w:r w:rsidRPr="004D30EE">
        <w:rPr>
          <w:rFonts w:cs="B Nazanin"/>
          <w:b/>
          <w:bCs/>
          <w:spacing w:val="-4"/>
          <w:sz w:val="28"/>
          <w:szCs w:val="28"/>
          <w:rtl/>
        </w:rPr>
        <w:t xml:space="preserve"> </w:t>
      </w:r>
      <w:r w:rsidRPr="004D30EE">
        <w:rPr>
          <w:rFonts w:cs="B Nazanin"/>
          <w:b/>
          <w:bCs/>
          <w:w w:val="85"/>
          <w:sz w:val="28"/>
          <w:szCs w:val="28"/>
          <w:rtl/>
        </w:rPr>
        <w:t>توابع</w:t>
      </w:r>
      <w:r w:rsidRPr="004D30EE">
        <w:rPr>
          <w:rFonts w:cs="B Nazanin"/>
          <w:b/>
          <w:bCs/>
          <w:spacing w:val="-5"/>
          <w:sz w:val="28"/>
          <w:szCs w:val="28"/>
          <w:rtl/>
        </w:rPr>
        <w:t xml:space="preserve"> </w:t>
      </w:r>
      <w:r w:rsidRPr="004D30EE">
        <w:rPr>
          <w:rFonts w:cs="B Nazanin"/>
          <w:b/>
          <w:bCs/>
          <w:w w:val="85"/>
          <w:sz w:val="28"/>
          <w:szCs w:val="28"/>
          <w:rtl/>
        </w:rPr>
        <w:t>هدف</w:t>
      </w:r>
      <w:r w:rsidRPr="004D30EE">
        <w:rPr>
          <w:rFonts w:cs="B Nazanin"/>
          <w:b/>
          <w:bCs/>
          <w:w w:val="85"/>
          <w:sz w:val="28"/>
          <w:szCs w:val="28"/>
        </w:rPr>
        <w:t>:</w:t>
      </w:r>
    </w:p>
    <w:p w:rsidR="00660CCF" w:rsidRPr="004D30EE" w:rsidRDefault="00000000" w:rsidP="002C4AB4">
      <w:pPr>
        <w:pStyle w:val="BodyText"/>
        <w:spacing w:before="228" w:line="276" w:lineRule="auto"/>
        <w:rPr>
          <w:rFonts w:cs="B Nazanin"/>
          <w:b/>
          <w:sz w:val="20"/>
        </w:rPr>
      </w:pPr>
      <w:r w:rsidRPr="004D30EE">
        <w:rPr>
          <w:rFonts w:cs="B Nazanin"/>
          <w:noProof/>
        </w:rPr>
        <w:drawing>
          <wp:anchor distT="0" distB="0" distL="0" distR="0" simplePos="0" relativeHeight="251653120" behindDoc="1" locked="0" layoutInCell="1" allowOverlap="1">
            <wp:simplePos x="0" y="0"/>
            <wp:positionH relativeFrom="page">
              <wp:posOffset>1457325</wp:posOffset>
            </wp:positionH>
            <wp:positionV relativeFrom="paragraph">
              <wp:posOffset>306087</wp:posOffset>
            </wp:positionV>
            <wp:extent cx="4850129" cy="6781800"/>
            <wp:effectExtent l="0" t="0" r="0" b="0"/>
            <wp:wrapTopAndBottom/>
            <wp:docPr id="3" name="Imag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50129" cy="6781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60CCF" w:rsidRPr="004D30EE" w:rsidRDefault="00660CCF" w:rsidP="002C4AB4">
      <w:pPr>
        <w:spacing w:line="276" w:lineRule="auto"/>
        <w:rPr>
          <w:rFonts w:cs="B Nazanin"/>
          <w:sz w:val="20"/>
        </w:rPr>
        <w:sectPr w:rsidR="00660CCF" w:rsidRPr="004D30EE">
          <w:pgSz w:w="12240" w:h="15840"/>
          <w:pgMar w:top="1380" w:right="1100" w:bottom="1200" w:left="1300" w:header="0" w:footer="1000" w:gutter="0"/>
          <w:cols w:space="720"/>
        </w:sectPr>
      </w:pPr>
    </w:p>
    <w:p w:rsidR="00660CCF" w:rsidRPr="004D30EE" w:rsidRDefault="00000000" w:rsidP="002C4AB4">
      <w:pPr>
        <w:pStyle w:val="BodyText"/>
        <w:spacing w:line="276" w:lineRule="auto"/>
        <w:ind w:left="140"/>
        <w:rPr>
          <w:rFonts w:cs="B Nazanin"/>
          <w:sz w:val="20"/>
        </w:rPr>
      </w:pPr>
      <w:r w:rsidRPr="004D30EE">
        <w:rPr>
          <w:rFonts w:cs="B Nazanin"/>
          <w:noProof/>
          <w:sz w:val="20"/>
        </w:rPr>
        <w:lastRenderedPageBreak/>
        <w:drawing>
          <wp:inline distT="0" distB="0" distL="0" distR="0">
            <wp:extent cx="5928590" cy="6019800"/>
            <wp:effectExtent l="0" t="0" r="0" b="0"/>
            <wp:docPr id="4" name="Imag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28590" cy="601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0CCF" w:rsidRPr="004D30EE" w:rsidRDefault="00000000" w:rsidP="002C4AB4">
      <w:pPr>
        <w:pStyle w:val="BodyText"/>
        <w:spacing w:before="66" w:line="276" w:lineRule="auto"/>
        <w:rPr>
          <w:rFonts w:cs="B Nazanin"/>
          <w:b/>
          <w:sz w:val="20"/>
        </w:rPr>
      </w:pPr>
      <w:r w:rsidRPr="004D30EE">
        <w:rPr>
          <w:rFonts w:cs="B Nazanin"/>
          <w:noProof/>
        </w:rPr>
        <mc:AlternateContent>
          <mc:Choice Requires="wps">
            <w:drawing>
              <wp:anchor distT="0" distB="0" distL="0" distR="0" simplePos="0" relativeHeight="251655168" behindDoc="1" locked="0" layoutInCell="1" allowOverlap="1">
                <wp:simplePos x="0" y="0"/>
                <wp:positionH relativeFrom="page">
                  <wp:posOffset>897940</wp:posOffset>
                </wp:positionH>
                <wp:positionV relativeFrom="paragraph">
                  <wp:posOffset>203580</wp:posOffset>
                </wp:positionV>
                <wp:extent cx="5981065" cy="9525"/>
                <wp:effectExtent l="0" t="0" r="0" b="0"/>
                <wp:wrapTopAndBottom/>
                <wp:docPr id="5" name="Graphic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8106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81065" h="9525">
                              <a:moveTo>
                                <a:pt x="5981065" y="0"/>
                              </a:move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lnTo>
                                <a:pt x="5981065" y="9144"/>
                              </a:lnTo>
                              <a:lnTo>
                                <a:pt x="59810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1FB9ED" id="Graphic 5" o:spid="_x0000_s1026" style="position:absolute;margin-left:70.7pt;margin-top:16.05pt;width:470.95pt;height:.75pt;z-index:-251661312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8106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" path="m5981065,l,,,9144r5981065,l5981065,xe" fillcolor="black" stroked="f">
                <v:path arrowok="t"/>
                <w10:wrap type="topAndBottom" anchorx="page"/>
              </v:shape>
            </w:pict>
          </mc:Fallback>
        </mc:AlternateContent>
      </w:r>
    </w:p>
    <w:p w:rsidR="00660CCF" w:rsidRPr="004D30EE" w:rsidRDefault="00660CCF" w:rsidP="002C4AB4">
      <w:pPr>
        <w:pStyle w:val="BodyText"/>
        <w:spacing w:line="276" w:lineRule="auto"/>
        <w:rPr>
          <w:rFonts w:cs="B Nazanin"/>
          <w:b/>
          <w:sz w:val="28"/>
        </w:rPr>
      </w:pPr>
    </w:p>
    <w:p w:rsidR="00660CCF" w:rsidRPr="004D30EE" w:rsidRDefault="00660CCF" w:rsidP="002C4AB4">
      <w:pPr>
        <w:pStyle w:val="BodyText"/>
        <w:spacing w:before="321" w:line="276" w:lineRule="auto"/>
        <w:rPr>
          <w:rFonts w:cs="B Nazanin"/>
          <w:b/>
          <w:sz w:val="28"/>
        </w:rPr>
      </w:pPr>
    </w:p>
    <w:p w:rsidR="00660CCF" w:rsidRPr="004D30EE" w:rsidRDefault="00000000" w:rsidP="002C4AB4">
      <w:pPr>
        <w:bidi/>
        <w:spacing w:line="276" w:lineRule="auto"/>
        <w:ind w:left="196"/>
        <w:jc w:val="center"/>
        <w:rPr>
          <w:rFonts w:cs="B Nazanin"/>
          <w:b/>
          <w:bCs/>
          <w:sz w:val="28"/>
          <w:szCs w:val="28"/>
        </w:rPr>
      </w:pPr>
      <w:r w:rsidRPr="004D30EE">
        <w:rPr>
          <w:rFonts w:cs="B Nazanin"/>
          <w:b/>
          <w:bCs/>
          <w:spacing w:val="-4"/>
          <w:w w:val="80"/>
          <w:sz w:val="28"/>
          <w:szCs w:val="28"/>
          <w:rtl/>
        </w:rPr>
        <w:t>پیاده</w:t>
      </w:r>
      <w:r w:rsidRPr="004D30EE">
        <w:rPr>
          <w:rFonts w:cs="B Nazanin"/>
          <w:b/>
          <w:bCs/>
          <w:spacing w:val="7"/>
          <w:sz w:val="28"/>
          <w:szCs w:val="28"/>
          <w:rtl/>
        </w:rPr>
        <w:t xml:space="preserve"> </w:t>
      </w:r>
      <w:r w:rsidRPr="004D30EE">
        <w:rPr>
          <w:rFonts w:cs="B Nazanin"/>
          <w:b/>
          <w:bCs/>
          <w:w w:val="80"/>
          <w:sz w:val="28"/>
          <w:szCs w:val="28"/>
          <w:rtl/>
        </w:rPr>
        <w:t>سازی</w:t>
      </w:r>
      <w:r w:rsidRPr="004D30EE">
        <w:rPr>
          <w:rFonts w:cs="B Nazanin"/>
          <w:b/>
          <w:bCs/>
          <w:spacing w:val="8"/>
          <w:sz w:val="28"/>
          <w:szCs w:val="28"/>
          <w:rtl/>
        </w:rPr>
        <w:t xml:space="preserve"> </w:t>
      </w:r>
      <w:r w:rsidRPr="004D30EE">
        <w:rPr>
          <w:rFonts w:cs="B Nazanin"/>
          <w:b/>
          <w:bCs/>
          <w:w w:val="80"/>
          <w:sz w:val="28"/>
          <w:szCs w:val="28"/>
          <w:rtl/>
        </w:rPr>
        <w:t>الگوریتم</w:t>
      </w:r>
      <w:r w:rsidRPr="004D30EE">
        <w:rPr>
          <w:rFonts w:cs="B Nazanin"/>
          <w:b/>
          <w:bCs/>
          <w:spacing w:val="8"/>
          <w:sz w:val="28"/>
          <w:szCs w:val="28"/>
          <w:rtl/>
        </w:rPr>
        <w:t xml:space="preserve"> </w:t>
      </w:r>
      <w:r w:rsidRPr="004D30EE">
        <w:rPr>
          <w:rFonts w:cs="B Nazanin"/>
          <w:b/>
          <w:bCs/>
          <w:w w:val="80"/>
          <w:sz w:val="28"/>
          <w:szCs w:val="28"/>
        </w:rPr>
        <w:t>:GA</w:t>
      </w:r>
    </w:p>
    <w:p w:rsidR="00660CCF" w:rsidRPr="004D30EE" w:rsidRDefault="00660CCF" w:rsidP="002C4AB4">
      <w:pPr>
        <w:spacing w:line="276" w:lineRule="auto"/>
        <w:jc w:val="center"/>
        <w:rPr>
          <w:rFonts w:cs="B Nazanin"/>
          <w:sz w:val="28"/>
          <w:szCs w:val="28"/>
        </w:rPr>
        <w:sectPr w:rsidR="00660CCF" w:rsidRPr="004D30EE">
          <w:pgSz w:w="12240" w:h="15840"/>
          <w:pgMar w:top="1440" w:right="1100" w:bottom="1200" w:left="1300" w:header="0" w:footer="1000" w:gutter="0"/>
          <w:cols w:space="720"/>
        </w:sectPr>
      </w:pPr>
    </w:p>
    <w:p w:rsidR="00660CCF" w:rsidRPr="004D30EE" w:rsidRDefault="00000000" w:rsidP="002C4AB4">
      <w:pPr>
        <w:pStyle w:val="BodyText"/>
        <w:spacing w:line="276" w:lineRule="auto"/>
        <w:ind w:left="140"/>
        <w:rPr>
          <w:rFonts w:cs="B Nazanin"/>
          <w:sz w:val="20"/>
        </w:rPr>
      </w:pPr>
      <w:r w:rsidRPr="004D30EE">
        <w:rPr>
          <w:rFonts w:cs="B Nazanin"/>
          <w:noProof/>
          <w:sz w:val="20"/>
        </w:rPr>
        <w:lastRenderedPageBreak/>
        <w:drawing>
          <wp:inline distT="0" distB="0" distL="0" distR="0">
            <wp:extent cx="5909196" cy="5998845"/>
            <wp:effectExtent l="0" t="0" r="0" b="0"/>
            <wp:docPr id="6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09196" cy="599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0CCF" w:rsidRPr="004D30EE" w:rsidRDefault="00660CCF" w:rsidP="002C4AB4">
      <w:pPr>
        <w:spacing w:line="276" w:lineRule="auto"/>
        <w:rPr>
          <w:rFonts w:cs="B Nazanin"/>
          <w:sz w:val="20"/>
        </w:rPr>
        <w:sectPr w:rsidR="00660CCF" w:rsidRPr="004D30EE">
          <w:pgSz w:w="12240" w:h="15840"/>
          <w:pgMar w:top="1440" w:right="1100" w:bottom="1200" w:left="1300" w:header="0" w:footer="1000" w:gutter="0"/>
          <w:cols w:space="720"/>
        </w:sectPr>
      </w:pPr>
    </w:p>
    <w:p w:rsidR="00660CCF" w:rsidRPr="004D30EE" w:rsidRDefault="00000000" w:rsidP="002C4AB4">
      <w:pPr>
        <w:pStyle w:val="BodyText"/>
        <w:spacing w:line="276" w:lineRule="auto"/>
        <w:ind w:left="140"/>
        <w:rPr>
          <w:rFonts w:cs="B Nazanin"/>
          <w:sz w:val="20"/>
        </w:rPr>
      </w:pPr>
      <w:r w:rsidRPr="004D30EE">
        <w:rPr>
          <w:rFonts w:cs="B Nazanin"/>
          <w:noProof/>
          <w:sz w:val="20"/>
        </w:rPr>
        <w:lastRenderedPageBreak/>
        <w:drawing>
          <wp:inline distT="0" distB="0" distL="0" distR="0">
            <wp:extent cx="5926057" cy="4333113"/>
            <wp:effectExtent l="0" t="0" r="0" b="0"/>
            <wp:docPr id="7" name="Image 7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 7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26057" cy="4333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0CCF" w:rsidRPr="004D30EE" w:rsidRDefault="00000000" w:rsidP="002C4AB4">
      <w:pPr>
        <w:pStyle w:val="BodyText"/>
        <w:spacing w:before="194" w:line="276" w:lineRule="auto"/>
        <w:rPr>
          <w:rFonts w:cs="B Nazanin"/>
          <w:b/>
          <w:sz w:val="20"/>
        </w:rPr>
      </w:pPr>
      <w:r w:rsidRPr="004D30EE">
        <w:rPr>
          <w:rFonts w:cs="B Nazanin"/>
          <w:noProof/>
        </w:rPr>
        <w:drawing>
          <wp:anchor distT="0" distB="0" distL="0" distR="0" simplePos="0" relativeHeight="251657216" behindDoc="1" locked="0" layoutInCell="1" allowOverlap="1">
            <wp:simplePos x="0" y="0"/>
            <wp:positionH relativeFrom="page">
              <wp:posOffset>914400</wp:posOffset>
            </wp:positionH>
            <wp:positionV relativeFrom="paragraph">
              <wp:posOffset>284467</wp:posOffset>
            </wp:positionV>
            <wp:extent cx="5937960" cy="3008947"/>
            <wp:effectExtent l="0" t="0" r="0" b="0"/>
            <wp:wrapTopAndBottom/>
            <wp:docPr id="8" name="Image 8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8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7960" cy="30089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660CCF" w:rsidRPr="004D30EE" w:rsidRDefault="00660CCF" w:rsidP="002C4AB4">
      <w:pPr>
        <w:spacing w:line="276" w:lineRule="auto"/>
        <w:rPr>
          <w:rFonts w:cs="B Nazanin"/>
          <w:sz w:val="20"/>
        </w:rPr>
        <w:sectPr w:rsidR="00660CCF" w:rsidRPr="004D30EE">
          <w:pgSz w:w="12240" w:h="15840"/>
          <w:pgMar w:top="1440" w:right="1100" w:bottom="1200" w:left="1300" w:header="0" w:footer="1000" w:gutter="0"/>
          <w:cols w:space="720"/>
        </w:sectPr>
      </w:pPr>
    </w:p>
    <w:p w:rsidR="00660CCF" w:rsidRPr="004D30EE" w:rsidRDefault="00660CCF" w:rsidP="002C4AB4">
      <w:pPr>
        <w:pStyle w:val="BodyText"/>
        <w:spacing w:before="194" w:line="276" w:lineRule="auto"/>
        <w:rPr>
          <w:rFonts w:cs="B Nazanin"/>
          <w:b/>
          <w:sz w:val="20"/>
        </w:rPr>
      </w:pPr>
    </w:p>
    <w:p w:rsidR="00660CCF" w:rsidRPr="004D30EE" w:rsidRDefault="00000000" w:rsidP="002C4AB4">
      <w:pPr>
        <w:pStyle w:val="BodyText"/>
        <w:spacing w:line="276" w:lineRule="auto"/>
        <w:ind w:left="140"/>
        <w:rPr>
          <w:rFonts w:cs="B Nazanin"/>
          <w:sz w:val="20"/>
        </w:rPr>
      </w:pPr>
      <w:r w:rsidRPr="004D30EE">
        <w:rPr>
          <w:rFonts w:cs="B Nazanin"/>
          <w:noProof/>
          <w:sz w:val="20"/>
        </w:rPr>
        <w:drawing>
          <wp:inline distT="0" distB="0" distL="0" distR="0">
            <wp:extent cx="5940561" cy="2979801"/>
            <wp:effectExtent l="0" t="0" r="0" b="0"/>
            <wp:docPr id="10" name="Image 10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 10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40561" cy="29798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0CCF" w:rsidRPr="004D30EE" w:rsidRDefault="00000000" w:rsidP="002C4AB4">
      <w:pPr>
        <w:pStyle w:val="BodyText"/>
        <w:spacing w:before="53" w:line="276" w:lineRule="auto"/>
        <w:rPr>
          <w:rFonts w:cs="B Nazanin"/>
          <w:b/>
          <w:sz w:val="20"/>
        </w:rPr>
      </w:pPr>
      <w:r w:rsidRPr="004D30EE">
        <w:rPr>
          <w:rFonts w:cs="B Nazanin"/>
          <w:noProof/>
        </w:rPr>
        <mc:AlternateContent>
          <mc:Choice Requires="wps">
            <w:drawing>
              <wp:anchor distT="0" distB="0" distL="0" distR="0" simplePos="0" relativeHeight="251659264" behindDoc="1" locked="0" layoutInCell="1" allowOverlap="1">
                <wp:simplePos x="0" y="0"/>
                <wp:positionH relativeFrom="page">
                  <wp:posOffset>897940</wp:posOffset>
                </wp:positionH>
                <wp:positionV relativeFrom="paragraph">
                  <wp:posOffset>194932</wp:posOffset>
                </wp:positionV>
                <wp:extent cx="5981065" cy="9525"/>
                <wp:effectExtent l="0" t="0" r="0" b="0"/>
                <wp:wrapTopAndBottom/>
                <wp:docPr id="11" name="Graphic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981065" cy="952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981065" h="9525">
                              <a:moveTo>
                                <a:pt x="5981065" y="0"/>
                              </a:moveTo>
                              <a:lnTo>
                                <a:pt x="0" y="0"/>
                              </a:lnTo>
                              <a:lnTo>
                                <a:pt x="0" y="9144"/>
                              </a:lnTo>
                              <a:lnTo>
                                <a:pt x="5981065" y="9144"/>
                              </a:lnTo>
                              <a:lnTo>
                                <a:pt x="598106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64E93A" id="Graphic 11" o:spid="_x0000_s1026" style="position:absolute;margin-left:70.7pt;margin-top:15.35pt;width:470.95pt;height:.75pt;z-index:-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text;v-text-anchor:top" coordsize="598106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" path="m5981065,l,,,9144r5981065,l5981065,xe" fillcolor="black" stroked="f">
                <v:path arrowok="t"/>
                <w10:wrap type="topAndBottom" anchorx="page"/>
              </v:shape>
            </w:pict>
          </mc:Fallback>
        </mc:AlternateContent>
      </w:r>
    </w:p>
    <w:sectPr w:rsidR="00660CCF" w:rsidRPr="004D30EE">
      <w:footerReference w:type="default" r:id="rId15"/>
      <w:pgSz w:w="12240" w:h="15840"/>
      <w:pgMar w:top="1820" w:right="1100" w:bottom="1200" w:left="1300" w:header="0" w:footer="100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06E99EB" w14:textId="77777777" w:rsidR="008533BD" w:rsidRDefault="008533BD">
      <w:r>
        <w:separator/>
      </w:r>
    </w:p>
  </w:endnote>
  <w:endnote w:type="continuationSeparator" w:id="0">
    <w:p w14:paraId="4FA33C68" w14:textId="77777777" w:rsidR="008533BD" w:rsidRDefault="008533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386E6E" w14:textId="77777777" w:rsidR="00660CCF" w:rsidRDefault="0000000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>
              <wp:simplePos x="0" y="0"/>
              <wp:positionH relativeFrom="page">
                <wp:posOffset>3815079</wp:posOffset>
              </wp:positionH>
              <wp:positionV relativeFrom="page">
                <wp:posOffset>9283066</wp:posOffset>
              </wp:positionV>
              <wp:extent cx="271145" cy="156210"/>
              <wp:effectExtent l="0" t="0" r="0" b="0"/>
              <wp:wrapNone/>
              <wp:docPr id="1" name="Text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71145" cy="15621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67F3B1C5" w14:textId="77777777" w:rsidR="00660CCF" w:rsidRDefault="00660CCF">
                          <w:pPr>
                            <w:spacing w:line="234" w:lineRule="exact"/>
                            <w:ind w:left="60"/>
                            <w:rPr>
                              <w:rFonts w:ascii="Trebuchet MS"/>
                            </w:rPr>
                          </w:pP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1" o:spid="_x0000_s1026" type="#_x0000_t202" style="position:absolute;margin-left:300.4pt;margin-top:730.95pt;width:21.35pt;height:12.3pt;z-index:-2516572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" filled="f" stroked="f">
              <v:textbox inset="0,0,0,0">
                <w:txbxContent>
                  <w:p w14:paraId="67F3B1C5" w14:textId="77777777" w:rsidR="00660CCF" w:rsidRDefault="00660CCF">
                    <w:pPr>
                      <w:spacing w:line="234" w:lineRule="exact"/>
                      <w:ind w:left="60"/>
                      <w:rPr>
                        <w:rFonts w:ascii="Trebuchet M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1BA18ED" w14:textId="77777777" w:rsidR="00660CCF" w:rsidRDefault="0000000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0" distR="0" simplePos="0" relativeHeight="487318016" behindDoc="1" locked="0" layoutInCell="1" allowOverlap="1">
              <wp:simplePos x="0" y="0"/>
              <wp:positionH relativeFrom="page">
                <wp:posOffset>3805554</wp:posOffset>
              </wp:positionH>
              <wp:positionV relativeFrom="page">
                <wp:posOffset>9283395</wp:posOffset>
              </wp:positionV>
              <wp:extent cx="168910" cy="165735"/>
              <wp:effectExtent l="0" t="0" r="0" b="0"/>
              <wp:wrapNone/>
              <wp:docPr id="9" name="Text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168910" cy="165735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4DA54CC4" w14:textId="77777777" w:rsidR="00604BA5" w:rsidRDefault="00604BA5" w:rsidP="00604BA5">
                          <w:pPr>
                            <w:spacing w:line="234" w:lineRule="exact"/>
                            <w:rPr>
                              <w:rFonts w:ascii="Trebuchet MS"/>
                            </w:rPr>
                          </w:pP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box 9" o:spid="_x0000_s1027" type="#_x0000_t202" style="position:absolute;margin-left:299.65pt;margin-top:731pt;width:13.3pt;height:13.05pt;z-index:-15998464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" filled="f" stroked="f">
              <v:textbox inset="0,0,0,0">
                <w:txbxContent>
                  <w:p w14:paraId="4DA54CC4" w14:textId="77777777" w:rsidR="00604BA5" w:rsidRDefault="00604BA5" w:rsidP="00604BA5">
                    <w:pPr>
                      <w:spacing w:line="234" w:lineRule="exact"/>
                      <w:rPr>
                        <w:rFonts w:ascii="Trebuchet MS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49748C" w14:textId="77777777" w:rsidR="008533BD" w:rsidRDefault="008533BD">
      <w:r>
        <w:separator/>
      </w:r>
    </w:p>
  </w:footnote>
  <w:footnote w:type="continuationSeparator" w:id="0">
    <w:p w14:paraId="039F5D3D" w14:textId="77777777" w:rsidR="008533BD" w:rsidRDefault="008533B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bU0srQ0MDcxNTM0NbJQ0lEKTi0uzszPAykwrAUA56a2KCwAAAA="/>
  </w:docVars>
  <w:rsids>
    <w:rsidRoot w:val="00660CCF"/>
    <w:rsid w:val="00064E6E"/>
    <w:rsid w:val="000B4F2F"/>
    <w:rsid w:val="000D54B1"/>
    <w:rsid w:val="00123813"/>
    <w:rsid w:val="001E7081"/>
    <w:rsid w:val="002540A8"/>
    <w:rsid w:val="00282F8C"/>
    <w:rsid w:val="00294016"/>
    <w:rsid w:val="002959EC"/>
    <w:rsid w:val="002C4AB4"/>
    <w:rsid w:val="0046123B"/>
    <w:rsid w:val="004A1141"/>
    <w:rsid w:val="004C7587"/>
    <w:rsid w:val="004D30EE"/>
    <w:rsid w:val="004F46C0"/>
    <w:rsid w:val="00542E56"/>
    <w:rsid w:val="00604BA5"/>
    <w:rsid w:val="0061720E"/>
    <w:rsid w:val="00660CCF"/>
    <w:rsid w:val="00684530"/>
    <w:rsid w:val="00785B44"/>
    <w:rsid w:val="008533BD"/>
    <w:rsid w:val="00896511"/>
    <w:rsid w:val="00A1171E"/>
    <w:rsid w:val="00B71D7A"/>
    <w:rsid w:val="00CE024B"/>
    <w:rsid w:val="00D30EA8"/>
    <w:rsid w:val="00DE767C"/>
    <w:rsid w:val="00E10E96"/>
    <w:rsid w:val="00E278C1"/>
    <w:rsid w:val="00F27DC4"/>
    <w:rsid w:val="00FD5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663C2D0"/>
  <w15:docId w15:val="{1418D3FE-010B-4A1C-B8B4-FBA8F028D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66" w:lineRule="exact"/>
      <w:ind w:left="11"/>
      <w:jc w:val="center"/>
    </w:pPr>
    <w:rPr>
      <w:rFonts w:ascii="Carlito" w:eastAsia="Carlito" w:hAnsi="Carlito" w:cs="Carlito"/>
    </w:rPr>
  </w:style>
  <w:style w:type="paragraph" w:styleId="Header">
    <w:name w:val="header"/>
    <w:basedOn w:val="Normal"/>
    <w:link w:val="HeaderChar"/>
    <w:uiPriority w:val="99"/>
    <w:unhideWhenUsed/>
    <w:rsid w:val="00604BA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04BA5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604BA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04BA5"/>
    <w:rPr>
      <w:rFonts w:ascii="Times New Roman" w:eastAsia="Times New Roman" w:hAnsi="Times New Roman" w:cs="Times New Roman"/>
    </w:rPr>
  </w:style>
  <w:style w:type="table" w:styleId="GridTable4-Accent5">
    <w:name w:val="Grid Table 4 Accent 5"/>
    <w:basedOn w:val="TableNormal"/>
    <w:uiPriority w:val="49"/>
    <w:rsid w:val="002959EC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7.jpeg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</TotalTime>
  <Pages>10</Pages>
  <Words>872</Words>
  <Characters>3781</Characters>
  <Application>Microsoft Office Word</Application>
  <DocSecurity>0</DocSecurity>
  <Lines>236</Lines>
  <Paragraphs>1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SHAD FARSHID</dc:creator>
  <cp:lastModifiedBy>n n</cp:lastModifiedBy>
  <cp:revision>25</cp:revision>
  <cp:lastPrinted>2023-12-01T20:57:00Z</cp:lastPrinted>
  <dcterms:created xsi:type="dcterms:W3CDTF">2023-12-01T14:33:00Z</dcterms:created>
  <dcterms:modified xsi:type="dcterms:W3CDTF">2023-12-01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12-19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3-12-01T00:00:00Z</vt:filetime>
  </property>
  <property fmtid="{D5CDD505-2E9C-101B-9397-08002B2CF9AE}" pid="5" name="Producer">
    <vt:lpwstr>3-Heights(TM) PDF Security Shell 4.8.25.2 (http://www.pdf-tools.com)</vt:lpwstr>
  </property>
  <property fmtid="{D5CDD505-2E9C-101B-9397-08002B2CF9AE}" pid="6" name="GrammarlyDocumentId">
    <vt:lpwstr>660b0e40cb2f299c65f141df510908fcb085d23b35a41be46ed4537fd3ddee50</vt:lpwstr>
  </property>
</Properties>
</file>